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2371" w:rsidRDefault="00F92371" w:rsidP="006871FC">
      <w:pPr>
        <w:pStyle w:val="Heading1"/>
        <w:rPr>
          <w:rFonts w:ascii="Times New Roman" w:hAnsi="Times New Roman" w:cs="Times New Roman"/>
          <w:sz w:val="28"/>
          <w:szCs w:val="28"/>
        </w:rPr>
      </w:pPr>
      <w:r>
        <w:rPr>
          <w:noProof/>
        </w:rPr>
        <w:drawing>
          <wp:inline distT="0" distB="0" distL="0" distR="0" wp14:anchorId="0D9E6F78" wp14:editId="12270F43">
            <wp:extent cx="2543421" cy="923925"/>
            <wp:effectExtent l="0" t="0" r="9525" b="0"/>
            <wp:docPr id="1" name="Picture 1" descr="C:\Users\bmullen\AppData\Local\Microsoft\Windows\INetCache\Content.Word\LPS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mullen\AppData\Local\Microsoft\Windows\INetCache\Content.Word\LPS NEW 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24144" cy="953248"/>
                    </a:xfrm>
                    <a:prstGeom prst="rect">
                      <a:avLst/>
                    </a:prstGeom>
                    <a:noFill/>
                    <a:ln>
                      <a:noFill/>
                    </a:ln>
                  </pic:spPr>
                </pic:pic>
              </a:graphicData>
            </a:graphic>
          </wp:inline>
        </w:drawing>
      </w:r>
    </w:p>
    <w:p w:rsidR="00F92371" w:rsidRDefault="00F92371" w:rsidP="006871FC">
      <w:pPr>
        <w:pStyle w:val="Heading1"/>
        <w:rPr>
          <w:rFonts w:ascii="Times New Roman" w:hAnsi="Times New Roman" w:cs="Times New Roman"/>
          <w:sz w:val="28"/>
          <w:szCs w:val="28"/>
        </w:rPr>
      </w:pPr>
    </w:p>
    <w:p w:rsidR="006871FC" w:rsidRPr="007F4A25" w:rsidRDefault="006871FC" w:rsidP="006871FC">
      <w:pPr>
        <w:pStyle w:val="Heading1"/>
        <w:rPr>
          <w:rFonts w:ascii="Times New Roman" w:hAnsi="Times New Roman" w:cs="Times New Roman"/>
          <w:sz w:val="28"/>
          <w:szCs w:val="28"/>
        </w:rPr>
      </w:pPr>
      <w:r w:rsidRPr="007F4A25">
        <w:rPr>
          <w:rFonts w:ascii="Times New Roman" w:hAnsi="Times New Roman" w:cs="Times New Roman"/>
          <w:sz w:val="28"/>
          <w:szCs w:val="28"/>
        </w:rPr>
        <w:t>Professional Policy Development Council</w:t>
      </w:r>
    </w:p>
    <w:p w:rsidR="006871FC" w:rsidRPr="00B32F72" w:rsidRDefault="006871FC" w:rsidP="006871FC">
      <w:pPr>
        <w:pStyle w:val="Heading1"/>
        <w:rPr>
          <w:rFonts w:ascii="Times New Roman" w:hAnsi="Times New Roman" w:cs="Times New Roman"/>
          <w:i w:val="0"/>
          <w:sz w:val="28"/>
          <w:szCs w:val="28"/>
        </w:rPr>
      </w:pPr>
      <w:r w:rsidRPr="007F4A25">
        <w:rPr>
          <w:rFonts w:ascii="Times New Roman" w:hAnsi="Times New Roman" w:cs="Times New Roman"/>
          <w:sz w:val="28"/>
          <w:szCs w:val="28"/>
        </w:rPr>
        <w:t>Meeting Minutes</w:t>
      </w:r>
      <w:r w:rsidR="00B32F72">
        <w:rPr>
          <w:rFonts w:ascii="Times New Roman" w:hAnsi="Times New Roman" w:cs="Times New Roman"/>
          <w:sz w:val="28"/>
          <w:szCs w:val="28"/>
        </w:rPr>
        <w:t xml:space="preserve"> </w:t>
      </w:r>
    </w:p>
    <w:sdt>
      <w:sdtPr>
        <w:rPr>
          <w:rFonts w:ascii="Times New Roman" w:hAnsi="Times New Roman"/>
          <w:sz w:val="28"/>
          <w:szCs w:val="28"/>
        </w:rPr>
        <w:alias w:val="Date"/>
        <w:tag w:val="Date"/>
        <w:id w:val="811033052"/>
        <w:placeholder>
          <w:docPart w:val="510BBEC253954EE6A2678C1F5D8A5F47"/>
        </w:placeholder>
        <w:date w:fullDate="2020-02-12T00:00:00Z">
          <w:dateFormat w:val="MMMM d, yyyy"/>
          <w:lid w:val="en-US"/>
          <w:storeMappedDataAs w:val="dateTime"/>
          <w:calendar w:val="gregorian"/>
        </w:date>
      </w:sdtPr>
      <w:sdtEndPr/>
      <w:sdtContent>
        <w:p w:rsidR="006871FC" w:rsidRPr="007F4A25" w:rsidRDefault="00E41256" w:rsidP="006871FC">
          <w:pPr>
            <w:pStyle w:val="Date"/>
            <w:rPr>
              <w:rFonts w:ascii="Times New Roman" w:hAnsi="Times New Roman"/>
              <w:sz w:val="28"/>
              <w:szCs w:val="28"/>
            </w:rPr>
          </w:pPr>
          <w:r>
            <w:rPr>
              <w:rFonts w:ascii="Times New Roman" w:hAnsi="Times New Roman"/>
              <w:sz w:val="28"/>
              <w:szCs w:val="28"/>
            </w:rPr>
            <w:t>February 12</w:t>
          </w:r>
          <w:r w:rsidR="00F124D4">
            <w:rPr>
              <w:rFonts w:ascii="Times New Roman" w:hAnsi="Times New Roman"/>
              <w:sz w:val="28"/>
              <w:szCs w:val="28"/>
            </w:rPr>
            <w:t>, 2020</w:t>
          </w:r>
        </w:p>
      </w:sdtContent>
    </w:sdt>
    <w:p w:rsidR="006871FC" w:rsidRPr="00B20F65" w:rsidRDefault="006871FC" w:rsidP="006871FC">
      <w:pPr>
        <w:pStyle w:val="ListParagraph"/>
        <w:numPr>
          <w:ilvl w:val="0"/>
          <w:numId w:val="1"/>
        </w:numPr>
        <w:spacing w:line="240" w:lineRule="auto"/>
        <w:ind w:left="187" w:hanging="187"/>
        <w:rPr>
          <w:rFonts w:ascii="Times New Roman" w:hAnsi="Times New Roman"/>
        </w:rPr>
      </w:pPr>
      <w:r w:rsidRPr="00B20F65">
        <w:rPr>
          <w:rFonts w:ascii="Times New Roman" w:hAnsi="Times New Roman"/>
        </w:rPr>
        <w:t>Call to order</w:t>
      </w:r>
    </w:p>
    <w:p w:rsidR="006871FC" w:rsidRPr="00B20F65" w:rsidRDefault="006871FC" w:rsidP="003F670A">
      <w:pPr>
        <w:spacing w:after="0" w:line="240" w:lineRule="auto"/>
        <w:ind w:left="0"/>
        <w:rPr>
          <w:rFonts w:ascii="Times New Roman" w:hAnsi="Times New Roman"/>
        </w:rPr>
      </w:pPr>
      <w:r w:rsidRPr="00B20F65">
        <w:rPr>
          <w:rFonts w:ascii="Times New Roman" w:hAnsi="Times New Roman"/>
        </w:rPr>
        <w:t>Paul Henderson called to order the meeting of the Professional Policy Development Council at</w:t>
      </w:r>
      <w:r w:rsidR="0027375D" w:rsidRPr="00B20F65">
        <w:rPr>
          <w:rFonts w:ascii="Times New Roman" w:hAnsi="Times New Roman"/>
        </w:rPr>
        <w:t xml:space="preserve"> 4:</w:t>
      </w:r>
      <w:r w:rsidR="00E41256">
        <w:rPr>
          <w:rFonts w:ascii="Times New Roman" w:hAnsi="Times New Roman"/>
        </w:rPr>
        <w:t>26</w:t>
      </w:r>
      <w:r w:rsidR="00082F8C" w:rsidRPr="00B20F65">
        <w:rPr>
          <w:rFonts w:ascii="Times New Roman" w:hAnsi="Times New Roman"/>
        </w:rPr>
        <w:t xml:space="preserve"> </w:t>
      </w:r>
      <w:r w:rsidR="0027375D" w:rsidRPr="00B20F65">
        <w:rPr>
          <w:rFonts w:ascii="Times New Roman" w:hAnsi="Times New Roman"/>
        </w:rPr>
        <w:t>p.m.</w:t>
      </w:r>
      <w:r w:rsidR="00A0577D" w:rsidRPr="00B20F65">
        <w:rPr>
          <w:rFonts w:ascii="Times New Roman" w:hAnsi="Times New Roman"/>
        </w:rPr>
        <w:t xml:space="preserve">, </w:t>
      </w:r>
      <w:r w:rsidR="008F3C27">
        <w:rPr>
          <w:rFonts w:ascii="Times New Roman" w:hAnsi="Times New Roman"/>
        </w:rPr>
        <w:t>February</w:t>
      </w:r>
      <w:r w:rsidR="00F124D4">
        <w:rPr>
          <w:rFonts w:ascii="Times New Roman" w:hAnsi="Times New Roman"/>
        </w:rPr>
        <w:t xml:space="preserve"> </w:t>
      </w:r>
      <w:r w:rsidR="00E41256">
        <w:rPr>
          <w:rFonts w:ascii="Times New Roman" w:hAnsi="Times New Roman"/>
        </w:rPr>
        <w:t>12</w:t>
      </w:r>
      <w:r w:rsidR="00C151B5" w:rsidRPr="00B20F65">
        <w:rPr>
          <w:rFonts w:ascii="Times New Roman" w:hAnsi="Times New Roman"/>
        </w:rPr>
        <w:t>,</w:t>
      </w:r>
      <w:r w:rsidR="00F124D4">
        <w:rPr>
          <w:rFonts w:ascii="Times New Roman" w:hAnsi="Times New Roman"/>
        </w:rPr>
        <w:t xml:space="preserve"> 2020</w:t>
      </w:r>
      <w:r w:rsidR="00C151B5" w:rsidRPr="00B20F65">
        <w:rPr>
          <w:rFonts w:ascii="Times New Roman" w:hAnsi="Times New Roman"/>
        </w:rPr>
        <w:t xml:space="preserve"> </w:t>
      </w:r>
      <w:r w:rsidRPr="00B20F65">
        <w:rPr>
          <w:rFonts w:ascii="Times New Roman" w:hAnsi="Times New Roman"/>
        </w:rPr>
        <w:t xml:space="preserve">at </w:t>
      </w:r>
      <w:r w:rsidR="00005DCF" w:rsidRPr="00B20F65">
        <w:rPr>
          <w:rFonts w:ascii="Times New Roman" w:hAnsi="Times New Roman"/>
        </w:rPr>
        <w:t xml:space="preserve">Shoemaker </w:t>
      </w:r>
      <w:r w:rsidR="007F4A25" w:rsidRPr="00B20F65">
        <w:rPr>
          <w:rFonts w:ascii="Times New Roman" w:hAnsi="Times New Roman"/>
        </w:rPr>
        <w:t xml:space="preserve">Center </w:t>
      </w:r>
      <w:r w:rsidR="00005DCF" w:rsidRPr="00B20F65">
        <w:rPr>
          <w:rFonts w:ascii="Times New Roman" w:hAnsi="Times New Roman"/>
        </w:rPr>
        <w:t>Auditorium</w:t>
      </w:r>
      <w:r w:rsidRPr="00B20F65">
        <w:rPr>
          <w:rFonts w:ascii="Times New Roman" w:hAnsi="Times New Roman"/>
        </w:rPr>
        <w:t>.</w:t>
      </w:r>
    </w:p>
    <w:p w:rsidR="006871FC" w:rsidRPr="00B20F65" w:rsidRDefault="006871FC" w:rsidP="00C81BFC">
      <w:pPr>
        <w:pStyle w:val="ListParagraph"/>
        <w:numPr>
          <w:ilvl w:val="0"/>
          <w:numId w:val="1"/>
        </w:numPr>
        <w:spacing w:after="0" w:line="240" w:lineRule="auto"/>
        <w:ind w:left="187" w:hanging="187"/>
        <w:rPr>
          <w:rFonts w:ascii="Times New Roman" w:hAnsi="Times New Roman"/>
        </w:rPr>
      </w:pPr>
      <w:r w:rsidRPr="00B20F65">
        <w:rPr>
          <w:rFonts w:ascii="Times New Roman" w:hAnsi="Times New Roman"/>
        </w:rPr>
        <w:t>Roll call</w:t>
      </w:r>
    </w:p>
    <w:p w:rsidR="003D78A3" w:rsidRPr="00B20F65" w:rsidRDefault="00AA456C" w:rsidP="003D716B">
      <w:pPr>
        <w:spacing w:after="0" w:line="240" w:lineRule="auto"/>
        <w:ind w:left="0"/>
        <w:rPr>
          <w:rFonts w:ascii="Times New Roman" w:hAnsi="Times New Roman"/>
        </w:rPr>
      </w:pPr>
      <w:sdt>
        <w:sdtPr>
          <w:rPr>
            <w:rFonts w:ascii="Times New Roman" w:hAnsi="Times New Roman"/>
          </w:rPr>
          <w:alias w:val="Name"/>
          <w:tag w:val="Name"/>
          <w:id w:val="811033258"/>
          <w:placeholder>
            <w:docPart w:val="0EF0DDAE0ECC419A80D5903594E8F5FA"/>
          </w:placeholder>
          <w:dataBinding w:prefixMappings="xmlns:ns0='http://schemas.microsoft.com/office/2006/coverPageProps' " w:xpath="/ns0:CoverPageProperties[1]/ns0:CompanyEmail[1]" w:storeItemID="{55AF091B-3C7A-41E3-B477-F2FDAA23CFDA}"/>
          <w:text/>
        </w:sdtPr>
        <w:sdtEndPr/>
        <w:sdtContent>
          <w:r w:rsidR="00636280">
            <w:rPr>
              <w:rFonts w:ascii="Times New Roman" w:hAnsi="Times New Roman"/>
            </w:rPr>
            <w:t>Barbara Mullen</w:t>
          </w:r>
        </w:sdtContent>
      </w:sdt>
      <w:r w:rsidR="006871FC" w:rsidRPr="00B20F65">
        <w:rPr>
          <w:rFonts w:ascii="Times New Roman" w:hAnsi="Times New Roman"/>
        </w:rPr>
        <w:t xml:space="preserve"> </w:t>
      </w:r>
      <w:r w:rsidR="005451B7" w:rsidRPr="00B20F65">
        <w:rPr>
          <w:rFonts w:ascii="Times New Roman" w:hAnsi="Times New Roman"/>
        </w:rPr>
        <w:t>c</w:t>
      </w:r>
      <w:r w:rsidR="001A7484" w:rsidRPr="00B20F65">
        <w:rPr>
          <w:rFonts w:ascii="Times New Roman" w:hAnsi="Times New Roman"/>
        </w:rPr>
        <w:t>onducted</w:t>
      </w:r>
      <w:r w:rsidR="006871FC" w:rsidRPr="00B20F65">
        <w:rPr>
          <w:rFonts w:ascii="Times New Roman" w:hAnsi="Times New Roman"/>
        </w:rPr>
        <w:t xml:space="preserve"> a roll call per sign</w:t>
      </w:r>
      <w:r w:rsidR="00171CA9" w:rsidRPr="00B20F65">
        <w:rPr>
          <w:rFonts w:ascii="Times New Roman" w:hAnsi="Times New Roman"/>
        </w:rPr>
        <w:t>-</w:t>
      </w:r>
      <w:r w:rsidR="006871FC" w:rsidRPr="00B20F65">
        <w:rPr>
          <w:rFonts w:ascii="Times New Roman" w:hAnsi="Times New Roman"/>
        </w:rPr>
        <w:t>in</w:t>
      </w:r>
      <w:r w:rsidR="00171CA9" w:rsidRPr="00B20F65">
        <w:rPr>
          <w:rFonts w:ascii="Times New Roman" w:hAnsi="Times New Roman"/>
        </w:rPr>
        <w:t>-</w:t>
      </w:r>
      <w:r w:rsidR="006871FC" w:rsidRPr="00B20F65">
        <w:rPr>
          <w:rFonts w:ascii="Times New Roman" w:hAnsi="Times New Roman"/>
        </w:rPr>
        <w:t>sheet. The following persons were present:</w:t>
      </w:r>
      <w:r w:rsidR="00775295" w:rsidRPr="00B20F65">
        <w:rPr>
          <w:rFonts w:ascii="Times New Roman" w:hAnsi="Times New Roman"/>
        </w:rPr>
        <w:t xml:space="preserve"> </w:t>
      </w:r>
    </w:p>
    <w:p w:rsidR="00B31519" w:rsidRDefault="003C71D7" w:rsidP="003D716B">
      <w:pPr>
        <w:spacing w:after="0" w:line="240" w:lineRule="auto"/>
        <w:ind w:left="0"/>
        <w:rPr>
          <w:rFonts w:ascii="Times New Roman" w:hAnsi="Times New Roman"/>
        </w:rPr>
      </w:pPr>
      <w:proofErr w:type="spellStart"/>
      <w:r>
        <w:rPr>
          <w:rFonts w:ascii="Times New Roman" w:hAnsi="Times New Roman"/>
        </w:rPr>
        <w:t>Beede</w:t>
      </w:r>
      <w:proofErr w:type="spellEnd"/>
      <w:r>
        <w:rPr>
          <w:rFonts w:ascii="Times New Roman" w:hAnsi="Times New Roman"/>
        </w:rPr>
        <w:t>, Anna (EHS);</w:t>
      </w:r>
      <w:r w:rsidR="006B5CB6">
        <w:rPr>
          <w:rFonts w:ascii="Times New Roman" w:hAnsi="Times New Roman"/>
        </w:rPr>
        <w:t xml:space="preserve"> </w:t>
      </w:r>
      <w:proofErr w:type="spellStart"/>
      <w:r w:rsidR="001E6318">
        <w:rPr>
          <w:rFonts w:ascii="Times New Roman" w:hAnsi="Times New Roman"/>
        </w:rPr>
        <w:t>Bannwarth-Walley</w:t>
      </w:r>
      <w:proofErr w:type="spellEnd"/>
      <w:r w:rsidR="001E6318">
        <w:rPr>
          <w:rFonts w:ascii="Times New Roman" w:hAnsi="Times New Roman"/>
        </w:rPr>
        <w:t>, Marion (Pat Henry);</w:t>
      </w:r>
      <w:r w:rsidR="00EB22AF">
        <w:rPr>
          <w:rFonts w:ascii="Times New Roman" w:hAnsi="Times New Roman"/>
        </w:rPr>
        <w:t xml:space="preserve"> Bowden, April (EMS);      </w:t>
      </w:r>
    </w:p>
    <w:p w:rsidR="00EB22AF" w:rsidRDefault="004F66E9" w:rsidP="003D716B">
      <w:pPr>
        <w:spacing w:after="0" w:line="240" w:lineRule="auto"/>
        <w:ind w:left="0"/>
        <w:rPr>
          <w:rFonts w:ascii="Times New Roman" w:hAnsi="Times New Roman"/>
        </w:rPr>
      </w:pPr>
      <w:r>
        <w:rPr>
          <w:rFonts w:ascii="Times New Roman" w:hAnsi="Times New Roman"/>
        </w:rPr>
        <w:t xml:space="preserve">Clark, Rebecca (Hugh </w:t>
      </w:r>
      <w:proofErr w:type="spellStart"/>
      <w:r>
        <w:rPr>
          <w:rFonts w:ascii="Times New Roman" w:hAnsi="Times New Roman"/>
        </w:rPr>
        <w:t>Bish</w:t>
      </w:r>
      <w:proofErr w:type="spellEnd"/>
      <w:r>
        <w:rPr>
          <w:rFonts w:ascii="Times New Roman" w:hAnsi="Times New Roman"/>
        </w:rPr>
        <w:t xml:space="preserve">); Culbertson, Amy (Washington); </w:t>
      </w:r>
      <w:r w:rsidR="00EB22AF">
        <w:rPr>
          <w:rFonts w:ascii="Times New Roman" w:hAnsi="Times New Roman"/>
        </w:rPr>
        <w:t xml:space="preserve">Harrington, Philip (MMS); </w:t>
      </w:r>
    </w:p>
    <w:p w:rsidR="003C71D7" w:rsidRDefault="004F66E9" w:rsidP="003D716B">
      <w:pPr>
        <w:spacing w:after="0" w:line="240" w:lineRule="auto"/>
        <w:ind w:left="0"/>
        <w:rPr>
          <w:rFonts w:ascii="Times New Roman" w:hAnsi="Times New Roman"/>
        </w:rPr>
      </w:pPr>
      <w:r>
        <w:rPr>
          <w:rFonts w:ascii="Times New Roman" w:hAnsi="Times New Roman"/>
        </w:rPr>
        <w:t>Henderson, Belinda (Freedom); Henderson, Paul (Freedom</w:t>
      </w:r>
      <w:r w:rsidR="00932D8E">
        <w:rPr>
          <w:rFonts w:ascii="Times New Roman" w:hAnsi="Times New Roman"/>
        </w:rPr>
        <w:t>)</w:t>
      </w:r>
      <w:r>
        <w:rPr>
          <w:rFonts w:ascii="Times New Roman" w:hAnsi="Times New Roman"/>
        </w:rPr>
        <w:t>;</w:t>
      </w:r>
      <w:r w:rsidR="00E90A60">
        <w:rPr>
          <w:rFonts w:ascii="Times New Roman" w:hAnsi="Times New Roman"/>
        </w:rPr>
        <w:t xml:space="preserve"> </w:t>
      </w:r>
      <w:r w:rsidR="001E24A6">
        <w:rPr>
          <w:rFonts w:ascii="Times New Roman" w:hAnsi="Times New Roman"/>
        </w:rPr>
        <w:t>Keene, April (Crosby Park);</w:t>
      </w:r>
      <w:r>
        <w:rPr>
          <w:rFonts w:ascii="Times New Roman" w:hAnsi="Times New Roman"/>
        </w:rPr>
        <w:t xml:space="preserve"> </w:t>
      </w:r>
      <w:r w:rsidR="001B1094">
        <w:rPr>
          <w:rFonts w:ascii="Times New Roman" w:hAnsi="Times New Roman"/>
        </w:rPr>
        <w:t xml:space="preserve">  </w:t>
      </w:r>
      <w:r w:rsidR="001E24A6">
        <w:rPr>
          <w:rFonts w:ascii="Times New Roman" w:hAnsi="Times New Roman"/>
        </w:rPr>
        <w:t>Keene, Brandon (Ridgecrest);</w:t>
      </w:r>
      <w:r w:rsidR="002A1B9D">
        <w:rPr>
          <w:rFonts w:ascii="Times New Roman" w:hAnsi="Times New Roman"/>
        </w:rPr>
        <w:t xml:space="preserve"> Langston, Jennifer (</w:t>
      </w:r>
      <w:proofErr w:type="spellStart"/>
      <w:r w:rsidR="002A1B9D">
        <w:rPr>
          <w:rFonts w:ascii="Times New Roman" w:hAnsi="Times New Roman"/>
        </w:rPr>
        <w:t>Almor</w:t>
      </w:r>
      <w:proofErr w:type="spellEnd"/>
      <w:r w:rsidR="002A1B9D">
        <w:rPr>
          <w:rFonts w:ascii="Times New Roman" w:hAnsi="Times New Roman"/>
        </w:rPr>
        <w:t xml:space="preserve"> West); Mendoza, Jennifer (EMS)</w:t>
      </w:r>
      <w:r>
        <w:rPr>
          <w:rFonts w:ascii="Times New Roman" w:hAnsi="Times New Roman"/>
        </w:rPr>
        <w:t xml:space="preserve">; </w:t>
      </w:r>
      <w:r w:rsidR="00F90852">
        <w:rPr>
          <w:rFonts w:ascii="Times New Roman" w:hAnsi="Times New Roman"/>
        </w:rPr>
        <w:t xml:space="preserve"> </w:t>
      </w:r>
      <w:r>
        <w:rPr>
          <w:rFonts w:ascii="Times New Roman" w:hAnsi="Times New Roman"/>
        </w:rPr>
        <w:t xml:space="preserve">Nicholas, Laura (Carriage Hills); </w:t>
      </w:r>
      <w:proofErr w:type="spellStart"/>
      <w:r>
        <w:rPr>
          <w:rFonts w:ascii="Times New Roman" w:hAnsi="Times New Roman"/>
        </w:rPr>
        <w:t>Shotts</w:t>
      </w:r>
      <w:proofErr w:type="spellEnd"/>
      <w:r>
        <w:rPr>
          <w:rFonts w:ascii="Times New Roman" w:hAnsi="Times New Roman"/>
        </w:rPr>
        <w:t>, Renee (Whittier);</w:t>
      </w:r>
      <w:r w:rsidR="00E90A60">
        <w:rPr>
          <w:rFonts w:ascii="Times New Roman" w:hAnsi="Times New Roman"/>
        </w:rPr>
        <w:t xml:space="preserve"> </w:t>
      </w:r>
      <w:r w:rsidR="00FB5E52">
        <w:rPr>
          <w:rFonts w:ascii="Times New Roman" w:hAnsi="Times New Roman"/>
        </w:rPr>
        <w:t xml:space="preserve">                                                 </w:t>
      </w:r>
      <w:r w:rsidR="00FD2BCC">
        <w:rPr>
          <w:rFonts w:ascii="Times New Roman" w:hAnsi="Times New Roman"/>
        </w:rPr>
        <w:t xml:space="preserve"> </w:t>
      </w:r>
      <w:r w:rsidR="00932D8E">
        <w:rPr>
          <w:rFonts w:ascii="Times New Roman" w:hAnsi="Times New Roman"/>
        </w:rPr>
        <w:t>Snavely, Ella (</w:t>
      </w:r>
      <w:r w:rsidR="00C10A19">
        <w:rPr>
          <w:rFonts w:ascii="Times New Roman" w:hAnsi="Times New Roman"/>
        </w:rPr>
        <w:t>Elementary  Principal</w:t>
      </w:r>
      <w:r w:rsidR="00932D8E">
        <w:rPr>
          <w:rFonts w:ascii="Times New Roman" w:hAnsi="Times New Roman"/>
        </w:rPr>
        <w:t>)</w:t>
      </w:r>
      <w:r w:rsidR="003C71D7">
        <w:rPr>
          <w:rFonts w:ascii="Times New Roman" w:hAnsi="Times New Roman"/>
        </w:rPr>
        <w:t>;</w:t>
      </w:r>
      <w:r w:rsidR="00F90852">
        <w:rPr>
          <w:rFonts w:ascii="Times New Roman" w:hAnsi="Times New Roman"/>
        </w:rPr>
        <w:t xml:space="preserve"> and </w:t>
      </w:r>
      <w:r w:rsidR="002A1B9D">
        <w:rPr>
          <w:rFonts w:ascii="Times New Roman" w:hAnsi="Times New Roman"/>
        </w:rPr>
        <w:t>Wilmore, Dan (MMS)</w:t>
      </w:r>
      <w:r w:rsidR="00F90852">
        <w:rPr>
          <w:rFonts w:ascii="Times New Roman" w:hAnsi="Times New Roman"/>
        </w:rPr>
        <w:t>.</w:t>
      </w:r>
    </w:p>
    <w:p w:rsidR="00F90852" w:rsidRDefault="00F90852" w:rsidP="003D716B">
      <w:pPr>
        <w:spacing w:after="0" w:line="240" w:lineRule="auto"/>
        <w:ind w:left="0"/>
        <w:rPr>
          <w:rFonts w:ascii="Times New Roman" w:hAnsi="Times New Roman"/>
          <w:b/>
        </w:rPr>
      </w:pPr>
    </w:p>
    <w:p w:rsidR="002A1B9D" w:rsidRDefault="00BA15DB" w:rsidP="003D716B">
      <w:pPr>
        <w:spacing w:after="0" w:line="240" w:lineRule="auto"/>
        <w:ind w:left="0"/>
        <w:rPr>
          <w:rFonts w:ascii="Times New Roman" w:hAnsi="Times New Roman"/>
        </w:rPr>
      </w:pPr>
      <w:r w:rsidRPr="00D8676F">
        <w:rPr>
          <w:rFonts w:ascii="Times New Roman" w:hAnsi="Times New Roman"/>
          <w:b/>
        </w:rPr>
        <w:t>Members Absent</w:t>
      </w:r>
      <w:r>
        <w:rPr>
          <w:rFonts w:ascii="Times New Roman" w:hAnsi="Times New Roman"/>
        </w:rPr>
        <w:t xml:space="preserve">:   </w:t>
      </w:r>
      <w:proofErr w:type="spellStart"/>
      <w:r>
        <w:rPr>
          <w:rFonts w:ascii="Times New Roman" w:hAnsi="Times New Roman"/>
        </w:rPr>
        <w:t>Baltierra</w:t>
      </w:r>
      <w:proofErr w:type="spellEnd"/>
      <w:r>
        <w:rPr>
          <w:rFonts w:ascii="Times New Roman" w:hAnsi="Times New Roman"/>
        </w:rPr>
        <w:t>, Sari</w:t>
      </w:r>
      <w:r w:rsidR="001D32AC">
        <w:rPr>
          <w:rFonts w:ascii="Times New Roman" w:hAnsi="Times New Roman"/>
        </w:rPr>
        <w:t>n</w:t>
      </w:r>
      <w:r>
        <w:rPr>
          <w:rFonts w:ascii="Times New Roman" w:hAnsi="Times New Roman"/>
        </w:rPr>
        <w:t>a</w:t>
      </w:r>
      <w:r w:rsidR="00C10A19">
        <w:rPr>
          <w:rFonts w:ascii="Times New Roman" w:hAnsi="Times New Roman"/>
        </w:rPr>
        <w:t xml:space="preserve"> </w:t>
      </w:r>
      <w:r>
        <w:rPr>
          <w:rFonts w:ascii="Times New Roman" w:hAnsi="Times New Roman"/>
        </w:rPr>
        <w:t>(Learning Tree);</w:t>
      </w:r>
      <w:r w:rsidR="00FD2BCC">
        <w:rPr>
          <w:rFonts w:ascii="Times New Roman" w:hAnsi="Times New Roman"/>
        </w:rPr>
        <w:t xml:space="preserve"> </w:t>
      </w:r>
      <w:r w:rsidR="001D32AC">
        <w:rPr>
          <w:rFonts w:ascii="Times New Roman" w:hAnsi="Times New Roman"/>
        </w:rPr>
        <w:t>Bear, Christa (Woodland Hills);</w:t>
      </w:r>
      <w:r w:rsidR="00636280">
        <w:rPr>
          <w:rFonts w:ascii="Times New Roman" w:hAnsi="Times New Roman"/>
        </w:rPr>
        <w:t xml:space="preserve"> </w:t>
      </w:r>
      <w:proofErr w:type="spellStart"/>
      <w:r w:rsidR="00EB22AF">
        <w:rPr>
          <w:rFonts w:ascii="Times New Roman" w:hAnsi="Times New Roman"/>
        </w:rPr>
        <w:t>Benskin</w:t>
      </w:r>
      <w:proofErr w:type="spellEnd"/>
      <w:r w:rsidR="00EB22AF">
        <w:rPr>
          <w:rFonts w:ascii="Times New Roman" w:hAnsi="Times New Roman"/>
        </w:rPr>
        <w:t>, Pam (Sp. Services);</w:t>
      </w:r>
      <w:r w:rsidR="006B5CB6">
        <w:rPr>
          <w:rFonts w:ascii="Times New Roman" w:hAnsi="Times New Roman"/>
        </w:rPr>
        <w:t xml:space="preserve">Bowden, April (EMS); Bowling, Kristie (Freedom); </w:t>
      </w:r>
      <w:proofErr w:type="spellStart"/>
      <w:r w:rsidR="001D0C91">
        <w:rPr>
          <w:rFonts w:ascii="Times New Roman" w:hAnsi="Times New Roman"/>
        </w:rPr>
        <w:t>Burd</w:t>
      </w:r>
      <w:proofErr w:type="spellEnd"/>
      <w:r w:rsidR="001D0C91">
        <w:rPr>
          <w:rFonts w:ascii="Times New Roman" w:hAnsi="Times New Roman"/>
        </w:rPr>
        <w:t xml:space="preserve">, Kris (TMS); </w:t>
      </w:r>
      <w:r w:rsidR="001D32AC">
        <w:rPr>
          <w:rFonts w:ascii="Times New Roman" w:hAnsi="Times New Roman"/>
        </w:rPr>
        <w:t xml:space="preserve"> </w:t>
      </w:r>
      <w:r w:rsidR="00636280">
        <w:rPr>
          <w:rFonts w:ascii="Times New Roman" w:hAnsi="Times New Roman"/>
        </w:rPr>
        <w:t>Davis-Roberts, Lesley (MHS);</w:t>
      </w:r>
      <w:r w:rsidR="00EB22AF">
        <w:rPr>
          <w:rFonts w:ascii="Times New Roman" w:hAnsi="Times New Roman"/>
        </w:rPr>
        <w:t xml:space="preserve"> Haag, Eric (EMS);</w:t>
      </w:r>
      <w:r w:rsidR="00636280">
        <w:rPr>
          <w:rFonts w:ascii="Times New Roman" w:hAnsi="Times New Roman"/>
        </w:rPr>
        <w:t xml:space="preserve"> </w:t>
      </w:r>
      <w:r w:rsidR="008C076B">
        <w:rPr>
          <w:rFonts w:ascii="Times New Roman" w:hAnsi="Times New Roman"/>
        </w:rPr>
        <w:t>Hall, Jonathan</w:t>
      </w:r>
      <w:r w:rsidR="001D32AC">
        <w:rPr>
          <w:rFonts w:ascii="Times New Roman" w:hAnsi="Times New Roman"/>
        </w:rPr>
        <w:t xml:space="preserve"> </w:t>
      </w:r>
      <w:r w:rsidR="008C076B">
        <w:rPr>
          <w:rFonts w:ascii="Times New Roman" w:hAnsi="Times New Roman"/>
        </w:rPr>
        <w:t xml:space="preserve">(Lincoln); </w:t>
      </w:r>
      <w:r w:rsidR="00EB22AF">
        <w:rPr>
          <w:rFonts w:ascii="Times New Roman" w:hAnsi="Times New Roman"/>
        </w:rPr>
        <w:t xml:space="preserve">                       Haley, Meghan (EES); </w:t>
      </w:r>
      <w:r w:rsidR="00452D92">
        <w:rPr>
          <w:rFonts w:ascii="Times New Roman" w:hAnsi="Times New Roman"/>
        </w:rPr>
        <w:t xml:space="preserve">Herrera, </w:t>
      </w:r>
      <w:r w:rsidR="00333C12">
        <w:rPr>
          <w:rFonts w:ascii="Times New Roman" w:hAnsi="Times New Roman"/>
        </w:rPr>
        <w:t>Shelly (Pioneer Park);</w:t>
      </w:r>
      <w:r w:rsidR="00B31519">
        <w:rPr>
          <w:rFonts w:ascii="Times New Roman" w:hAnsi="Times New Roman"/>
        </w:rPr>
        <w:t xml:space="preserve"> </w:t>
      </w:r>
      <w:proofErr w:type="spellStart"/>
      <w:r w:rsidR="00B31519">
        <w:rPr>
          <w:rFonts w:ascii="Times New Roman" w:hAnsi="Times New Roman"/>
        </w:rPr>
        <w:t>Hoerbert</w:t>
      </w:r>
      <w:proofErr w:type="spellEnd"/>
      <w:r w:rsidR="00B31519">
        <w:rPr>
          <w:rFonts w:ascii="Times New Roman" w:hAnsi="Times New Roman"/>
        </w:rPr>
        <w:t xml:space="preserve">, Lindsey (EHS);               </w:t>
      </w:r>
      <w:r w:rsidR="00636280">
        <w:rPr>
          <w:rFonts w:ascii="Times New Roman" w:hAnsi="Times New Roman"/>
        </w:rPr>
        <w:t xml:space="preserve"> </w:t>
      </w:r>
      <w:r w:rsidR="00EB22AF">
        <w:rPr>
          <w:rFonts w:ascii="Times New Roman" w:hAnsi="Times New Roman"/>
        </w:rPr>
        <w:t xml:space="preserve">Isham, Kathleen (TMS); Jones, Jerrold (Secondary Principal); </w:t>
      </w:r>
      <w:r w:rsidR="00C10A19">
        <w:rPr>
          <w:rFonts w:ascii="Times New Roman" w:hAnsi="Times New Roman"/>
        </w:rPr>
        <w:t xml:space="preserve">Kolinski, Alexandra (Ridgecrest); </w:t>
      </w:r>
    </w:p>
    <w:p w:rsidR="002A1B9D" w:rsidRDefault="00636280" w:rsidP="003D716B">
      <w:pPr>
        <w:spacing w:after="0" w:line="240" w:lineRule="auto"/>
        <w:ind w:left="0"/>
        <w:rPr>
          <w:rFonts w:ascii="Times New Roman" w:hAnsi="Times New Roman"/>
        </w:rPr>
      </w:pPr>
      <w:proofErr w:type="spellStart"/>
      <w:r>
        <w:rPr>
          <w:rFonts w:ascii="Times New Roman" w:hAnsi="Times New Roman"/>
        </w:rPr>
        <w:t>Leighow</w:t>
      </w:r>
      <w:proofErr w:type="spellEnd"/>
      <w:r>
        <w:rPr>
          <w:rFonts w:ascii="Times New Roman" w:hAnsi="Times New Roman"/>
        </w:rPr>
        <w:t>, Ashlee (CMS)</w:t>
      </w:r>
      <w:proofErr w:type="gramStart"/>
      <w:r>
        <w:rPr>
          <w:rFonts w:ascii="Times New Roman" w:hAnsi="Times New Roman"/>
        </w:rPr>
        <w:t>;</w:t>
      </w:r>
      <w:r w:rsidR="00F90852">
        <w:rPr>
          <w:rFonts w:ascii="Times New Roman" w:hAnsi="Times New Roman"/>
        </w:rPr>
        <w:t>Leslie</w:t>
      </w:r>
      <w:proofErr w:type="gramEnd"/>
      <w:r w:rsidR="00F90852">
        <w:rPr>
          <w:rFonts w:ascii="Times New Roman" w:hAnsi="Times New Roman"/>
        </w:rPr>
        <w:t xml:space="preserve">, </w:t>
      </w:r>
      <w:r w:rsidR="002A1B9D">
        <w:rPr>
          <w:rFonts w:ascii="Times New Roman" w:hAnsi="Times New Roman"/>
        </w:rPr>
        <w:t>Char</w:t>
      </w:r>
      <w:r w:rsidR="00F90852">
        <w:rPr>
          <w:rFonts w:ascii="Times New Roman" w:hAnsi="Times New Roman"/>
        </w:rPr>
        <w:t xml:space="preserve">les (EHS); </w:t>
      </w:r>
      <w:proofErr w:type="spellStart"/>
      <w:r w:rsidR="002A1B9D">
        <w:rPr>
          <w:rFonts w:ascii="Times New Roman" w:hAnsi="Times New Roman"/>
        </w:rPr>
        <w:t>Mizell</w:t>
      </w:r>
      <w:proofErr w:type="spellEnd"/>
      <w:r w:rsidR="002A1B9D">
        <w:rPr>
          <w:rFonts w:ascii="Times New Roman" w:hAnsi="Times New Roman"/>
        </w:rPr>
        <w:t>, Roseanne (MMS);</w:t>
      </w:r>
    </w:p>
    <w:p w:rsidR="00D8676F" w:rsidRDefault="003C71D7" w:rsidP="003D716B">
      <w:pPr>
        <w:spacing w:after="0" w:line="240" w:lineRule="auto"/>
        <w:ind w:left="0"/>
        <w:rPr>
          <w:rFonts w:ascii="Times New Roman" w:hAnsi="Times New Roman"/>
        </w:rPr>
      </w:pPr>
      <w:r>
        <w:rPr>
          <w:rFonts w:ascii="Times New Roman" w:hAnsi="Times New Roman"/>
        </w:rPr>
        <w:t xml:space="preserve">Morlett, Bethany (CMS); </w:t>
      </w:r>
      <w:proofErr w:type="spellStart"/>
      <w:r w:rsidR="001D32AC">
        <w:rPr>
          <w:rFonts w:ascii="Times New Roman" w:hAnsi="Times New Roman"/>
        </w:rPr>
        <w:t>Ozment</w:t>
      </w:r>
      <w:proofErr w:type="spellEnd"/>
      <w:r w:rsidR="001D32AC">
        <w:rPr>
          <w:rFonts w:ascii="Times New Roman" w:hAnsi="Times New Roman"/>
        </w:rPr>
        <w:t xml:space="preserve">, Emily (EHS); </w:t>
      </w:r>
      <w:r w:rsidR="00B31519">
        <w:rPr>
          <w:rFonts w:ascii="Times New Roman" w:hAnsi="Times New Roman"/>
        </w:rPr>
        <w:t xml:space="preserve">Smith, Amara (Freedom) </w:t>
      </w:r>
      <w:r w:rsidR="003734E3">
        <w:rPr>
          <w:rFonts w:ascii="Times New Roman" w:hAnsi="Times New Roman"/>
        </w:rPr>
        <w:t xml:space="preserve">and </w:t>
      </w:r>
      <w:r w:rsidR="00DB0EF5">
        <w:rPr>
          <w:rFonts w:ascii="Times New Roman" w:hAnsi="Times New Roman"/>
        </w:rPr>
        <w:t xml:space="preserve">                      </w:t>
      </w:r>
      <w:r w:rsidR="002A1B9D">
        <w:rPr>
          <w:rFonts w:ascii="Times New Roman" w:hAnsi="Times New Roman"/>
        </w:rPr>
        <w:t>Veal, Tiffani (CMS)</w:t>
      </w:r>
    </w:p>
    <w:p w:rsidR="00F90852" w:rsidRDefault="00F90852" w:rsidP="003D716B">
      <w:pPr>
        <w:spacing w:after="0" w:line="240" w:lineRule="auto"/>
        <w:ind w:left="0"/>
        <w:rPr>
          <w:rFonts w:ascii="Times New Roman" w:hAnsi="Times New Roman"/>
        </w:rPr>
      </w:pPr>
    </w:p>
    <w:p w:rsidR="002225B5" w:rsidRDefault="002225B5" w:rsidP="003D716B">
      <w:pPr>
        <w:spacing w:after="0" w:line="240" w:lineRule="auto"/>
        <w:ind w:left="0"/>
        <w:rPr>
          <w:rFonts w:ascii="Times New Roman" w:hAnsi="Times New Roman"/>
        </w:rPr>
      </w:pPr>
      <w:r w:rsidRPr="00D8676F">
        <w:rPr>
          <w:rFonts w:ascii="Times New Roman" w:hAnsi="Times New Roman"/>
          <w:b/>
        </w:rPr>
        <w:t>Guest:</w:t>
      </w:r>
      <w:r>
        <w:rPr>
          <w:rFonts w:ascii="Times New Roman" w:hAnsi="Times New Roman"/>
        </w:rPr>
        <w:t xml:space="preserve"> </w:t>
      </w:r>
      <w:r w:rsidR="001E6318">
        <w:rPr>
          <w:rFonts w:ascii="Times New Roman" w:hAnsi="Times New Roman"/>
        </w:rPr>
        <w:t xml:space="preserve"> </w:t>
      </w:r>
      <w:r w:rsidR="00E41256">
        <w:rPr>
          <w:rFonts w:ascii="Times New Roman" w:hAnsi="Times New Roman"/>
        </w:rPr>
        <w:t>Cooksey, Karen (Director Elementary Education), Donahue, Teresa (</w:t>
      </w:r>
      <w:r w:rsidR="008F3C27">
        <w:rPr>
          <w:rFonts w:ascii="Times New Roman" w:hAnsi="Times New Roman"/>
        </w:rPr>
        <w:t xml:space="preserve">Director of </w:t>
      </w:r>
      <w:bookmarkStart w:id="0" w:name="_GoBack"/>
      <w:bookmarkEnd w:id="0"/>
      <w:r w:rsidR="00E41256">
        <w:rPr>
          <w:rFonts w:ascii="Times New Roman" w:hAnsi="Times New Roman"/>
        </w:rPr>
        <w:t>Federal Programs), and Hastings, Jean (Executive Directory Human Recourses)</w:t>
      </w:r>
    </w:p>
    <w:p w:rsidR="00C10A19" w:rsidRPr="00B20F65" w:rsidRDefault="00C10A19" w:rsidP="003D716B">
      <w:pPr>
        <w:spacing w:after="0" w:line="240" w:lineRule="auto"/>
        <w:ind w:left="0"/>
        <w:rPr>
          <w:rFonts w:ascii="Times New Roman" w:hAnsi="Times New Roman"/>
        </w:rPr>
      </w:pPr>
    </w:p>
    <w:p w:rsidR="00F124D4" w:rsidRDefault="00CA1593" w:rsidP="00AB4BCF">
      <w:pPr>
        <w:spacing w:after="0" w:line="240" w:lineRule="auto"/>
        <w:ind w:left="0"/>
        <w:rPr>
          <w:rFonts w:ascii="Times New Roman" w:hAnsi="Times New Roman"/>
        </w:rPr>
      </w:pPr>
      <w:r w:rsidRPr="00B20F65">
        <w:rPr>
          <w:rFonts w:ascii="Times New Roman" w:hAnsi="Times New Roman"/>
        </w:rPr>
        <w:t>Approval</w:t>
      </w:r>
      <w:r w:rsidR="00C17D30" w:rsidRPr="00B20F65">
        <w:rPr>
          <w:rFonts w:ascii="Times New Roman" w:hAnsi="Times New Roman"/>
        </w:rPr>
        <w:t xml:space="preserve"> of </w:t>
      </w:r>
      <w:r w:rsidR="006871FC" w:rsidRPr="00B20F65">
        <w:rPr>
          <w:rFonts w:ascii="Times New Roman" w:hAnsi="Times New Roman"/>
        </w:rPr>
        <w:t xml:space="preserve">minutes from </w:t>
      </w:r>
      <w:r w:rsidR="008F3C27">
        <w:rPr>
          <w:rFonts w:ascii="Times New Roman" w:hAnsi="Times New Roman"/>
        </w:rPr>
        <w:t>January 8</w:t>
      </w:r>
      <w:r w:rsidR="00EE1C16">
        <w:rPr>
          <w:rFonts w:ascii="Times New Roman" w:hAnsi="Times New Roman"/>
        </w:rPr>
        <w:t>, 20</w:t>
      </w:r>
      <w:r w:rsidR="008F3C27">
        <w:rPr>
          <w:rFonts w:ascii="Times New Roman" w:hAnsi="Times New Roman"/>
        </w:rPr>
        <w:t>20</w:t>
      </w:r>
      <w:r w:rsidR="00F124D4">
        <w:rPr>
          <w:rFonts w:ascii="Times New Roman" w:hAnsi="Times New Roman"/>
        </w:rPr>
        <w:t xml:space="preserve">.  </w:t>
      </w:r>
      <w:r w:rsidR="00F52F63" w:rsidRPr="00B20F65">
        <w:rPr>
          <w:rFonts w:ascii="Times New Roman" w:hAnsi="Times New Roman"/>
        </w:rPr>
        <w:t xml:space="preserve"> </w:t>
      </w:r>
      <w:r w:rsidR="0070541F" w:rsidRPr="00B20F65">
        <w:rPr>
          <w:rFonts w:ascii="Times New Roman" w:hAnsi="Times New Roman"/>
        </w:rPr>
        <w:t>Motion</w:t>
      </w:r>
      <w:r w:rsidR="00FF6A3C" w:rsidRPr="00B20F65">
        <w:rPr>
          <w:rFonts w:ascii="Times New Roman" w:hAnsi="Times New Roman"/>
        </w:rPr>
        <w:t xml:space="preserve"> by</w:t>
      </w:r>
      <w:r w:rsidR="0018402E" w:rsidRPr="00B20F65">
        <w:rPr>
          <w:rFonts w:ascii="Times New Roman" w:hAnsi="Times New Roman"/>
        </w:rPr>
        <w:t xml:space="preserve"> </w:t>
      </w:r>
      <w:r w:rsidR="008F3C27">
        <w:rPr>
          <w:rFonts w:ascii="Times New Roman" w:hAnsi="Times New Roman"/>
        </w:rPr>
        <w:t>Laura Nicholas and s</w:t>
      </w:r>
      <w:r w:rsidR="00EE1C16">
        <w:rPr>
          <w:rFonts w:ascii="Times New Roman" w:hAnsi="Times New Roman"/>
        </w:rPr>
        <w:t xml:space="preserve">econded </w:t>
      </w:r>
      <w:r w:rsidR="00C44F19">
        <w:rPr>
          <w:rFonts w:ascii="Times New Roman" w:hAnsi="Times New Roman"/>
        </w:rPr>
        <w:t xml:space="preserve">by </w:t>
      </w:r>
    </w:p>
    <w:p w:rsidR="006871FC" w:rsidRPr="00B20F65" w:rsidRDefault="008F3C27" w:rsidP="00AB4BCF">
      <w:pPr>
        <w:spacing w:after="0" w:line="240" w:lineRule="auto"/>
        <w:ind w:left="0"/>
        <w:rPr>
          <w:rFonts w:ascii="Times New Roman" w:hAnsi="Times New Roman"/>
        </w:rPr>
      </w:pPr>
      <w:r>
        <w:rPr>
          <w:rFonts w:ascii="Times New Roman" w:hAnsi="Times New Roman"/>
        </w:rPr>
        <w:t>Philip Harrington</w:t>
      </w:r>
      <w:r w:rsidR="003969A1" w:rsidRPr="00B20F65">
        <w:rPr>
          <w:rFonts w:ascii="Times New Roman" w:hAnsi="Times New Roman"/>
        </w:rPr>
        <w:t>.</w:t>
      </w:r>
      <w:r w:rsidR="003C58B8" w:rsidRPr="00B20F65">
        <w:rPr>
          <w:rFonts w:ascii="Times New Roman" w:hAnsi="Times New Roman"/>
        </w:rPr>
        <w:t xml:space="preserve">   </w:t>
      </w:r>
      <w:r w:rsidR="00B36EA3" w:rsidRPr="00B20F65">
        <w:rPr>
          <w:rFonts w:ascii="Times New Roman" w:hAnsi="Times New Roman"/>
        </w:rPr>
        <w:t xml:space="preserve">Motion </w:t>
      </w:r>
      <w:r w:rsidR="00CB65B1" w:rsidRPr="00B20F65">
        <w:rPr>
          <w:rFonts w:ascii="Times New Roman" w:hAnsi="Times New Roman"/>
        </w:rPr>
        <w:t>carried</w:t>
      </w:r>
      <w:r w:rsidR="00B36EA3" w:rsidRPr="00B20F65">
        <w:rPr>
          <w:rFonts w:ascii="Times New Roman" w:hAnsi="Times New Roman"/>
        </w:rPr>
        <w:t>.</w:t>
      </w:r>
    </w:p>
    <w:p w:rsidR="004E5487" w:rsidRDefault="004E5487" w:rsidP="00AB4BCF">
      <w:pPr>
        <w:spacing w:after="0" w:line="240" w:lineRule="auto"/>
        <w:ind w:left="0"/>
        <w:rPr>
          <w:rFonts w:ascii="Times New Roman" w:hAnsi="Times New Roman"/>
        </w:rPr>
      </w:pPr>
    </w:p>
    <w:p w:rsidR="001A7484" w:rsidRDefault="003F670A" w:rsidP="004E5487">
      <w:pPr>
        <w:pStyle w:val="ListParagraph"/>
        <w:numPr>
          <w:ilvl w:val="0"/>
          <w:numId w:val="1"/>
        </w:numPr>
        <w:spacing w:before="0" w:after="0" w:line="240" w:lineRule="auto"/>
        <w:ind w:left="187" w:hanging="187"/>
        <w:rPr>
          <w:rFonts w:ascii="Times New Roman" w:hAnsi="Times New Roman"/>
        </w:rPr>
      </w:pPr>
      <w:r w:rsidRPr="00B20F65">
        <w:rPr>
          <w:rFonts w:ascii="Times New Roman" w:hAnsi="Times New Roman"/>
        </w:rPr>
        <w:t>Unfinished Business</w:t>
      </w:r>
    </w:p>
    <w:p w:rsidR="000F5AF4" w:rsidRPr="000F5AF4" w:rsidRDefault="000F5AF4" w:rsidP="000F5AF4">
      <w:pPr>
        <w:spacing w:after="0" w:line="240" w:lineRule="auto"/>
        <w:rPr>
          <w:rFonts w:ascii="Times New Roman" w:hAnsi="Times New Roman"/>
        </w:rPr>
      </w:pPr>
      <w:r>
        <w:rPr>
          <w:rFonts w:ascii="Times New Roman" w:hAnsi="Times New Roman"/>
        </w:rPr>
        <w:t xml:space="preserve">We have </w:t>
      </w:r>
      <w:r w:rsidR="001856E8">
        <w:rPr>
          <w:rFonts w:ascii="Times New Roman" w:hAnsi="Times New Roman"/>
        </w:rPr>
        <w:t>seven</w:t>
      </w:r>
      <w:r w:rsidR="00265C2E">
        <w:rPr>
          <w:rFonts w:ascii="Times New Roman" w:hAnsi="Times New Roman"/>
        </w:rPr>
        <w:t>-proposal</w:t>
      </w:r>
      <w:r>
        <w:rPr>
          <w:rFonts w:ascii="Times New Roman" w:hAnsi="Times New Roman"/>
        </w:rPr>
        <w:t xml:space="preserve"> pending</w:t>
      </w:r>
      <w:r w:rsidR="006840A6">
        <w:rPr>
          <w:rFonts w:ascii="Times New Roman" w:hAnsi="Times New Roman"/>
        </w:rPr>
        <w:t>.</w:t>
      </w:r>
    </w:p>
    <w:p w:rsidR="00C476D4" w:rsidRPr="001856E8" w:rsidRDefault="00C476D4" w:rsidP="00C476D4">
      <w:pPr>
        <w:numPr>
          <w:ilvl w:val="0"/>
          <w:numId w:val="30"/>
        </w:numPr>
        <w:spacing w:before="100" w:beforeAutospacing="1" w:after="100" w:afterAutospacing="1" w:line="240" w:lineRule="auto"/>
        <w:textAlignment w:val="baseline"/>
        <w:rPr>
          <w:rFonts w:ascii="Times New Roman" w:hAnsi="Times New Roman"/>
        </w:rPr>
      </w:pPr>
      <w:r w:rsidRPr="001856E8">
        <w:rPr>
          <w:rFonts w:ascii="Times New Roman" w:hAnsi="Times New Roman"/>
        </w:rPr>
        <w:t>No outside food or drink at LPS events</w:t>
      </w:r>
    </w:p>
    <w:p w:rsidR="000F5AF4" w:rsidRPr="001856E8" w:rsidRDefault="000F5AF4" w:rsidP="000F5AF4">
      <w:pPr>
        <w:numPr>
          <w:ilvl w:val="1"/>
          <w:numId w:val="30"/>
        </w:numPr>
        <w:spacing w:before="100" w:beforeAutospacing="1" w:after="100" w:afterAutospacing="1" w:line="240" w:lineRule="auto"/>
        <w:textAlignment w:val="baseline"/>
        <w:rPr>
          <w:rFonts w:ascii="Times New Roman" w:hAnsi="Times New Roman"/>
        </w:rPr>
      </w:pPr>
      <w:r w:rsidRPr="001856E8">
        <w:rPr>
          <w:rFonts w:ascii="Times New Roman" w:hAnsi="Times New Roman"/>
        </w:rPr>
        <w:t>Motion made by Renee Shotts to send the propos</w:t>
      </w:r>
      <w:r w:rsidR="00A85045" w:rsidRPr="001856E8">
        <w:rPr>
          <w:rFonts w:ascii="Times New Roman" w:hAnsi="Times New Roman"/>
        </w:rPr>
        <w:t>al to superintendent for approval.  S</w:t>
      </w:r>
      <w:r w:rsidRPr="001856E8">
        <w:rPr>
          <w:rFonts w:ascii="Times New Roman" w:hAnsi="Times New Roman"/>
        </w:rPr>
        <w:t>econd by Dan Wilmore.</w:t>
      </w:r>
      <w:r w:rsidR="00A85045" w:rsidRPr="001856E8">
        <w:rPr>
          <w:rFonts w:ascii="Times New Roman" w:hAnsi="Times New Roman"/>
        </w:rPr>
        <w:t xml:space="preserve"> Motion carried.</w:t>
      </w:r>
    </w:p>
    <w:p w:rsidR="000F5AF4" w:rsidRDefault="000F5AF4" w:rsidP="000F5AF4">
      <w:pPr>
        <w:spacing w:before="100" w:beforeAutospacing="1" w:after="100" w:afterAutospacing="1" w:line="240" w:lineRule="auto"/>
        <w:textAlignment w:val="baseline"/>
        <w:rPr>
          <w:rFonts w:ascii="Calibri" w:hAnsi="Calibri" w:cs="Calibri"/>
          <w:color w:val="2F5597"/>
        </w:rPr>
      </w:pPr>
    </w:p>
    <w:p w:rsidR="00437761" w:rsidRDefault="00437761" w:rsidP="000F5AF4">
      <w:pPr>
        <w:spacing w:before="100" w:beforeAutospacing="1" w:after="100" w:afterAutospacing="1" w:line="240" w:lineRule="auto"/>
        <w:textAlignment w:val="baseline"/>
        <w:rPr>
          <w:rFonts w:ascii="Calibri" w:hAnsi="Calibri" w:cs="Calibri"/>
          <w:color w:val="2F5597"/>
        </w:rPr>
      </w:pPr>
    </w:p>
    <w:p w:rsidR="000F5AF4" w:rsidRDefault="000F5AF4" w:rsidP="000F5AF4">
      <w:pPr>
        <w:spacing w:before="100" w:beforeAutospacing="1" w:after="100" w:afterAutospacing="1" w:line="240" w:lineRule="auto"/>
        <w:textAlignment w:val="baseline"/>
        <w:rPr>
          <w:rFonts w:ascii="Calibri" w:hAnsi="Calibri" w:cs="Calibri"/>
          <w:color w:val="2F5597"/>
        </w:rPr>
      </w:pPr>
    </w:p>
    <w:p w:rsidR="00C476D4" w:rsidRPr="006840A6" w:rsidRDefault="00C476D4" w:rsidP="00C476D4">
      <w:pPr>
        <w:numPr>
          <w:ilvl w:val="0"/>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rPr>
        <w:t>Compensation for Professional Development</w:t>
      </w:r>
    </w:p>
    <w:p w:rsidR="00377202" w:rsidRPr="006840A6" w:rsidRDefault="00377202" w:rsidP="00377202">
      <w:pPr>
        <w:numPr>
          <w:ilvl w:val="1"/>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bCs/>
        </w:rPr>
        <w:t>Motion made by April Bowden to send proposal to the finance committee to determine where funds would come from/if funds are available</w:t>
      </w:r>
      <w:r w:rsidR="00A85045" w:rsidRPr="006840A6">
        <w:rPr>
          <w:rFonts w:ascii="Times New Roman" w:hAnsi="Times New Roman"/>
          <w:bCs/>
        </w:rPr>
        <w:t>. S</w:t>
      </w:r>
      <w:r w:rsidRPr="006840A6">
        <w:rPr>
          <w:rFonts w:ascii="Times New Roman" w:hAnsi="Times New Roman"/>
          <w:bCs/>
        </w:rPr>
        <w:t>econded by Laura Nicholas.</w:t>
      </w:r>
      <w:r w:rsidR="00A85045" w:rsidRPr="006840A6">
        <w:rPr>
          <w:rFonts w:ascii="Times New Roman" w:hAnsi="Times New Roman"/>
          <w:bCs/>
        </w:rPr>
        <w:t xml:space="preserve">  Motion carried.</w:t>
      </w:r>
    </w:p>
    <w:p w:rsidR="00C476D4" w:rsidRPr="006840A6" w:rsidRDefault="00C476D4" w:rsidP="00C476D4">
      <w:pPr>
        <w:numPr>
          <w:ilvl w:val="0"/>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rPr>
        <w:t>District Extension of State Military Pay Benefit to all Armed Service Members</w:t>
      </w:r>
    </w:p>
    <w:p w:rsidR="00377202" w:rsidRPr="006840A6" w:rsidRDefault="00377202" w:rsidP="00377202">
      <w:pPr>
        <w:numPr>
          <w:ilvl w:val="1"/>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bCs/>
        </w:rPr>
        <w:t>Motion made by Laura Nicholas to send to the finance committee to determine financial impact to the district/how many staff members this would apply to</w:t>
      </w:r>
      <w:r w:rsidR="00A85045" w:rsidRPr="006840A6">
        <w:rPr>
          <w:rFonts w:ascii="Times New Roman" w:hAnsi="Times New Roman"/>
          <w:bCs/>
        </w:rPr>
        <w:t>.  S</w:t>
      </w:r>
      <w:r w:rsidRPr="006840A6">
        <w:rPr>
          <w:rFonts w:ascii="Times New Roman" w:hAnsi="Times New Roman"/>
          <w:bCs/>
        </w:rPr>
        <w:t>econd by Jerold Jones.</w:t>
      </w:r>
      <w:r w:rsidR="00A85045" w:rsidRPr="006840A6">
        <w:rPr>
          <w:rFonts w:ascii="Times New Roman" w:hAnsi="Times New Roman"/>
          <w:bCs/>
        </w:rPr>
        <w:t xml:space="preserve">  Motion carried.</w:t>
      </w:r>
    </w:p>
    <w:p w:rsidR="00C476D4" w:rsidRPr="006840A6" w:rsidRDefault="00C476D4" w:rsidP="00C476D4">
      <w:pPr>
        <w:numPr>
          <w:ilvl w:val="0"/>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rPr>
        <w:t>School Uniform Consistency</w:t>
      </w:r>
    </w:p>
    <w:p w:rsidR="001C7510" w:rsidRPr="006840A6" w:rsidRDefault="00A85045" w:rsidP="001C7510">
      <w:pPr>
        <w:numPr>
          <w:ilvl w:val="1"/>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bCs/>
        </w:rPr>
        <w:t xml:space="preserve">Motion made by Renee Shotts to send the proposal back to the author because it needs a more specific “Action Desired” with specific changes to each policy.  Second by </w:t>
      </w:r>
      <w:r w:rsidR="001C7510" w:rsidRPr="006840A6">
        <w:rPr>
          <w:rFonts w:ascii="Times New Roman" w:hAnsi="Times New Roman"/>
          <w:bCs/>
        </w:rPr>
        <w:t>Laura Nicholas.  Second by Nicholas.  Motion carried.</w:t>
      </w:r>
    </w:p>
    <w:p w:rsidR="00C476D4" w:rsidRPr="006840A6" w:rsidRDefault="00C476D4" w:rsidP="00ED7AEF">
      <w:pPr>
        <w:numPr>
          <w:ilvl w:val="0"/>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rPr>
        <w:t>Re-Va</w:t>
      </w:r>
      <w:r w:rsidR="00174C51" w:rsidRPr="006840A6">
        <w:rPr>
          <w:rFonts w:ascii="Times New Roman" w:hAnsi="Times New Roman"/>
        </w:rPr>
        <w:t>mp of the Policy for Harassment</w:t>
      </w:r>
    </w:p>
    <w:p w:rsidR="00174C51" w:rsidRDefault="00174C51" w:rsidP="00174C51">
      <w:pPr>
        <w:numPr>
          <w:ilvl w:val="1"/>
          <w:numId w:val="30"/>
        </w:numPr>
        <w:spacing w:before="100" w:beforeAutospacing="1" w:after="100" w:afterAutospacing="1" w:line="240" w:lineRule="auto"/>
        <w:textAlignment w:val="baseline"/>
        <w:rPr>
          <w:rFonts w:ascii="Times New Roman" w:hAnsi="Times New Roman"/>
        </w:rPr>
      </w:pPr>
      <w:r w:rsidRPr="006840A6">
        <w:rPr>
          <w:rFonts w:ascii="Times New Roman" w:hAnsi="Times New Roman"/>
        </w:rPr>
        <w:t>Motion made by Renee Shotts to send the proposal back to the author because it needs a more specific “Action Desired” with specific changes to each policy.  Second by Laura Nicholas.  Motion Carried.</w:t>
      </w:r>
    </w:p>
    <w:p w:rsidR="00265C2E" w:rsidRDefault="00265C2E" w:rsidP="00265C2E">
      <w:pPr>
        <w:pStyle w:val="ListNumber"/>
        <w:numPr>
          <w:ilvl w:val="0"/>
          <w:numId w:val="30"/>
        </w:numPr>
        <w:spacing w:after="0" w:line="240" w:lineRule="auto"/>
        <w:rPr>
          <w:rFonts w:ascii="Times New Roman" w:hAnsi="Times New Roman"/>
        </w:rPr>
      </w:pPr>
      <w:r>
        <w:rPr>
          <w:rFonts w:ascii="Times New Roman" w:hAnsi="Times New Roman"/>
        </w:rPr>
        <w:t>Charles Leslie presented a proposal “Responsivities of Reporting by Teachers”</w:t>
      </w:r>
    </w:p>
    <w:p w:rsidR="00265C2E" w:rsidRDefault="00265C2E" w:rsidP="00265C2E">
      <w:pPr>
        <w:pStyle w:val="ListNumber"/>
        <w:numPr>
          <w:ilvl w:val="1"/>
          <w:numId w:val="30"/>
        </w:numPr>
        <w:spacing w:after="0" w:line="240" w:lineRule="auto"/>
        <w:rPr>
          <w:rFonts w:ascii="Times New Roman" w:hAnsi="Times New Roman"/>
        </w:rPr>
      </w:pPr>
      <w:r>
        <w:rPr>
          <w:rFonts w:ascii="Times New Roman" w:hAnsi="Times New Roman"/>
        </w:rPr>
        <w:t>Reason for Proposal</w:t>
      </w:r>
    </w:p>
    <w:p w:rsidR="00265C2E" w:rsidRDefault="00265C2E" w:rsidP="00265C2E">
      <w:pPr>
        <w:pStyle w:val="ListNumber"/>
        <w:numPr>
          <w:ilvl w:val="2"/>
          <w:numId w:val="30"/>
        </w:numPr>
        <w:spacing w:after="0" w:line="240" w:lineRule="auto"/>
        <w:rPr>
          <w:rFonts w:ascii="Times New Roman" w:hAnsi="Times New Roman"/>
        </w:rPr>
      </w:pPr>
      <w:r>
        <w:rPr>
          <w:rFonts w:ascii="Times New Roman" w:hAnsi="Times New Roman"/>
        </w:rPr>
        <w:t xml:space="preserve">There is no current policy as it relates to requiring teachers to report incidents that does not involve abuse by student to student.  This does not fall under the required DHS report, </w:t>
      </w:r>
      <w:proofErr w:type="gramStart"/>
      <w:r>
        <w:rPr>
          <w:rFonts w:ascii="Times New Roman" w:hAnsi="Times New Roman"/>
        </w:rPr>
        <w:t>due to the fact that</w:t>
      </w:r>
      <w:proofErr w:type="gramEnd"/>
      <w:r>
        <w:rPr>
          <w:rFonts w:ascii="Times New Roman" w:hAnsi="Times New Roman"/>
        </w:rPr>
        <w:t xml:space="preserve"> the abuse has not been done by a Parent/Legal Guardian or by a person with direct supervision of the student.  This is also not a teacher to student or </w:t>
      </w:r>
      <w:proofErr w:type="gramStart"/>
      <w:r>
        <w:rPr>
          <w:rFonts w:ascii="Times New Roman" w:hAnsi="Times New Roman"/>
        </w:rPr>
        <w:t>teacher to teacher</w:t>
      </w:r>
      <w:proofErr w:type="gramEnd"/>
      <w:r>
        <w:rPr>
          <w:rFonts w:ascii="Times New Roman" w:hAnsi="Times New Roman"/>
        </w:rPr>
        <w:t xml:space="preserve"> abuse so this is not covered by DCBA.</w:t>
      </w:r>
    </w:p>
    <w:p w:rsidR="00265C2E" w:rsidRDefault="00265C2E" w:rsidP="00265C2E">
      <w:pPr>
        <w:pStyle w:val="ListNumber"/>
        <w:numPr>
          <w:ilvl w:val="3"/>
          <w:numId w:val="30"/>
        </w:numPr>
        <w:spacing w:after="0" w:line="240" w:lineRule="auto"/>
        <w:rPr>
          <w:rFonts w:ascii="Times New Roman" w:hAnsi="Times New Roman"/>
        </w:rPr>
      </w:pPr>
      <w:r>
        <w:rPr>
          <w:rFonts w:ascii="Times New Roman" w:hAnsi="Times New Roman"/>
        </w:rPr>
        <w:t>Motion made by Dan Wilmore to send the proposal to the Policy Committee to review and study the proposal.  Seconded by Meghan Haley.  Motion carried.</w:t>
      </w:r>
    </w:p>
    <w:p w:rsidR="006D5DC5" w:rsidRDefault="006D5DC5" w:rsidP="006D5DC5">
      <w:pPr>
        <w:pStyle w:val="ListNumber"/>
        <w:numPr>
          <w:ilvl w:val="0"/>
          <w:numId w:val="30"/>
        </w:numPr>
        <w:spacing w:after="0" w:line="240" w:lineRule="auto"/>
        <w:rPr>
          <w:rFonts w:ascii="Times New Roman" w:hAnsi="Times New Roman"/>
        </w:rPr>
      </w:pPr>
      <w:r>
        <w:rPr>
          <w:rFonts w:ascii="Times New Roman" w:hAnsi="Times New Roman"/>
        </w:rPr>
        <w:t>Revision to Policy FO-R4 presented by Amy Culbertson</w:t>
      </w:r>
    </w:p>
    <w:p w:rsidR="006D5DC5" w:rsidRDefault="006D5DC5" w:rsidP="006D5DC5">
      <w:pPr>
        <w:pStyle w:val="ListNumber"/>
        <w:numPr>
          <w:ilvl w:val="1"/>
          <w:numId w:val="30"/>
        </w:numPr>
        <w:spacing w:after="0" w:line="240" w:lineRule="auto"/>
        <w:rPr>
          <w:rFonts w:ascii="Times New Roman" w:hAnsi="Times New Roman"/>
        </w:rPr>
      </w:pPr>
      <w:r>
        <w:rPr>
          <w:rFonts w:ascii="Times New Roman" w:hAnsi="Times New Roman"/>
        </w:rPr>
        <w:t>Proposed a revision to LPS policy FO-R4, to include a disciplinary committee to determine reasonability of threats made before placing students at any level into the juvenile justice system.  Currently, LPS Policy FO-R4 gives two avenues for principals</w:t>
      </w:r>
      <w:r w:rsidR="00D85377">
        <w:rPr>
          <w:rFonts w:ascii="Times New Roman" w:hAnsi="Times New Roman"/>
        </w:rPr>
        <w:t xml:space="preserve"> </w:t>
      </w:r>
      <w:r>
        <w:rPr>
          <w:rFonts w:ascii="Times New Roman" w:hAnsi="Times New Roman"/>
        </w:rPr>
        <w:t>after their investigation of threat.</w:t>
      </w:r>
      <w:r w:rsidR="00E14AE0">
        <w:rPr>
          <w:rFonts w:ascii="Times New Roman" w:hAnsi="Times New Roman"/>
        </w:rPr>
        <w:t xml:space="preserve"> As it states in Policy FO-R4, “the principal will gather and evaluate incident information and either (a) document the incident and place the student on a five day probationary period, or (b) implement the following intervention procedure: A.  Immediate suspension form school, B. parents/guardians notified.  C.  The Lawton Police Department will be notified, D. A Mandatory Conference will be held with the parent/guardian, student, school official, and other as deemed necessary (</w:t>
      </w:r>
      <w:proofErr w:type="spellStart"/>
      <w:r w:rsidR="00E14AE0">
        <w:rPr>
          <w:rFonts w:ascii="Times New Roman" w:hAnsi="Times New Roman"/>
        </w:rPr>
        <w:t>etc</w:t>
      </w:r>
      <w:proofErr w:type="spellEnd"/>
      <w:r w:rsidR="00E14AE0">
        <w:rPr>
          <w:rFonts w:ascii="Times New Roman" w:hAnsi="Times New Roman"/>
        </w:rPr>
        <w:t>).”</w:t>
      </w:r>
    </w:p>
    <w:p w:rsidR="006D5DC5" w:rsidRPr="003A7E13" w:rsidRDefault="00E14AE0" w:rsidP="006D5DC5">
      <w:pPr>
        <w:pStyle w:val="ListNumber"/>
        <w:numPr>
          <w:ilvl w:val="3"/>
          <w:numId w:val="30"/>
        </w:numPr>
        <w:spacing w:after="0" w:line="240" w:lineRule="auto"/>
        <w:rPr>
          <w:rFonts w:ascii="Times New Roman" w:hAnsi="Times New Roman"/>
        </w:rPr>
      </w:pPr>
      <w:r>
        <w:rPr>
          <w:rFonts w:ascii="Times New Roman" w:hAnsi="Times New Roman"/>
        </w:rPr>
        <w:t>Motion made by Jerold Jones to send the proposal to the Policy Committee and study the proposal.  Seconded by Ella Snavely.  Motion Carried.</w:t>
      </w:r>
    </w:p>
    <w:p w:rsidR="00265C2E" w:rsidRDefault="00265C2E" w:rsidP="00265C2E">
      <w:pPr>
        <w:pStyle w:val="ListNumber"/>
        <w:numPr>
          <w:ilvl w:val="0"/>
          <w:numId w:val="0"/>
        </w:numPr>
        <w:spacing w:after="0" w:line="240" w:lineRule="auto"/>
        <w:ind w:left="1080" w:hanging="360"/>
        <w:rPr>
          <w:rFonts w:ascii="Times New Roman" w:hAnsi="Times New Roman"/>
        </w:rPr>
      </w:pPr>
    </w:p>
    <w:p w:rsidR="002F228C" w:rsidRPr="00B20F65" w:rsidRDefault="0044340E" w:rsidP="00BB63D3">
      <w:pPr>
        <w:pStyle w:val="ListNumber"/>
        <w:numPr>
          <w:ilvl w:val="0"/>
          <w:numId w:val="1"/>
        </w:numPr>
        <w:spacing w:after="0" w:line="240" w:lineRule="auto"/>
        <w:rPr>
          <w:rFonts w:ascii="Times New Roman" w:hAnsi="Times New Roman"/>
          <w:b/>
        </w:rPr>
      </w:pPr>
      <w:r>
        <w:rPr>
          <w:rFonts w:ascii="Times New Roman" w:hAnsi="Times New Roman"/>
          <w:b/>
        </w:rPr>
        <w:t>New Business</w:t>
      </w:r>
    </w:p>
    <w:p w:rsidR="0004744E" w:rsidRDefault="00265C2E" w:rsidP="0004744E">
      <w:pPr>
        <w:pStyle w:val="ListNumber"/>
        <w:numPr>
          <w:ilvl w:val="0"/>
          <w:numId w:val="34"/>
        </w:numPr>
        <w:spacing w:after="0" w:line="240" w:lineRule="auto"/>
        <w:ind w:left="540"/>
        <w:rPr>
          <w:rFonts w:ascii="Times New Roman" w:hAnsi="Times New Roman"/>
          <w:b/>
        </w:rPr>
      </w:pPr>
      <w:r>
        <w:rPr>
          <w:rFonts w:ascii="Times New Roman" w:hAnsi="Times New Roman"/>
          <w:b/>
        </w:rPr>
        <w:t>N</w:t>
      </w:r>
      <w:r w:rsidR="00531777" w:rsidRPr="00333C12">
        <w:rPr>
          <w:rFonts w:ascii="Times New Roman" w:hAnsi="Times New Roman"/>
          <w:b/>
        </w:rPr>
        <w:t xml:space="preserve">ew proposal  </w:t>
      </w:r>
    </w:p>
    <w:p w:rsidR="00FD7F49" w:rsidRPr="00FD7F49" w:rsidRDefault="00FD7F49" w:rsidP="00FD7F49">
      <w:pPr>
        <w:pStyle w:val="ListNumber"/>
        <w:numPr>
          <w:ilvl w:val="1"/>
          <w:numId w:val="34"/>
        </w:numPr>
        <w:spacing w:after="0" w:line="240" w:lineRule="auto"/>
        <w:rPr>
          <w:rFonts w:ascii="Times New Roman" w:hAnsi="Times New Roman"/>
          <w:b/>
        </w:rPr>
      </w:pPr>
      <w:r>
        <w:rPr>
          <w:rFonts w:ascii="Times New Roman" w:hAnsi="Times New Roman"/>
        </w:rPr>
        <w:t>Amend policy DKA-R presented by Jean Hastings</w:t>
      </w:r>
    </w:p>
    <w:p w:rsidR="00FD7F49" w:rsidRPr="00FD7F49" w:rsidRDefault="00FD7F49" w:rsidP="00FD7F49">
      <w:pPr>
        <w:pStyle w:val="ListNumber"/>
        <w:numPr>
          <w:ilvl w:val="2"/>
          <w:numId w:val="34"/>
        </w:numPr>
        <w:spacing w:after="0" w:line="240" w:lineRule="auto"/>
        <w:rPr>
          <w:rFonts w:ascii="Times New Roman" w:hAnsi="Times New Roman"/>
          <w:b/>
        </w:rPr>
      </w:pPr>
      <w:r>
        <w:rPr>
          <w:rFonts w:ascii="Times New Roman" w:hAnsi="Times New Roman"/>
        </w:rPr>
        <w:t xml:space="preserve">Changes will be made to Transfer of Assignment Procedure </w:t>
      </w:r>
      <w:r w:rsidR="00595E5C">
        <w:rPr>
          <w:rFonts w:ascii="Times New Roman" w:hAnsi="Times New Roman"/>
        </w:rPr>
        <w:t xml:space="preserve">number 1 thru 5, 2 will be removed; the numbering will </w:t>
      </w:r>
      <w:r w:rsidR="008F3C27">
        <w:rPr>
          <w:rFonts w:ascii="Times New Roman" w:hAnsi="Times New Roman"/>
        </w:rPr>
        <w:t xml:space="preserve">change to </w:t>
      </w:r>
      <w:r w:rsidR="00595E5C">
        <w:rPr>
          <w:rFonts w:ascii="Times New Roman" w:hAnsi="Times New Roman"/>
        </w:rPr>
        <w:t>1 thru 4; any bold or italic writing are changes</w:t>
      </w:r>
    </w:p>
    <w:p w:rsidR="00FD7F49" w:rsidRPr="00FD7F49" w:rsidRDefault="00FD7F49" w:rsidP="00FD7F49">
      <w:pPr>
        <w:pStyle w:val="ListNumber"/>
        <w:numPr>
          <w:ilvl w:val="3"/>
          <w:numId w:val="34"/>
        </w:numPr>
        <w:spacing w:after="0" w:line="240" w:lineRule="auto"/>
        <w:rPr>
          <w:rFonts w:ascii="Times New Roman" w:hAnsi="Times New Roman"/>
          <w:b/>
        </w:rPr>
      </w:pPr>
      <w:r>
        <w:rPr>
          <w:rFonts w:ascii="Times New Roman" w:hAnsi="Times New Roman"/>
        </w:rPr>
        <w:t>Voluntary Transfers</w:t>
      </w:r>
    </w:p>
    <w:p w:rsidR="00B95A85" w:rsidRPr="0046355A" w:rsidRDefault="00FD7F49" w:rsidP="00CC68DE">
      <w:pPr>
        <w:pStyle w:val="ListNumber"/>
        <w:numPr>
          <w:ilvl w:val="4"/>
          <w:numId w:val="34"/>
        </w:numPr>
        <w:spacing w:after="0" w:line="240" w:lineRule="auto"/>
        <w:rPr>
          <w:rFonts w:ascii="Times New Roman" w:hAnsi="Times New Roman"/>
          <w:b/>
        </w:rPr>
      </w:pPr>
      <w:r w:rsidRPr="00B95A85">
        <w:rPr>
          <w:rFonts w:ascii="Times New Roman" w:hAnsi="Times New Roman"/>
        </w:rPr>
        <w:lastRenderedPageBreak/>
        <w:t xml:space="preserve">1.  General-Voluntary requests for reassignment </w:t>
      </w:r>
      <w:proofErr w:type="gramStart"/>
      <w:r w:rsidRPr="00B95A85">
        <w:rPr>
          <w:rFonts w:ascii="Times New Roman" w:hAnsi="Times New Roman"/>
        </w:rPr>
        <w:t>may be filed</w:t>
      </w:r>
      <w:proofErr w:type="gramEnd"/>
      <w:r w:rsidRPr="00B95A85">
        <w:rPr>
          <w:rFonts w:ascii="Times New Roman" w:hAnsi="Times New Roman"/>
        </w:rPr>
        <w:t xml:space="preserve"> with the Personnel Department at any time during the current year for the following school year.  </w:t>
      </w:r>
      <w:r w:rsidRPr="00B95A85">
        <w:rPr>
          <w:rFonts w:ascii="Times New Roman" w:hAnsi="Times New Roman"/>
          <w:b/>
          <w:i/>
        </w:rPr>
        <w:t xml:space="preserve">Certified personnel may apply for job postings at any </w:t>
      </w:r>
      <w:proofErr w:type="gramStart"/>
      <w:r w:rsidRPr="00B95A85">
        <w:rPr>
          <w:rFonts w:ascii="Times New Roman" w:hAnsi="Times New Roman"/>
          <w:b/>
          <w:i/>
        </w:rPr>
        <w:t>time ;</w:t>
      </w:r>
      <w:proofErr w:type="gramEnd"/>
      <w:r w:rsidRPr="00B95A85">
        <w:rPr>
          <w:rFonts w:ascii="Times New Roman" w:hAnsi="Times New Roman"/>
          <w:b/>
          <w:i/>
        </w:rPr>
        <w:t xml:space="preserve"> however, after July 1 positions being filled for the current year would </w:t>
      </w:r>
      <w:proofErr w:type="spellStart"/>
      <w:r w:rsidRPr="00B95A85">
        <w:rPr>
          <w:rFonts w:ascii="Times New Roman" w:hAnsi="Times New Roman"/>
          <w:b/>
          <w:i/>
        </w:rPr>
        <w:t>required</w:t>
      </w:r>
      <w:proofErr w:type="spellEnd"/>
      <w:r w:rsidRPr="00B95A85">
        <w:rPr>
          <w:rFonts w:ascii="Times New Roman" w:hAnsi="Times New Roman"/>
          <w:b/>
          <w:i/>
        </w:rPr>
        <w:t xml:space="preserve"> district administrative approval for lateral moves of the current certified employee. </w:t>
      </w:r>
      <w:r w:rsidRPr="00B95A85">
        <w:rPr>
          <w:rFonts w:ascii="Times New Roman" w:hAnsi="Times New Roman"/>
        </w:rPr>
        <w:t xml:space="preserve">“Request for Transfers’ forms should be used and are available </w:t>
      </w:r>
      <w:r w:rsidRPr="00B95A85">
        <w:rPr>
          <w:rFonts w:ascii="Times New Roman" w:hAnsi="Times New Roman"/>
          <w:b/>
          <w:i/>
        </w:rPr>
        <w:t xml:space="preserve">on the schools website on the Human Resources Page </w:t>
      </w:r>
      <w:r w:rsidRPr="00B95A85">
        <w:rPr>
          <w:rFonts w:ascii="Times New Roman" w:hAnsi="Times New Roman"/>
        </w:rPr>
        <w:t xml:space="preserve">or the Personnel Office, Shoemaker Center.  Principals </w:t>
      </w:r>
      <w:proofErr w:type="gramStart"/>
      <w:r w:rsidRPr="00B95A85">
        <w:rPr>
          <w:rFonts w:ascii="Times New Roman" w:hAnsi="Times New Roman"/>
        </w:rPr>
        <w:t>will be notified</w:t>
      </w:r>
      <w:proofErr w:type="gramEnd"/>
      <w:r w:rsidRPr="00B95A85">
        <w:rPr>
          <w:rFonts w:ascii="Times New Roman" w:hAnsi="Times New Roman"/>
        </w:rPr>
        <w:t xml:space="preserve"> of any transfer request submitted by a teacher assigned to his building.  Teachers, who </w:t>
      </w:r>
      <w:proofErr w:type="gramStart"/>
      <w:r w:rsidRPr="00B95A85">
        <w:rPr>
          <w:rFonts w:ascii="Times New Roman" w:hAnsi="Times New Roman"/>
        </w:rPr>
        <w:t>have been satisfactorily</w:t>
      </w:r>
      <w:r w:rsidR="00595E5C" w:rsidRPr="00B95A85">
        <w:rPr>
          <w:rFonts w:ascii="Times New Roman" w:hAnsi="Times New Roman"/>
        </w:rPr>
        <w:t xml:space="preserve"> evaluated</w:t>
      </w:r>
      <w:proofErr w:type="gramEnd"/>
      <w:r w:rsidR="00595E5C" w:rsidRPr="00B95A85">
        <w:rPr>
          <w:rFonts w:ascii="Times New Roman" w:hAnsi="Times New Roman"/>
        </w:rPr>
        <w:t xml:space="preserve"> and are otherwise eligible, may request a voluntary transfer to another assignment for the ensuing school. 2.  </w:t>
      </w:r>
      <w:proofErr w:type="spellStart"/>
      <w:r w:rsidR="00595E5C" w:rsidRPr="00B95A85">
        <w:rPr>
          <w:rFonts w:ascii="Times New Roman" w:hAnsi="Times New Roman"/>
        </w:rPr>
        <w:t>Probational</w:t>
      </w:r>
      <w:proofErr w:type="spellEnd"/>
      <w:r w:rsidR="00595E5C" w:rsidRPr="00B95A85">
        <w:rPr>
          <w:rFonts w:ascii="Times New Roman" w:hAnsi="Times New Roman"/>
        </w:rPr>
        <w:t xml:space="preserve"> Teachers – Probationary teacher are not eligible to file voluntary requests for transfer of assignment.  </w:t>
      </w:r>
      <w:r w:rsidR="00595E5C" w:rsidRPr="00B95A85">
        <w:rPr>
          <w:rFonts w:ascii="Times New Roman" w:hAnsi="Times New Roman"/>
          <w:b/>
          <w:i/>
        </w:rPr>
        <w:t xml:space="preserve">However, probationary teachers can apply for a position and, if approved by district </w:t>
      </w:r>
      <w:proofErr w:type="gramStart"/>
      <w:r w:rsidR="00595E5C" w:rsidRPr="00B95A85">
        <w:rPr>
          <w:rFonts w:ascii="Times New Roman" w:hAnsi="Times New Roman"/>
          <w:b/>
          <w:i/>
        </w:rPr>
        <w:t>administration,</w:t>
      </w:r>
      <w:proofErr w:type="gramEnd"/>
      <w:r w:rsidR="00595E5C" w:rsidRPr="00B95A85">
        <w:rPr>
          <w:rFonts w:ascii="Times New Roman" w:hAnsi="Times New Roman"/>
          <w:b/>
          <w:i/>
        </w:rPr>
        <w:t xml:space="preserve"> could be considered for the position and would be administrative transferred if selected.</w:t>
      </w:r>
      <w:r w:rsidR="00595E5C" w:rsidRPr="00B95A85">
        <w:rPr>
          <w:rFonts w:ascii="Times New Roman" w:hAnsi="Times New Roman"/>
        </w:rPr>
        <w:t xml:space="preserve">  The rest of the policy will be the same</w:t>
      </w:r>
      <w:r w:rsidR="00B95A85" w:rsidRPr="00B95A85">
        <w:rPr>
          <w:rFonts w:ascii="Times New Roman" w:hAnsi="Times New Roman"/>
        </w:rPr>
        <w:t xml:space="preserve"> except for Definitions </w:t>
      </w:r>
      <w:proofErr w:type="gramStart"/>
      <w:r w:rsidR="00B95A85" w:rsidRPr="00B95A85">
        <w:rPr>
          <w:rFonts w:ascii="Times New Roman" w:hAnsi="Times New Roman"/>
        </w:rPr>
        <w:t>will be added</w:t>
      </w:r>
      <w:proofErr w:type="gramEnd"/>
      <w:r w:rsidR="00B95A85" w:rsidRPr="00B95A85">
        <w:rPr>
          <w:rFonts w:ascii="Times New Roman" w:hAnsi="Times New Roman"/>
        </w:rPr>
        <w:t xml:space="preserve"> at the end of the policy.  </w:t>
      </w:r>
      <w:r w:rsidR="00B95A85" w:rsidRPr="00B95A85">
        <w:rPr>
          <w:rFonts w:ascii="Times New Roman" w:hAnsi="Times New Roman"/>
          <w:b/>
          <w:i/>
        </w:rPr>
        <w:t>Reassignment – employee is given a different</w:t>
      </w:r>
      <w:r w:rsidR="00B95A85">
        <w:rPr>
          <w:rFonts w:ascii="Times New Roman" w:hAnsi="Times New Roman"/>
          <w:b/>
          <w:i/>
        </w:rPr>
        <w:t xml:space="preserve"> assignment that is lateral within their building/program (same contract length/same pay base/same location)  Transfer – lateral move of employee to position at a different location/program (same contract length/same pay base/different location or program)  Position – job duties and responsibilities define position</w:t>
      </w:r>
    </w:p>
    <w:p w:rsidR="001C0C2A" w:rsidRPr="001C0C2A" w:rsidRDefault="009754C1" w:rsidP="0046355A">
      <w:pPr>
        <w:pStyle w:val="ListNumber"/>
        <w:numPr>
          <w:ilvl w:val="5"/>
          <w:numId w:val="34"/>
        </w:numPr>
        <w:spacing w:after="0" w:line="240" w:lineRule="auto"/>
        <w:rPr>
          <w:rFonts w:ascii="Times New Roman" w:hAnsi="Times New Roman"/>
          <w:b/>
        </w:rPr>
      </w:pPr>
      <w:r>
        <w:rPr>
          <w:rFonts w:ascii="Times New Roman" w:hAnsi="Times New Roman"/>
        </w:rPr>
        <w:t>After t</w:t>
      </w:r>
      <w:r w:rsidR="001C0C2A">
        <w:rPr>
          <w:rFonts w:ascii="Times New Roman" w:hAnsi="Times New Roman"/>
        </w:rPr>
        <w:t xml:space="preserve">he committee had </w:t>
      </w:r>
      <w:r>
        <w:rPr>
          <w:rFonts w:ascii="Times New Roman" w:hAnsi="Times New Roman"/>
        </w:rPr>
        <w:t xml:space="preserve">discussions, a motion </w:t>
      </w:r>
      <w:proofErr w:type="gramStart"/>
      <w:r>
        <w:rPr>
          <w:rFonts w:ascii="Times New Roman" w:hAnsi="Times New Roman"/>
        </w:rPr>
        <w:t>was made</w:t>
      </w:r>
      <w:proofErr w:type="gramEnd"/>
      <w:r>
        <w:rPr>
          <w:rFonts w:ascii="Times New Roman" w:hAnsi="Times New Roman"/>
        </w:rPr>
        <w:t xml:space="preserve"> by Dan Wilmore to send proposal to the superintendent and by second by Rebecca Clark.  Motion Carried</w:t>
      </w:r>
    </w:p>
    <w:p w:rsidR="00B95A85" w:rsidRPr="0046355A" w:rsidRDefault="0014148A" w:rsidP="0014148A">
      <w:pPr>
        <w:pStyle w:val="ListNumber"/>
        <w:numPr>
          <w:ilvl w:val="1"/>
          <w:numId w:val="34"/>
        </w:numPr>
        <w:spacing w:after="0" w:line="240" w:lineRule="auto"/>
        <w:rPr>
          <w:rFonts w:ascii="Times New Roman" w:hAnsi="Times New Roman"/>
          <w:b/>
        </w:rPr>
      </w:pPr>
      <w:r>
        <w:rPr>
          <w:rFonts w:ascii="Times New Roman" w:hAnsi="Times New Roman"/>
        </w:rPr>
        <w:t xml:space="preserve">Revision of Policy EIA-R2 Elementary Grading Codes presented by </w:t>
      </w:r>
      <w:r w:rsidR="0046355A">
        <w:rPr>
          <w:rFonts w:ascii="Times New Roman" w:hAnsi="Times New Roman"/>
        </w:rPr>
        <w:t>Karen Cooksey</w:t>
      </w:r>
    </w:p>
    <w:p w:rsidR="0046355A" w:rsidRPr="00205198" w:rsidRDefault="0046355A" w:rsidP="0046355A">
      <w:pPr>
        <w:pStyle w:val="ListNumber"/>
        <w:numPr>
          <w:ilvl w:val="2"/>
          <w:numId w:val="34"/>
        </w:numPr>
        <w:spacing w:after="0" w:line="240" w:lineRule="auto"/>
        <w:rPr>
          <w:rFonts w:ascii="Times New Roman" w:hAnsi="Times New Roman"/>
          <w:b/>
        </w:rPr>
      </w:pPr>
      <w:r>
        <w:rPr>
          <w:rFonts w:ascii="Times New Roman" w:hAnsi="Times New Roman"/>
        </w:rPr>
        <w:t>Reason for Proposa</w:t>
      </w:r>
      <w:r w:rsidR="00205198">
        <w:rPr>
          <w:rFonts w:ascii="Times New Roman" w:hAnsi="Times New Roman"/>
        </w:rPr>
        <w:t>l:</w:t>
      </w:r>
    </w:p>
    <w:p w:rsidR="00205198" w:rsidRPr="007067AB" w:rsidRDefault="00205198" w:rsidP="00205198">
      <w:pPr>
        <w:pStyle w:val="ListNumber"/>
        <w:numPr>
          <w:ilvl w:val="3"/>
          <w:numId w:val="34"/>
        </w:numPr>
        <w:spacing w:after="0" w:line="240" w:lineRule="auto"/>
        <w:rPr>
          <w:rFonts w:ascii="Times New Roman" w:hAnsi="Times New Roman"/>
          <w:b/>
        </w:rPr>
      </w:pPr>
      <w:r>
        <w:rPr>
          <w:rFonts w:ascii="Times New Roman" w:hAnsi="Times New Roman"/>
        </w:rPr>
        <w:t>The use of standards reporting on the 2</w:t>
      </w:r>
      <w:r w:rsidRPr="007067AB">
        <w:rPr>
          <w:rFonts w:ascii="Times New Roman" w:hAnsi="Times New Roman"/>
          <w:vertAlign w:val="superscript"/>
        </w:rPr>
        <w:t>nd</w:t>
      </w:r>
      <w:r w:rsidR="001C0C2A">
        <w:rPr>
          <w:rFonts w:ascii="Times New Roman" w:hAnsi="Times New Roman"/>
          <w:vertAlign w:val="superscript"/>
        </w:rPr>
        <w:t xml:space="preserve"> </w:t>
      </w:r>
      <w:r w:rsidR="007067AB">
        <w:rPr>
          <w:rFonts w:ascii="Times New Roman" w:hAnsi="Times New Roman"/>
        </w:rPr>
        <w:t>-</w:t>
      </w:r>
      <w:r w:rsidR="001C0C2A">
        <w:rPr>
          <w:rFonts w:ascii="Times New Roman" w:hAnsi="Times New Roman"/>
        </w:rPr>
        <w:t xml:space="preserve"> </w:t>
      </w:r>
      <w:r w:rsidR="007067AB">
        <w:rPr>
          <w:rFonts w:ascii="Times New Roman" w:hAnsi="Times New Roman"/>
        </w:rPr>
        <w:t>5</w:t>
      </w:r>
      <w:r w:rsidR="007067AB">
        <w:rPr>
          <w:rFonts w:ascii="Times New Roman" w:hAnsi="Times New Roman"/>
          <w:vertAlign w:val="superscript"/>
        </w:rPr>
        <w:t xml:space="preserve">th </w:t>
      </w:r>
      <w:r w:rsidR="007067AB">
        <w:rPr>
          <w:rFonts w:ascii="Times New Roman" w:hAnsi="Times New Roman"/>
        </w:rPr>
        <w:t xml:space="preserve">grade report card essentially weights grades in both ELA and Math unless the teacher has entered the same number of </w:t>
      </w:r>
      <w:r w:rsidR="008F3C27">
        <w:rPr>
          <w:rFonts w:ascii="Times New Roman" w:hAnsi="Times New Roman"/>
        </w:rPr>
        <w:t>g</w:t>
      </w:r>
      <w:r w:rsidR="007067AB">
        <w:rPr>
          <w:rFonts w:ascii="Times New Roman" w:hAnsi="Times New Roman"/>
        </w:rPr>
        <w:t>rades in each of the standards listed.  Some teachers have recognized this flaw in the gradebook and are only reporting grades under a certain standard.</w:t>
      </w:r>
    </w:p>
    <w:p w:rsidR="007067AB" w:rsidRPr="001C0C2A" w:rsidRDefault="007067AB" w:rsidP="007067AB">
      <w:pPr>
        <w:pStyle w:val="ListNumber"/>
        <w:numPr>
          <w:ilvl w:val="4"/>
          <w:numId w:val="34"/>
        </w:numPr>
        <w:spacing w:after="0" w:line="240" w:lineRule="auto"/>
        <w:rPr>
          <w:rFonts w:ascii="Times New Roman" w:hAnsi="Times New Roman"/>
          <w:b/>
        </w:rPr>
      </w:pPr>
      <w:r>
        <w:rPr>
          <w:rFonts w:ascii="Times New Roman" w:hAnsi="Times New Roman"/>
        </w:rPr>
        <w:t>The proposed revision would remove standards under the subjects in both ELA and Math in the grades 2-5 requiring the removal of the following language from Policy ELA-R2.</w:t>
      </w:r>
    </w:p>
    <w:p w:rsidR="007067AB" w:rsidRPr="009754C1" w:rsidRDefault="009754C1" w:rsidP="003F58C3">
      <w:pPr>
        <w:pStyle w:val="ListNumber"/>
        <w:numPr>
          <w:ilvl w:val="6"/>
          <w:numId w:val="34"/>
        </w:numPr>
        <w:spacing w:after="0" w:line="240" w:lineRule="auto"/>
        <w:rPr>
          <w:rFonts w:ascii="Times New Roman" w:hAnsi="Times New Roman"/>
          <w:b/>
        </w:rPr>
      </w:pPr>
      <w:r w:rsidRPr="009754C1">
        <w:rPr>
          <w:rFonts w:ascii="Times New Roman" w:hAnsi="Times New Roman"/>
        </w:rPr>
        <w:t>After the committee had discussions, a motion was made by Laura Nicholas to send the proposal to the superintendent and was second by Phillip Harrington</w:t>
      </w:r>
      <w:proofErr w:type="gramStart"/>
      <w:r w:rsidR="001856E8">
        <w:rPr>
          <w:rFonts w:ascii="Times New Roman" w:hAnsi="Times New Roman"/>
        </w:rPr>
        <w:t>.</w:t>
      </w:r>
      <w:r w:rsidR="001C0C2A" w:rsidRPr="009754C1">
        <w:rPr>
          <w:rFonts w:ascii="Times New Roman" w:hAnsi="Times New Roman"/>
        </w:rPr>
        <w:t>.</w:t>
      </w:r>
      <w:proofErr w:type="gramEnd"/>
    </w:p>
    <w:p w:rsidR="00FD7F49" w:rsidRDefault="00FD7F49" w:rsidP="00FD7F49">
      <w:pPr>
        <w:pStyle w:val="ListNumber"/>
        <w:numPr>
          <w:ilvl w:val="0"/>
          <w:numId w:val="0"/>
        </w:numPr>
        <w:spacing w:after="0" w:line="240" w:lineRule="auto"/>
        <w:ind w:left="1620"/>
        <w:rPr>
          <w:rFonts w:ascii="Times New Roman" w:hAnsi="Times New Roman"/>
          <w:b/>
        </w:rPr>
      </w:pPr>
    </w:p>
    <w:p w:rsidR="00265C2E" w:rsidRDefault="00265C2E" w:rsidP="00554DF7">
      <w:pPr>
        <w:pStyle w:val="ListNumber"/>
        <w:numPr>
          <w:ilvl w:val="0"/>
          <w:numId w:val="0"/>
        </w:numPr>
        <w:spacing w:after="0" w:line="240" w:lineRule="auto"/>
        <w:ind w:left="1080" w:hanging="360"/>
        <w:rPr>
          <w:rFonts w:ascii="Times New Roman" w:hAnsi="Times New Roman"/>
        </w:rPr>
      </w:pPr>
    </w:p>
    <w:p w:rsidR="000C1007" w:rsidRDefault="000C1007" w:rsidP="00554DF7">
      <w:pPr>
        <w:pStyle w:val="ListNumber"/>
        <w:numPr>
          <w:ilvl w:val="0"/>
          <w:numId w:val="0"/>
        </w:numPr>
        <w:spacing w:after="0" w:line="240" w:lineRule="auto"/>
        <w:ind w:left="1080" w:hanging="360"/>
        <w:rPr>
          <w:rFonts w:ascii="Times New Roman" w:hAnsi="Times New Roman"/>
        </w:rPr>
      </w:pPr>
    </w:p>
    <w:p w:rsidR="00B87D7B" w:rsidRDefault="005A49D9" w:rsidP="006A0CE0">
      <w:pPr>
        <w:pStyle w:val="ListParagraph"/>
        <w:numPr>
          <w:ilvl w:val="0"/>
          <w:numId w:val="1"/>
        </w:numPr>
        <w:spacing w:before="0" w:after="0" w:line="240" w:lineRule="auto"/>
        <w:ind w:hanging="187"/>
        <w:rPr>
          <w:rFonts w:ascii="Times New Roman" w:hAnsi="Times New Roman"/>
        </w:rPr>
      </w:pPr>
      <w:r>
        <w:rPr>
          <w:rFonts w:ascii="Times New Roman" w:hAnsi="Times New Roman"/>
        </w:rPr>
        <w:t xml:space="preserve">Committee </w:t>
      </w:r>
      <w:r w:rsidR="006871FC" w:rsidRPr="006F75A9">
        <w:rPr>
          <w:rFonts w:ascii="Times New Roman" w:hAnsi="Times New Roman"/>
        </w:rPr>
        <w:t>Report</w:t>
      </w:r>
      <w:r>
        <w:rPr>
          <w:rFonts w:ascii="Times New Roman" w:hAnsi="Times New Roman"/>
        </w:rPr>
        <w:t>s:</w:t>
      </w:r>
    </w:p>
    <w:p w:rsidR="005A49D9" w:rsidRPr="005A49D9" w:rsidRDefault="005A49D9" w:rsidP="005A49D9">
      <w:pPr>
        <w:pStyle w:val="ListParagraph"/>
        <w:numPr>
          <w:ilvl w:val="0"/>
          <w:numId w:val="0"/>
        </w:numPr>
        <w:spacing w:before="0" w:after="0" w:line="240" w:lineRule="auto"/>
        <w:ind w:left="180"/>
        <w:rPr>
          <w:rFonts w:ascii="Times New Roman" w:hAnsi="Times New Roman"/>
          <w:b w:val="0"/>
        </w:rPr>
      </w:pPr>
      <w:r w:rsidRPr="005A49D9">
        <w:rPr>
          <w:rFonts w:ascii="Times New Roman" w:hAnsi="Times New Roman"/>
          <w:b w:val="0"/>
        </w:rPr>
        <w:t>Policy Committee</w:t>
      </w:r>
    </w:p>
    <w:p w:rsidR="001C0C2A" w:rsidRDefault="005A49D9" w:rsidP="005A49D9">
      <w:pPr>
        <w:pStyle w:val="ListParagraph"/>
        <w:numPr>
          <w:ilvl w:val="0"/>
          <w:numId w:val="0"/>
        </w:numPr>
        <w:spacing w:before="0" w:after="0" w:line="240" w:lineRule="auto"/>
        <w:ind w:left="180"/>
        <w:rPr>
          <w:rFonts w:ascii="Times New Roman" w:hAnsi="Times New Roman"/>
          <w:b w:val="0"/>
        </w:rPr>
      </w:pPr>
      <w:r w:rsidRPr="005A49D9">
        <w:rPr>
          <w:rFonts w:ascii="Times New Roman" w:hAnsi="Times New Roman"/>
          <w:b w:val="0"/>
        </w:rPr>
        <w:tab/>
      </w:r>
      <w:r w:rsidR="001C0C2A">
        <w:rPr>
          <w:rFonts w:ascii="Times New Roman" w:hAnsi="Times New Roman"/>
          <w:b w:val="0"/>
        </w:rPr>
        <w:t xml:space="preserve">The Policy Committee Chairperson has resign and we are in need of the new </w:t>
      </w:r>
    </w:p>
    <w:p w:rsidR="005A49D9" w:rsidRPr="005A49D9" w:rsidRDefault="001C0C2A" w:rsidP="001C0C2A">
      <w:pPr>
        <w:pStyle w:val="ListParagraph"/>
        <w:numPr>
          <w:ilvl w:val="0"/>
          <w:numId w:val="0"/>
        </w:numPr>
        <w:spacing w:before="0" w:after="0" w:line="240" w:lineRule="auto"/>
        <w:ind w:left="180" w:firstLine="540"/>
        <w:rPr>
          <w:rFonts w:ascii="Times New Roman" w:hAnsi="Times New Roman"/>
          <w:b w:val="0"/>
        </w:rPr>
      </w:pPr>
      <w:r>
        <w:rPr>
          <w:rFonts w:ascii="Times New Roman" w:hAnsi="Times New Roman"/>
          <w:b w:val="0"/>
        </w:rPr>
        <w:t>Chairperson; please email Paul Henderson if you are interested.</w:t>
      </w:r>
    </w:p>
    <w:p w:rsidR="005A49D9" w:rsidRPr="005A49D9" w:rsidRDefault="005A49D9" w:rsidP="005A49D9">
      <w:pPr>
        <w:pStyle w:val="ListParagraph"/>
        <w:numPr>
          <w:ilvl w:val="0"/>
          <w:numId w:val="0"/>
        </w:numPr>
        <w:spacing w:before="0" w:after="0" w:line="240" w:lineRule="auto"/>
        <w:ind w:left="180"/>
        <w:rPr>
          <w:rFonts w:ascii="Times New Roman" w:hAnsi="Times New Roman"/>
          <w:b w:val="0"/>
        </w:rPr>
      </w:pPr>
      <w:r w:rsidRPr="005A49D9">
        <w:rPr>
          <w:rFonts w:ascii="Times New Roman" w:hAnsi="Times New Roman"/>
          <w:b w:val="0"/>
        </w:rPr>
        <w:t>Finance Committee</w:t>
      </w:r>
    </w:p>
    <w:p w:rsidR="005A49D9" w:rsidRPr="005A49D9" w:rsidRDefault="005A49D9" w:rsidP="005A49D9">
      <w:pPr>
        <w:pStyle w:val="ListParagraph"/>
        <w:numPr>
          <w:ilvl w:val="0"/>
          <w:numId w:val="0"/>
        </w:numPr>
        <w:spacing w:before="0" w:after="0" w:line="240" w:lineRule="auto"/>
        <w:ind w:left="180"/>
        <w:rPr>
          <w:rFonts w:ascii="Times New Roman" w:hAnsi="Times New Roman"/>
          <w:b w:val="0"/>
        </w:rPr>
      </w:pPr>
      <w:r w:rsidRPr="005A49D9">
        <w:rPr>
          <w:rFonts w:ascii="Times New Roman" w:hAnsi="Times New Roman"/>
          <w:b w:val="0"/>
        </w:rPr>
        <w:tab/>
      </w:r>
      <w:r w:rsidR="0069615F">
        <w:rPr>
          <w:rFonts w:ascii="Times New Roman" w:hAnsi="Times New Roman"/>
          <w:b w:val="0"/>
        </w:rPr>
        <w:t>No report</w:t>
      </w:r>
    </w:p>
    <w:p w:rsidR="005A49D9" w:rsidRPr="005A49D9" w:rsidRDefault="005A49D9" w:rsidP="005A49D9">
      <w:pPr>
        <w:pStyle w:val="ListParagraph"/>
        <w:numPr>
          <w:ilvl w:val="0"/>
          <w:numId w:val="0"/>
        </w:numPr>
        <w:spacing w:before="0" w:after="0" w:line="240" w:lineRule="auto"/>
        <w:ind w:left="180"/>
        <w:rPr>
          <w:rFonts w:ascii="Times New Roman" w:hAnsi="Times New Roman"/>
          <w:b w:val="0"/>
        </w:rPr>
      </w:pPr>
      <w:r w:rsidRPr="005A49D9">
        <w:rPr>
          <w:rFonts w:ascii="Times New Roman" w:hAnsi="Times New Roman"/>
          <w:b w:val="0"/>
        </w:rPr>
        <w:t>Election Committee</w:t>
      </w:r>
    </w:p>
    <w:p w:rsidR="005A49D9" w:rsidRDefault="005A49D9" w:rsidP="005A49D9">
      <w:pPr>
        <w:pStyle w:val="ListParagraph"/>
        <w:numPr>
          <w:ilvl w:val="0"/>
          <w:numId w:val="0"/>
        </w:numPr>
        <w:spacing w:before="0" w:after="0" w:line="240" w:lineRule="auto"/>
        <w:ind w:left="180"/>
        <w:rPr>
          <w:rFonts w:ascii="Times New Roman" w:hAnsi="Times New Roman"/>
          <w:b w:val="0"/>
        </w:rPr>
      </w:pPr>
      <w:r w:rsidRPr="005A49D9">
        <w:rPr>
          <w:rFonts w:ascii="Times New Roman" w:hAnsi="Times New Roman"/>
          <w:b w:val="0"/>
        </w:rPr>
        <w:tab/>
        <w:t>No report</w:t>
      </w:r>
    </w:p>
    <w:p w:rsidR="005A49D9" w:rsidRPr="005A49D9" w:rsidRDefault="005A49D9" w:rsidP="005A49D9">
      <w:pPr>
        <w:pStyle w:val="ListParagraph"/>
        <w:numPr>
          <w:ilvl w:val="0"/>
          <w:numId w:val="0"/>
        </w:numPr>
        <w:spacing w:before="0" w:after="0" w:line="240" w:lineRule="auto"/>
        <w:ind w:left="180"/>
        <w:rPr>
          <w:rFonts w:ascii="Times New Roman" w:hAnsi="Times New Roman"/>
          <w:b w:val="0"/>
        </w:rPr>
      </w:pPr>
    </w:p>
    <w:p w:rsidR="00CA1593" w:rsidRPr="005A49D9" w:rsidRDefault="005A49D9" w:rsidP="005A49D9">
      <w:pPr>
        <w:pStyle w:val="ListParagraph"/>
        <w:numPr>
          <w:ilvl w:val="0"/>
          <w:numId w:val="1"/>
        </w:numPr>
        <w:spacing w:before="0" w:after="0" w:line="240" w:lineRule="auto"/>
        <w:rPr>
          <w:rFonts w:ascii="Times New Roman" w:hAnsi="Times New Roman"/>
          <w:b w:val="0"/>
        </w:rPr>
      </w:pPr>
      <w:r>
        <w:rPr>
          <w:rFonts w:ascii="Times New Roman" w:hAnsi="Times New Roman"/>
        </w:rPr>
        <w:t>Chair Report</w:t>
      </w:r>
      <w:r w:rsidR="00333C12">
        <w:rPr>
          <w:rFonts w:ascii="Times New Roman" w:hAnsi="Times New Roman"/>
        </w:rPr>
        <w:t>:</w:t>
      </w:r>
    </w:p>
    <w:p w:rsidR="00F92371" w:rsidRDefault="001C0C2A" w:rsidP="00CA1593">
      <w:pPr>
        <w:spacing w:after="0" w:line="240" w:lineRule="auto"/>
        <w:rPr>
          <w:rFonts w:ascii="Times New Roman" w:hAnsi="Times New Roman"/>
        </w:rPr>
      </w:pPr>
      <w:r>
        <w:rPr>
          <w:rFonts w:ascii="Times New Roman" w:hAnsi="Times New Roman"/>
        </w:rPr>
        <w:t xml:space="preserve">Paul Henderson thanked the committee for their commitment.  Paul wanted to remind the committee to invite any certified employee to the meetings.  </w:t>
      </w:r>
    </w:p>
    <w:p w:rsidR="001C0C2A" w:rsidRPr="006F75A9" w:rsidRDefault="001C0C2A" w:rsidP="00CA1593">
      <w:pPr>
        <w:spacing w:after="0" w:line="240" w:lineRule="auto"/>
        <w:rPr>
          <w:rFonts w:ascii="Times New Roman" w:hAnsi="Times New Roman"/>
        </w:rPr>
      </w:pPr>
    </w:p>
    <w:p w:rsidR="00E96A42" w:rsidRPr="006F75A9" w:rsidRDefault="006871FC" w:rsidP="002B559E">
      <w:pPr>
        <w:pStyle w:val="ListParagraph"/>
        <w:numPr>
          <w:ilvl w:val="0"/>
          <w:numId w:val="1"/>
        </w:numPr>
        <w:spacing w:before="0" w:after="0" w:line="240" w:lineRule="auto"/>
        <w:ind w:left="187" w:hanging="187"/>
        <w:rPr>
          <w:rFonts w:ascii="Times New Roman" w:hAnsi="Times New Roman"/>
        </w:rPr>
      </w:pPr>
      <w:r w:rsidRPr="006F75A9">
        <w:rPr>
          <w:rFonts w:ascii="Times New Roman" w:hAnsi="Times New Roman"/>
        </w:rPr>
        <w:t>Announcements and Scheduled Meetings</w:t>
      </w:r>
      <w:r w:rsidR="00333C12">
        <w:rPr>
          <w:rFonts w:ascii="Times New Roman" w:hAnsi="Times New Roman"/>
        </w:rPr>
        <w:t>:</w:t>
      </w:r>
    </w:p>
    <w:p w:rsidR="002E6879" w:rsidRDefault="00BB63D3" w:rsidP="00827130">
      <w:pPr>
        <w:spacing w:after="0" w:line="240" w:lineRule="auto"/>
        <w:rPr>
          <w:rFonts w:ascii="Times New Roman" w:hAnsi="Times New Roman"/>
        </w:rPr>
      </w:pPr>
      <w:r w:rsidRPr="006F75A9">
        <w:rPr>
          <w:rFonts w:ascii="Times New Roman" w:hAnsi="Times New Roman"/>
        </w:rPr>
        <w:t>Next</w:t>
      </w:r>
      <w:r w:rsidR="00827130" w:rsidRPr="006F75A9">
        <w:rPr>
          <w:rFonts w:ascii="Times New Roman" w:hAnsi="Times New Roman"/>
        </w:rPr>
        <w:t xml:space="preserve"> scheduled</w:t>
      </w:r>
      <w:r w:rsidR="00CA1593" w:rsidRPr="006F75A9">
        <w:rPr>
          <w:rFonts w:ascii="Times New Roman" w:hAnsi="Times New Roman"/>
        </w:rPr>
        <w:t xml:space="preserve"> m</w:t>
      </w:r>
      <w:r w:rsidRPr="006F75A9">
        <w:rPr>
          <w:rFonts w:ascii="Times New Roman" w:hAnsi="Times New Roman"/>
        </w:rPr>
        <w:t xml:space="preserve">eeting </w:t>
      </w:r>
      <w:r w:rsidR="00CA1593" w:rsidRPr="006F75A9">
        <w:rPr>
          <w:rFonts w:ascii="Times New Roman" w:hAnsi="Times New Roman"/>
        </w:rPr>
        <w:t>is</w:t>
      </w:r>
      <w:r w:rsidR="00F10D21" w:rsidRPr="006F75A9">
        <w:rPr>
          <w:rFonts w:ascii="Times New Roman" w:hAnsi="Times New Roman"/>
        </w:rPr>
        <w:t xml:space="preserve"> </w:t>
      </w:r>
      <w:r w:rsidR="00F377F6">
        <w:rPr>
          <w:rFonts w:ascii="Times New Roman" w:hAnsi="Times New Roman"/>
        </w:rPr>
        <w:t>March 11, 2020</w:t>
      </w:r>
      <w:r w:rsidR="00584A08" w:rsidRPr="006F75A9">
        <w:rPr>
          <w:rFonts w:ascii="Times New Roman" w:hAnsi="Times New Roman"/>
        </w:rPr>
        <w:t xml:space="preserve">. </w:t>
      </w:r>
      <w:r w:rsidR="00210A1A" w:rsidRPr="006F75A9">
        <w:rPr>
          <w:rFonts w:ascii="Times New Roman" w:hAnsi="Times New Roman"/>
        </w:rPr>
        <w:t xml:space="preserve"> </w:t>
      </w:r>
      <w:r w:rsidR="00584A08" w:rsidRPr="006F75A9">
        <w:rPr>
          <w:rFonts w:ascii="Times New Roman" w:hAnsi="Times New Roman"/>
        </w:rPr>
        <w:t>S</w:t>
      </w:r>
      <w:r w:rsidR="00210A1A" w:rsidRPr="006F75A9">
        <w:rPr>
          <w:rFonts w:ascii="Times New Roman" w:hAnsi="Times New Roman"/>
        </w:rPr>
        <w:t xml:space="preserve">tarting time is 4:15 p.m. </w:t>
      </w:r>
      <w:r w:rsidR="00933671">
        <w:rPr>
          <w:rFonts w:ascii="Times New Roman" w:hAnsi="Times New Roman"/>
        </w:rPr>
        <w:t xml:space="preserve">at </w:t>
      </w:r>
      <w:r w:rsidR="00123241" w:rsidRPr="006F75A9">
        <w:rPr>
          <w:rFonts w:ascii="Times New Roman" w:hAnsi="Times New Roman"/>
        </w:rPr>
        <w:t>Shoemaker Center</w:t>
      </w:r>
      <w:r w:rsidR="00210A1A" w:rsidRPr="006F75A9">
        <w:rPr>
          <w:rFonts w:ascii="Times New Roman" w:hAnsi="Times New Roman"/>
        </w:rPr>
        <w:t xml:space="preserve"> A</w:t>
      </w:r>
      <w:r w:rsidR="00123241" w:rsidRPr="006F75A9">
        <w:rPr>
          <w:rFonts w:ascii="Times New Roman" w:hAnsi="Times New Roman"/>
        </w:rPr>
        <w:t>u</w:t>
      </w:r>
      <w:r w:rsidR="007847E0" w:rsidRPr="006F75A9">
        <w:rPr>
          <w:rFonts w:ascii="Times New Roman" w:hAnsi="Times New Roman"/>
        </w:rPr>
        <w:t>di</w:t>
      </w:r>
      <w:r w:rsidR="00210A1A" w:rsidRPr="006F75A9">
        <w:rPr>
          <w:rFonts w:ascii="Times New Roman" w:hAnsi="Times New Roman"/>
        </w:rPr>
        <w:t>torium</w:t>
      </w:r>
      <w:r w:rsidR="00D367B2" w:rsidRPr="006F75A9">
        <w:rPr>
          <w:rFonts w:ascii="Times New Roman" w:hAnsi="Times New Roman"/>
        </w:rPr>
        <w:t>.</w:t>
      </w:r>
      <w:r w:rsidR="00FA0D75" w:rsidRPr="006F75A9">
        <w:rPr>
          <w:rFonts w:ascii="Times New Roman" w:hAnsi="Times New Roman"/>
        </w:rPr>
        <w:t xml:space="preserve">  </w:t>
      </w:r>
    </w:p>
    <w:p w:rsidR="000C1007" w:rsidRDefault="000C1007" w:rsidP="00827130">
      <w:pPr>
        <w:spacing w:after="0" w:line="240" w:lineRule="auto"/>
        <w:rPr>
          <w:rFonts w:ascii="Times New Roman" w:hAnsi="Times New Roman"/>
        </w:rPr>
      </w:pPr>
    </w:p>
    <w:p w:rsidR="00675547" w:rsidRDefault="00675547" w:rsidP="00827130">
      <w:pPr>
        <w:spacing w:after="0" w:line="240" w:lineRule="auto"/>
        <w:rPr>
          <w:rFonts w:ascii="Times New Roman" w:hAnsi="Times New Roman"/>
        </w:rPr>
      </w:pPr>
      <w:r w:rsidRPr="006F75A9">
        <w:rPr>
          <w:rFonts w:ascii="Times New Roman" w:hAnsi="Times New Roman"/>
        </w:rPr>
        <w:t>Dates for</w:t>
      </w:r>
      <w:r w:rsidR="000F4142" w:rsidRPr="006F75A9">
        <w:rPr>
          <w:rFonts w:ascii="Times New Roman" w:hAnsi="Times New Roman"/>
        </w:rPr>
        <w:t xml:space="preserve"> </w:t>
      </w:r>
      <w:r w:rsidR="0042763D" w:rsidRPr="006F75A9">
        <w:rPr>
          <w:rFonts w:ascii="Times New Roman" w:hAnsi="Times New Roman"/>
        </w:rPr>
        <w:t>2</w:t>
      </w:r>
      <w:r w:rsidR="000F4142" w:rsidRPr="006F75A9">
        <w:rPr>
          <w:rFonts w:ascii="Times New Roman" w:hAnsi="Times New Roman"/>
        </w:rPr>
        <w:t>01</w:t>
      </w:r>
      <w:r w:rsidR="0043027E" w:rsidRPr="006F75A9">
        <w:rPr>
          <w:rFonts w:ascii="Times New Roman" w:hAnsi="Times New Roman"/>
        </w:rPr>
        <w:t>9</w:t>
      </w:r>
      <w:r w:rsidR="000F4142" w:rsidRPr="006F75A9">
        <w:rPr>
          <w:rFonts w:ascii="Times New Roman" w:hAnsi="Times New Roman"/>
        </w:rPr>
        <w:t>-</w:t>
      </w:r>
      <w:r w:rsidR="0043027E" w:rsidRPr="006F75A9">
        <w:rPr>
          <w:rFonts w:ascii="Times New Roman" w:hAnsi="Times New Roman"/>
        </w:rPr>
        <w:t>20</w:t>
      </w:r>
      <w:r w:rsidR="000F4142" w:rsidRPr="006F75A9">
        <w:rPr>
          <w:rFonts w:ascii="Times New Roman" w:hAnsi="Times New Roman"/>
        </w:rPr>
        <w:t xml:space="preserve"> </w:t>
      </w:r>
      <w:r w:rsidRPr="006F75A9">
        <w:rPr>
          <w:rFonts w:ascii="Times New Roman" w:hAnsi="Times New Roman"/>
        </w:rPr>
        <w:t>Meetings</w:t>
      </w:r>
      <w:r w:rsidR="000F4142" w:rsidRPr="006F75A9">
        <w:rPr>
          <w:rFonts w:ascii="Times New Roman" w:hAnsi="Times New Roman"/>
        </w:rPr>
        <w:t xml:space="preserve"> are below</w:t>
      </w:r>
      <w:r w:rsidRPr="006F75A9">
        <w:rPr>
          <w:rFonts w:ascii="Times New Roman" w:hAnsi="Times New Roman"/>
        </w:rPr>
        <w:t>:</w:t>
      </w:r>
    </w:p>
    <w:p w:rsidR="006F75A9" w:rsidRPr="006F75A9" w:rsidRDefault="006F75A9" w:rsidP="00827130">
      <w:pPr>
        <w:spacing w:after="0" w:line="240" w:lineRule="auto"/>
        <w:rPr>
          <w:rFonts w:ascii="Times New Roman" w:hAnsi="Times New Roman"/>
        </w:rPr>
      </w:pPr>
    </w:p>
    <w:p w:rsidR="0043027E" w:rsidRPr="00B95A85" w:rsidRDefault="0043027E" w:rsidP="00827130">
      <w:pPr>
        <w:spacing w:after="0" w:line="240" w:lineRule="auto"/>
        <w:rPr>
          <w:rFonts w:ascii="Times New Roman" w:hAnsi="Times New Roman"/>
          <w:strike/>
        </w:rPr>
      </w:pPr>
      <w:r w:rsidRPr="00F66585">
        <w:rPr>
          <w:rFonts w:ascii="Times New Roman" w:hAnsi="Times New Roman"/>
          <w:strike/>
        </w:rPr>
        <w:t>October 9, 2019</w:t>
      </w:r>
      <w:r w:rsidRPr="006F75A9">
        <w:rPr>
          <w:rFonts w:ascii="Times New Roman" w:hAnsi="Times New Roman"/>
        </w:rPr>
        <w:tab/>
      </w:r>
      <w:r w:rsidRPr="006F75A9">
        <w:rPr>
          <w:rFonts w:ascii="Times New Roman" w:hAnsi="Times New Roman"/>
        </w:rPr>
        <w:tab/>
      </w:r>
      <w:r w:rsidRPr="00B95A85">
        <w:rPr>
          <w:rFonts w:ascii="Times New Roman" w:hAnsi="Times New Roman"/>
          <w:strike/>
        </w:rPr>
        <w:t>February 12, 2020</w:t>
      </w:r>
    </w:p>
    <w:p w:rsidR="0043027E" w:rsidRPr="006F75A9" w:rsidRDefault="0043027E" w:rsidP="00827130">
      <w:pPr>
        <w:spacing w:after="0" w:line="240" w:lineRule="auto"/>
        <w:rPr>
          <w:rFonts w:ascii="Times New Roman" w:hAnsi="Times New Roman"/>
        </w:rPr>
      </w:pPr>
      <w:r w:rsidRPr="00520ED6">
        <w:rPr>
          <w:rFonts w:ascii="Times New Roman" w:hAnsi="Times New Roman"/>
          <w:strike/>
        </w:rPr>
        <w:t>November 13, 2019</w:t>
      </w:r>
      <w:r w:rsidRPr="00520ED6">
        <w:rPr>
          <w:rFonts w:ascii="Times New Roman" w:hAnsi="Times New Roman"/>
          <w:strike/>
        </w:rPr>
        <w:tab/>
      </w:r>
      <w:r w:rsidRPr="006F75A9">
        <w:rPr>
          <w:rFonts w:ascii="Times New Roman" w:hAnsi="Times New Roman"/>
        </w:rPr>
        <w:tab/>
        <w:t>March 11, 2020</w:t>
      </w:r>
    </w:p>
    <w:p w:rsidR="0043027E" w:rsidRPr="006F75A9" w:rsidRDefault="0043027E" w:rsidP="00827130">
      <w:pPr>
        <w:spacing w:after="0" w:line="240" w:lineRule="auto"/>
        <w:rPr>
          <w:rFonts w:ascii="Times New Roman" w:hAnsi="Times New Roman"/>
        </w:rPr>
      </w:pPr>
      <w:r w:rsidRPr="00F6672F">
        <w:rPr>
          <w:rFonts w:ascii="Times New Roman" w:hAnsi="Times New Roman"/>
          <w:strike/>
        </w:rPr>
        <w:t>December 11, 2019</w:t>
      </w:r>
      <w:r w:rsidRPr="00F6672F">
        <w:rPr>
          <w:rFonts w:ascii="Times New Roman" w:hAnsi="Times New Roman"/>
          <w:strike/>
        </w:rPr>
        <w:tab/>
      </w:r>
      <w:r w:rsidRPr="006F75A9">
        <w:rPr>
          <w:rFonts w:ascii="Times New Roman" w:hAnsi="Times New Roman"/>
        </w:rPr>
        <w:tab/>
        <w:t>April 8, 2020</w:t>
      </w:r>
    </w:p>
    <w:p w:rsidR="0043027E" w:rsidRPr="006F75A9" w:rsidRDefault="0043027E" w:rsidP="00827130">
      <w:pPr>
        <w:spacing w:after="0" w:line="240" w:lineRule="auto"/>
        <w:rPr>
          <w:rFonts w:ascii="Times New Roman" w:hAnsi="Times New Roman"/>
        </w:rPr>
      </w:pPr>
      <w:r w:rsidRPr="00B95A85">
        <w:rPr>
          <w:rFonts w:ascii="Times New Roman" w:hAnsi="Times New Roman"/>
          <w:strike/>
        </w:rPr>
        <w:t>January 8, 2020</w:t>
      </w:r>
      <w:r w:rsidRPr="00B95A85">
        <w:rPr>
          <w:rFonts w:ascii="Times New Roman" w:hAnsi="Times New Roman"/>
          <w:strike/>
        </w:rPr>
        <w:tab/>
      </w:r>
      <w:r w:rsidRPr="006F75A9">
        <w:rPr>
          <w:rFonts w:ascii="Times New Roman" w:hAnsi="Times New Roman"/>
        </w:rPr>
        <w:tab/>
        <w:t>May 13, 2020</w:t>
      </w:r>
    </w:p>
    <w:p w:rsidR="006871FC" w:rsidRPr="006F75A9" w:rsidRDefault="006871FC" w:rsidP="00827130">
      <w:pPr>
        <w:pStyle w:val="ListParagraph"/>
        <w:numPr>
          <w:ilvl w:val="0"/>
          <w:numId w:val="1"/>
        </w:numPr>
        <w:spacing w:line="240" w:lineRule="auto"/>
        <w:ind w:left="187" w:hanging="187"/>
        <w:rPr>
          <w:rFonts w:ascii="Times New Roman" w:hAnsi="Times New Roman"/>
        </w:rPr>
      </w:pPr>
      <w:r w:rsidRPr="006F75A9">
        <w:rPr>
          <w:rFonts w:ascii="Times New Roman" w:hAnsi="Times New Roman"/>
        </w:rPr>
        <w:t>Adjournment</w:t>
      </w:r>
    </w:p>
    <w:p w:rsidR="004F309E" w:rsidRPr="006F75A9" w:rsidRDefault="00827130" w:rsidP="00827130">
      <w:pPr>
        <w:spacing w:after="0" w:line="240" w:lineRule="auto"/>
        <w:rPr>
          <w:rFonts w:ascii="Times New Roman" w:hAnsi="Times New Roman"/>
        </w:rPr>
      </w:pPr>
      <w:r w:rsidRPr="006F75A9">
        <w:rPr>
          <w:rFonts w:ascii="Times New Roman" w:hAnsi="Times New Roman"/>
        </w:rPr>
        <w:t>Paul Henderson open</w:t>
      </w:r>
      <w:r w:rsidR="00171A1A" w:rsidRPr="006F75A9">
        <w:rPr>
          <w:rFonts w:ascii="Times New Roman" w:hAnsi="Times New Roman"/>
        </w:rPr>
        <w:t>ed</w:t>
      </w:r>
      <w:r w:rsidRPr="006F75A9">
        <w:rPr>
          <w:rFonts w:ascii="Times New Roman" w:hAnsi="Times New Roman"/>
        </w:rPr>
        <w:t xml:space="preserve"> t</w:t>
      </w:r>
      <w:r w:rsidR="00584A08" w:rsidRPr="006F75A9">
        <w:rPr>
          <w:rFonts w:ascii="Times New Roman" w:hAnsi="Times New Roman"/>
        </w:rPr>
        <w:t>he</w:t>
      </w:r>
      <w:r w:rsidRPr="006F75A9">
        <w:rPr>
          <w:rFonts w:ascii="Times New Roman" w:hAnsi="Times New Roman"/>
        </w:rPr>
        <w:t xml:space="preserve"> floor </w:t>
      </w:r>
      <w:r w:rsidR="00CE74EF">
        <w:rPr>
          <w:rFonts w:ascii="Times New Roman" w:hAnsi="Times New Roman"/>
        </w:rPr>
        <w:t xml:space="preserve">for a motion </w:t>
      </w:r>
      <w:r w:rsidRPr="006F75A9">
        <w:rPr>
          <w:rFonts w:ascii="Times New Roman" w:hAnsi="Times New Roman"/>
        </w:rPr>
        <w:t>to adjourn the meeting at</w:t>
      </w:r>
      <w:r w:rsidR="00732C8B" w:rsidRPr="006F75A9">
        <w:rPr>
          <w:rFonts w:ascii="Times New Roman" w:hAnsi="Times New Roman"/>
        </w:rPr>
        <w:t xml:space="preserve"> 4</w:t>
      </w:r>
      <w:r w:rsidR="005C3B2E" w:rsidRPr="006F75A9">
        <w:rPr>
          <w:rFonts w:ascii="Times New Roman" w:hAnsi="Times New Roman"/>
        </w:rPr>
        <w:t>:</w:t>
      </w:r>
      <w:r w:rsidR="0083708C" w:rsidRPr="006F75A9">
        <w:rPr>
          <w:rFonts w:ascii="Times New Roman" w:hAnsi="Times New Roman"/>
        </w:rPr>
        <w:t>5</w:t>
      </w:r>
      <w:r w:rsidR="002C6DC4">
        <w:rPr>
          <w:rFonts w:ascii="Times New Roman" w:hAnsi="Times New Roman"/>
        </w:rPr>
        <w:t>3</w:t>
      </w:r>
      <w:r w:rsidR="005C3B2E" w:rsidRPr="006F75A9">
        <w:rPr>
          <w:rFonts w:ascii="Times New Roman" w:hAnsi="Times New Roman"/>
        </w:rPr>
        <w:t xml:space="preserve"> </w:t>
      </w:r>
      <w:r w:rsidRPr="006F75A9">
        <w:rPr>
          <w:rFonts w:ascii="Times New Roman" w:hAnsi="Times New Roman"/>
        </w:rPr>
        <w:t>p.m.  Motion by</w:t>
      </w:r>
      <w:r w:rsidR="004C332B" w:rsidRPr="006F75A9">
        <w:rPr>
          <w:rFonts w:ascii="Times New Roman" w:hAnsi="Times New Roman"/>
        </w:rPr>
        <w:t xml:space="preserve"> </w:t>
      </w:r>
    </w:p>
    <w:p w:rsidR="006871FC" w:rsidRPr="00B20F65" w:rsidRDefault="0069615F" w:rsidP="00827130">
      <w:pPr>
        <w:spacing w:after="0" w:line="240" w:lineRule="auto"/>
        <w:rPr>
          <w:rFonts w:ascii="Times New Roman" w:hAnsi="Times New Roman"/>
        </w:rPr>
      </w:pPr>
      <w:r>
        <w:rPr>
          <w:rFonts w:ascii="Times New Roman" w:hAnsi="Times New Roman"/>
        </w:rPr>
        <w:t xml:space="preserve">Renee Shotts </w:t>
      </w:r>
      <w:r w:rsidR="00BD1C55" w:rsidRPr="006F75A9">
        <w:rPr>
          <w:rFonts w:ascii="Times New Roman" w:hAnsi="Times New Roman"/>
        </w:rPr>
        <w:t>a</w:t>
      </w:r>
      <w:r w:rsidR="00827130" w:rsidRPr="006F75A9">
        <w:rPr>
          <w:rFonts w:ascii="Times New Roman" w:hAnsi="Times New Roman"/>
        </w:rPr>
        <w:t>nd second</w:t>
      </w:r>
      <w:r w:rsidR="00CA1157" w:rsidRPr="006F75A9">
        <w:rPr>
          <w:rFonts w:ascii="Times New Roman" w:hAnsi="Times New Roman"/>
        </w:rPr>
        <w:t>ed</w:t>
      </w:r>
      <w:r w:rsidR="00827130" w:rsidRPr="006F75A9">
        <w:rPr>
          <w:rFonts w:ascii="Times New Roman" w:hAnsi="Times New Roman"/>
        </w:rPr>
        <w:t xml:space="preserve"> by</w:t>
      </w:r>
      <w:r w:rsidR="00BD1C55" w:rsidRPr="006F75A9">
        <w:rPr>
          <w:rFonts w:ascii="Times New Roman" w:hAnsi="Times New Roman"/>
        </w:rPr>
        <w:t xml:space="preserve"> </w:t>
      </w:r>
      <w:r>
        <w:rPr>
          <w:rFonts w:ascii="Times New Roman" w:hAnsi="Times New Roman"/>
        </w:rPr>
        <w:t>Laura Nicholas</w:t>
      </w:r>
      <w:r w:rsidR="004F309E" w:rsidRPr="006F75A9">
        <w:rPr>
          <w:rFonts w:ascii="Times New Roman" w:hAnsi="Times New Roman"/>
        </w:rPr>
        <w:t>.</w:t>
      </w:r>
      <w:r w:rsidR="00E33202" w:rsidRPr="006F75A9">
        <w:rPr>
          <w:rFonts w:ascii="Times New Roman" w:hAnsi="Times New Roman"/>
        </w:rPr>
        <w:t xml:space="preserve">  </w:t>
      </w:r>
      <w:r w:rsidR="00827130" w:rsidRPr="006F75A9">
        <w:rPr>
          <w:rFonts w:ascii="Times New Roman" w:hAnsi="Times New Roman"/>
        </w:rPr>
        <w:t xml:space="preserve"> Motion carried.</w:t>
      </w:r>
    </w:p>
    <w:sectPr w:rsidR="006871FC" w:rsidRPr="00B20F65" w:rsidSect="003D78A3">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7890BCA2"/>
    <w:lvl w:ilvl="0">
      <w:start w:val="1"/>
      <w:numFmt w:val="lowerLetter"/>
      <w:pStyle w:val="ListNumber"/>
      <w:lvlText w:val="%1)"/>
      <w:lvlJc w:val="left"/>
      <w:pPr>
        <w:tabs>
          <w:tab w:val="num" w:pos="1080"/>
        </w:tabs>
        <w:ind w:left="1080" w:hanging="360"/>
      </w:pPr>
      <w:rPr>
        <w:rFonts w:hint="default"/>
      </w:rPr>
    </w:lvl>
  </w:abstractNum>
  <w:abstractNum w:abstractNumId="1" w15:restartNumberingAfterBreak="0">
    <w:nsid w:val="FFFFFF88"/>
    <w:multiLevelType w:val="multilevel"/>
    <w:tmpl w:val="B2748390"/>
    <w:lvl w:ilvl="0">
      <w:start w:val="1"/>
      <w:numFmt w:val="upperRoman"/>
      <w:lvlText w:val="%1."/>
      <w:lvlJc w:val="right"/>
      <w:pPr>
        <w:tabs>
          <w:tab w:val="num" w:pos="180"/>
        </w:tabs>
        <w:ind w:left="180" w:hanging="180"/>
      </w:pPr>
      <w:rPr>
        <w:b/>
      </w:rPr>
    </w:lvl>
    <w:lvl w:ilvl="1">
      <w:start w:val="1"/>
      <w:numFmt w:val="bullet"/>
      <w:lvlText w:val="o"/>
      <w:lvlJc w:val="left"/>
      <w:pPr>
        <w:ind w:left="54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2" w15:restartNumberingAfterBreak="0">
    <w:nsid w:val="048F7F8B"/>
    <w:multiLevelType w:val="hybridMultilevel"/>
    <w:tmpl w:val="E5349230"/>
    <w:lvl w:ilvl="0" w:tplc="E8D48CE6">
      <w:start w:val="1"/>
      <w:numFmt w:val="lowerLetter"/>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3" w15:restartNumberingAfterBreak="0">
    <w:nsid w:val="0D56514E"/>
    <w:multiLevelType w:val="hybridMultilevel"/>
    <w:tmpl w:val="C5EC6B60"/>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14B9432D"/>
    <w:multiLevelType w:val="hybridMultilevel"/>
    <w:tmpl w:val="087E22D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1C1C12ED"/>
    <w:multiLevelType w:val="hybridMultilevel"/>
    <w:tmpl w:val="DC42782E"/>
    <w:lvl w:ilvl="0" w:tplc="04090001">
      <w:start w:val="1"/>
      <w:numFmt w:val="bullet"/>
      <w:lvlText w:val=""/>
      <w:lvlJc w:val="left"/>
      <w:pPr>
        <w:ind w:left="1440" w:hanging="72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6C6A78"/>
    <w:multiLevelType w:val="hybridMultilevel"/>
    <w:tmpl w:val="5EF2D2DA"/>
    <w:lvl w:ilvl="0" w:tplc="84067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BB08FC"/>
    <w:multiLevelType w:val="multilevel"/>
    <w:tmpl w:val="AAB2F9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89A58B3"/>
    <w:multiLevelType w:val="hybridMultilevel"/>
    <w:tmpl w:val="3FCAB1F0"/>
    <w:lvl w:ilvl="0" w:tplc="184091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E853A7"/>
    <w:multiLevelType w:val="hybridMultilevel"/>
    <w:tmpl w:val="5F98B040"/>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1C75C3"/>
    <w:multiLevelType w:val="hybridMultilevel"/>
    <w:tmpl w:val="6FE88470"/>
    <w:lvl w:ilvl="0" w:tplc="04090001">
      <w:start w:val="1"/>
      <w:numFmt w:val="bullet"/>
      <w:lvlText w:val=""/>
      <w:lvlJc w:val="left"/>
      <w:pPr>
        <w:ind w:left="3207" w:hanging="360"/>
      </w:pPr>
      <w:rPr>
        <w:rFonts w:ascii="Symbol" w:hAnsi="Symbol" w:hint="default"/>
      </w:rPr>
    </w:lvl>
    <w:lvl w:ilvl="1" w:tplc="04090003">
      <w:start w:val="1"/>
      <w:numFmt w:val="bullet"/>
      <w:lvlText w:val="o"/>
      <w:lvlJc w:val="left"/>
      <w:pPr>
        <w:ind w:left="3927" w:hanging="360"/>
      </w:pPr>
      <w:rPr>
        <w:rFonts w:ascii="Courier New" w:hAnsi="Courier New" w:cs="Courier New" w:hint="default"/>
      </w:rPr>
    </w:lvl>
    <w:lvl w:ilvl="2" w:tplc="04090005" w:tentative="1">
      <w:start w:val="1"/>
      <w:numFmt w:val="bullet"/>
      <w:lvlText w:val=""/>
      <w:lvlJc w:val="left"/>
      <w:pPr>
        <w:ind w:left="4647" w:hanging="360"/>
      </w:pPr>
      <w:rPr>
        <w:rFonts w:ascii="Wingdings" w:hAnsi="Wingdings" w:hint="default"/>
      </w:rPr>
    </w:lvl>
    <w:lvl w:ilvl="3" w:tplc="04090001" w:tentative="1">
      <w:start w:val="1"/>
      <w:numFmt w:val="bullet"/>
      <w:lvlText w:val=""/>
      <w:lvlJc w:val="left"/>
      <w:pPr>
        <w:ind w:left="5367" w:hanging="360"/>
      </w:pPr>
      <w:rPr>
        <w:rFonts w:ascii="Symbol" w:hAnsi="Symbol" w:hint="default"/>
      </w:rPr>
    </w:lvl>
    <w:lvl w:ilvl="4" w:tplc="04090003" w:tentative="1">
      <w:start w:val="1"/>
      <w:numFmt w:val="bullet"/>
      <w:lvlText w:val="o"/>
      <w:lvlJc w:val="left"/>
      <w:pPr>
        <w:ind w:left="6087" w:hanging="360"/>
      </w:pPr>
      <w:rPr>
        <w:rFonts w:ascii="Courier New" w:hAnsi="Courier New" w:cs="Courier New" w:hint="default"/>
      </w:rPr>
    </w:lvl>
    <w:lvl w:ilvl="5" w:tplc="04090005" w:tentative="1">
      <w:start w:val="1"/>
      <w:numFmt w:val="bullet"/>
      <w:lvlText w:val=""/>
      <w:lvlJc w:val="left"/>
      <w:pPr>
        <w:ind w:left="6807" w:hanging="360"/>
      </w:pPr>
      <w:rPr>
        <w:rFonts w:ascii="Wingdings" w:hAnsi="Wingdings" w:hint="default"/>
      </w:rPr>
    </w:lvl>
    <w:lvl w:ilvl="6" w:tplc="04090001" w:tentative="1">
      <w:start w:val="1"/>
      <w:numFmt w:val="bullet"/>
      <w:lvlText w:val=""/>
      <w:lvlJc w:val="left"/>
      <w:pPr>
        <w:ind w:left="7527" w:hanging="360"/>
      </w:pPr>
      <w:rPr>
        <w:rFonts w:ascii="Symbol" w:hAnsi="Symbol" w:hint="default"/>
      </w:rPr>
    </w:lvl>
    <w:lvl w:ilvl="7" w:tplc="04090003" w:tentative="1">
      <w:start w:val="1"/>
      <w:numFmt w:val="bullet"/>
      <w:lvlText w:val="o"/>
      <w:lvlJc w:val="left"/>
      <w:pPr>
        <w:ind w:left="8247" w:hanging="360"/>
      </w:pPr>
      <w:rPr>
        <w:rFonts w:ascii="Courier New" w:hAnsi="Courier New" w:cs="Courier New" w:hint="default"/>
      </w:rPr>
    </w:lvl>
    <w:lvl w:ilvl="8" w:tplc="04090005" w:tentative="1">
      <w:start w:val="1"/>
      <w:numFmt w:val="bullet"/>
      <w:lvlText w:val=""/>
      <w:lvlJc w:val="left"/>
      <w:pPr>
        <w:ind w:left="8967" w:hanging="360"/>
      </w:pPr>
      <w:rPr>
        <w:rFonts w:ascii="Wingdings" w:hAnsi="Wingdings" w:hint="default"/>
      </w:rPr>
    </w:lvl>
  </w:abstractNum>
  <w:abstractNum w:abstractNumId="11" w15:restartNumberingAfterBreak="0">
    <w:nsid w:val="2E134C30"/>
    <w:multiLevelType w:val="hybridMultilevel"/>
    <w:tmpl w:val="1ABE2B70"/>
    <w:lvl w:ilvl="0" w:tplc="7E5C25B6">
      <w:start w:val="1"/>
      <w:numFmt w:val="lowerLetter"/>
      <w:lvlText w:val="%1)"/>
      <w:lvlJc w:val="left"/>
      <w:pPr>
        <w:ind w:left="2748" w:hanging="100"/>
      </w:pPr>
      <w:rPr>
        <w:rFonts w:hint="default"/>
      </w:rPr>
    </w:lvl>
    <w:lvl w:ilvl="1" w:tplc="04090019" w:tentative="1">
      <w:start w:val="1"/>
      <w:numFmt w:val="lowerLetter"/>
      <w:lvlText w:val="%2."/>
      <w:lvlJc w:val="left"/>
      <w:pPr>
        <w:ind w:left="3468" w:hanging="360"/>
      </w:pPr>
    </w:lvl>
    <w:lvl w:ilvl="2" w:tplc="0409001B" w:tentative="1">
      <w:start w:val="1"/>
      <w:numFmt w:val="lowerRoman"/>
      <w:lvlText w:val="%3."/>
      <w:lvlJc w:val="right"/>
      <w:pPr>
        <w:ind w:left="4188" w:hanging="180"/>
      </w:pPr>
    </w:lvl>
    <w:lvl w:ilvl="3" w:tplc="0409000F" w:tentative="1">
      <w:start w:val="1"/>
      <w:numFmt w:val="decimal"/>
      <w:lvlText w:val="%4."/>
      <w:lvlJc w:val="left"/>
      <w:pPr>
        <w:ind w:left="4908" w:hanging="360"/>
      </w:pPr>
    </w:lvl>
    <w:lvl w:ilvl="4" w:tplc="04090019" w:tentative="1">
      <w:start w:val="1"/>
      <w:numFmt w:val="lowerLetter"/>
      <w:lvlText w:val="%5."/>
      <w:lvlJc w:val="left"/>
      <w:pPr>
        <w:ind w:left="5628" w:hanging="360"/>
      </w:pPr>
    </w:lvl>
    <w:lvl w:ilvl="5" w:tplc="0409001B" w:tentative="1">
      <w:start w:val="1"/>
      <w:numFmt w:val="lowerRoman"/>
      <w:lvlText w:val="%6."/>
      <w:lvlJc w:val="right"/>
      <w:pPr>
        <w:ind w:left="6348" w:hanging="180"/>
      </w:pPr>
    </w:lvl>
    <w:lvl w:ilvl="6" w:tplc="0409000F" w:tentative="1">
      <w:start w:val="1"/>
      <w:numFmt w:val="decimal"/>
      <w:lvlText w:val="%7."/>
      <w:lvlJc w:val="left"/>
      <w:pPr>
        <w:ind w:left="7068" w:hanging="360"/>
      </w:pPr>
    </w:lvl>
    <w:lvl w:ilvl="7" w:tplc="04090019" w:tentative="1">
      <w:start w:val="1"/>
      <w:numFmt w:val="lowerLetter"/>
      <w:lvlText w:val="%8."/>
      <w:lvlJc w:val="left"/>
      <w:pPr>
        <w:ind w:left="7788" w:hanging="360"/>
      </w:pPr>
    </w:lvl>
    <w:lvl w:ilvl="8" w:tplc="0409001B" w:tentative="1">
      <w:start w:val="1"/>
      <w:numFmt w:val="lowerRoman"/>
      <w:lvlText w:val="%9."/>
      <w:lvlJc w:val="right"/>
      <w:pPr>
        <w:ind w:left="8508" w:hanging="180"/>
      </w:pPr>
    </w:lvl>
  </w:abstractNum>
  <w:abstractNum w:abstractNumId="12" w15:restartNumberingAfterBreak="0">
    <w:nsid w:val="2E6A47ED"/>
    <w:multiLevelType w:val="hybridMultilevel"/>
    <w:tmpl w:val="60669752"/>
    <w:lvl w:ilvl="0" w:tplc="796ED2C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CD7037"/>
    <w:multiLevelType w:val="hybridMultilevel"/>
    <w:tmpl w:val="AD1C7758"/>
    <w:lvl w:ilvl="0" w:tplc="8A7AE018">
      <w:start w:val="1"/>
      <w:numFmt w:val="lowerLetter"/>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14" w15:restartNumberingAfterBreak="0">
    <w:nsid w:val="32274AE6"/>
    <w:multiLevelType w:val="hybridMultilevel"/>
    <w:tmpl w:val="48A2CCC6"/>
    <w:lvl w:ilvl="0" w:tplc="80A0DF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297D2E"/>
    <w:multiLevelType w:val="hybridMultilevel"/>
    <w:tmpl w:val="63E4A278"/>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37894FA0"/>
    <w:multiLevelType w:val="hybridMultilevel"/>
    <w:tmpl w:val="EAE4E06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CC1EA7"/>
    <w:multiLevelType w:val="hybridMultilevel"/>
    <w:tmpl w:val="AF3C3F12"/>
    <w:lvl w:ilvl="0" w:tplc="E034C0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EA0CB1"/>
    <w:multiLevelType w:val="hybridMultilevel"/>
    <w:tmpl w:val="935A6C20"/>
    <w:lvl w:ilvl="0" w:tplc="D3F276E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423410E9"/>
    <w:multiLevelType w:val="hybridMultilevel"/>
    <w:tmpl w:val="EFE84948"/>
    <w:lvl w:ilvl="0" w:tplc="04090003">
      <w:start w:val="1"/>
      <w:numFmt w:val="bullet"/>
      <w:lvlText w:val="o"/>
      <w:lvlJc w:val="left"/>
      <w:pPr>
        <w:ind w:left="396" w:hanging="216"/>
      </w:pPr>
      <w:rPr>
        <w:rFonts w:ascii="Courier New" w:hAnsi="Courier New" w:cs="Courier New" w:hint="default"/>
        <w:b w:val="0"/>
      </w:rPr>
    </w:lvl>
    <w:lvl w:ilvl="1" w:tplc="04090019">
      <w:start w:val="1"/>
      <w:numFmt w:val="lowerLetter"/>
      <w:lvlText w:val="%2."/>
      <w:lvlJc w:val="left"/>
      <w:pPr>
        <w:ind w:left="770" w:hanging="360"/>
      </w:pPr>
    </w:lvl>
    <w:lvl w:ilvl="2" w:tplc="0409001B" w:tentative="1">
      <w:start w:val="1"/>
      <w:numFmt w:val="lowerRoman"/>
      <w:lvlText w:val="%3."/>
      <w:lvlJc w:val="right"/>
      <w:pPr>
        <w:ind w:left="1490" w:hanging="180"/>
      </w:pPr>
    </w:lvl>
    <w:lvl w:ilvl="3" w:tplc="0409000F" w:tentative="1">
      <w:start w:val="1"/>
      <w:numFmt w:val="decimal"/>
      <w:lvlText w:val="%4."/>
      <w:lvlJc w:val="left"/>
      <w:pPr>
        <w:ind w:left="2210" w:hanging="360"/>
      </w:pPr>
    </w:lvl>
    <w:lvl w:ilvl="4" w:tplc="04090019" w:tentative="1">
      <w:start w:val="1"/>
      <w:numFmt w:val="lowerLetter"/>
      <w:lvlText w:val="%5."/>
      <w:lvlJc w:val="left"/>
      <w:pPr>
        <w:ind w:left="2930" w:hanging="360"/>
      </w:pPr>
    </w:lvl>
    <w:lvl w:ilvl="5" w:tplc="0409001B" w:tentative="1">
      <w:start w:val="1"/>
      <w:numFmt w:val="lowerRoman"/>
      <w:lvlText w:val="%6."/>
      <w:lvlJc w:val="right"/>
      <w:pPr>
        <w:ind w:left="3650" w:hanging="180"/>
      </w:pPr>
    </w:lvl>
    <w:lvl w:ilvl="6" w:tplc="0409000F" w:tentative="1">
      <w:start w:val="1"/>
      <w:numFmt w:val="decimal"/>
      <w:lvlText w:val="%7."/>
      <w:lvlJc w:val="left"/>
      <w:pPr>
        <w:ind w:left="4370" w:hanging="360"/>
      </w:pPr>
    </w:lvl>
    <w:lvl w:ilvl="7" w:tplc="04090019" w:tentative="1">
      <w:start w:val="1"/>
      <w:numFmt w:val="lowerLetter"/>
      <w:lvlText w:val="%8."/>
      <w:lvlJc w:val="left"/>
      <w:pPr>
        <w:ind w:left="5090" w:hanging="360"/>
      </w:pPr>
    </w:lvl>
    <w:lvl w:ilvl="8" w:tplc="0409001B" w:tentative="1">
      <w:start w:val="1"/>
      <w:numFmt w:val="lowerRoman"/>
      <w:lvlText w:val="%9."/>
      <w:lvlJc w:val="right"/>
      <w:pPr>
        <w:ind w:left="5810" w:hanging="180"/>
      </w:pPr>
    </w:lvl>
  </w:abstractNum>
  <w:abstractNum w:abstractNumId="20" w15:restartNumberingAfterBreak="0">
    <w:nsid w:val="440547A2"/>
    <w:multiLevelType w:val="hybridMultilevel"/>
    <w:tmpl w:val="5726D152"/>
    <w:lvl w:ilvl="0" w:tplc="E7401F0E">
      <w:start w:val="1"/>
      <w:numFmt w:val="lowerLetter"/>
      <w:lvlText w:val="%1)"/>
      <w:lvlJc w:val="left"/>
      <w:pPr>
        <w:ind w:left="547" w:hanging="360"/>
      </w:pPr>
      <w:rPr>
        <w:rFonts w:hint="default"/>
        <w:b w:val="0"/>
      </w:rPr>
    </w:lvl>
    <w:lvl w:ilvl="1" w:tplc="BDC0EFF0">
      <w:start w:val="1"/>
      <w:numFmt w:val="lowerLetter"/>
      <w:lvlText w:val="%2."/>
      <w:lvlJc w:val="left"/>
      <w:pPr>
        <w:ind w:left="1267" w:hanging="360"/>
      </w:pPr>
      <w:rPr>
        <w:b w:val="0"/>
      </w:r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21" w15:restartNumberingAfterBreak="0">
    <w:nsid w:val="46654E63"/>
    <w:multiLevelType w:val="hybridMultilevel"/>
    <w:tmpl w:val="64C8DD4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B1F34E9"/>
    <w:multiLevelType w:val="hybridMultilevel"/>
    <w:tmpl w:val="405451C6"/>
    <w:lvl w:ilvl="0" w:tplc="8D5A2B1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FA3B52"/>
    <w:multiLevelType w:val="hybridMultilevel"/>
    <w:tmpl w:val="5A829C52"/>
    <w:lvl w:ilvl="0" w:tplc="B3E6100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552E08FD"/>
    <w:multiLevelType w:val="hybridMultilevel"/>
    <w:tmpl w:val="04BAB7B6"/>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5" w15:restartNumberingAfterBreak="0">
    <w:nsid w:val="55427CD0"/>
    <w:multiLevelType w:val="hybridMultilevel"/>
    <w:tmpl w:val="86780E14"/>
    <w:lvl w:ilvl="0" w:tplc="04090003">
      <w:start w:val="1"/>
      <w:numFmt w:val="bullet"/>
      <w:lvlText w:val="o"/>
      <w:lvlJc w:val="left"/>
      <w:pPr>
        <w:ind w:left="1260" w:hanging="360"/>
      </w:pPr>
      <w:rPr>
        <w:rFonts w:ascii="Courier New" w:hAnsi="Courier New" w:cs="Courier New"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57BB717D"/>
    <w:multiLevelType w:val="singleLevel"/>
    <w:tmpl w:val="04090003"/>
    <w:lvl w:ilvl="0">
      <w:start w:val="1"/>
      <w:numFmt w:val="bullet"/>
      <w:lvlText w:val="o"/>
      <w:lvlJc w:val="left"/>
      <w:pPr>
        <w:ind w:left="1260" w:hanging="360"/>
      </w:pPr>
      <w:rPr>
        <w:rFonts w:ascii="Courier New" w:hAnsi="Courier New" w:cs="Courier New" w:hint="default"/>
      </w:rPr>
    </w:lvl>
  </w:abstractNum>
  <w:abstractNum w:abstractNumId="27" w15:restartNumberingAfterBreak="0">
    <w:nsid w:val="593766BF"/>
    <w:multiLevelType w:val="hybridMultilevel"/>
    <w:tmpl w:val="5D36652C"/>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15:restartNumberingAfterBreak="0">
    <w:nsid w:val="59B94C01"/>
    <w:multiLevelType w:val="hybridMultilevel"/>
    <w:tmpl w:val="E0363458"/>
    <w:lvl w:ilvl="0" w:tplc="C0AAD3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41612A"/>
    <w:multiLevelType w:val="hybridMultilevel"/>
    <w:tmpl w:val="A574E542"/>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5F132F94"/>
    <w:multiLevelType w:val="hybridMultilevel"/>
    <w:tmpl w:val="19C4DA6A"/>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31" w15:restartNumberingAfterBreak="0">
    <w:nsid w:val="74622088"/>
    <w:multiLevelType w:val="hybridMultilevel"/>
    <w:tmpl w:val="6B344950"/>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2" w15:restartNumberingAfterBreak="0">
    <w:nsid w:val="76CF4290"/>
    <w:multiLevelType w:val="hybridMultilevel"/>
    <w:tmpl w:val="A4FA753E"/>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7B153876"/>
    <w:multiLevelType w:val="hybridMultilevel"/>
    <w:tmpl w:val="9B521D9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4" w15:restartNumberingAfterBreak="0">
    <w:nsid w:val="7BED0C04"/>
    <w:multiLevelType w:val="multilevel"/>
    <w:tmpl w:val="2BCA5860"/>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C535D04"/>
    <w:multiLevelType w:val="hybridMultilevel"/>
    <w:tmpl w:val="49B2B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6"/>
  </w:num>
  <w:num w:numId="4">
    <w:abstractNumId w:val="19"/>
  </w:num>
  <w:num w:numId="5">
    <w:abstractNumId w:val="22"/>
  </w:num>
  <w:num w:numId="6">
    <w:abstractNumId w:val="14"/>
  </w:num>
  <w:num w:numId="7">
    <w:abstractNumId w:val="11"/>
  </w:num>
  <w:num w:numId="8">
    <w:abstractNumId w:val="34"/>
  </w:num>
  <w:num w:numId="9">
    <w:abstractNumId w:val="23"/>
  </w:num>
  <w:num w:numId="10">
    <w:abstractNumId w:val="2"/>
  </w:num>
  <w:num w:numId="11">
    <w:abstractNumId w:val="3"/>
  </w:num>
  <w:num w:numId="12">
    <w:abstractNumId w:val="10"/>
  </w:num>
  <w:num w:numId="13">
    <w:abstractNumId w:val="13"/>
  </w:num>
  <w:num w:numId="14">
    <w:abstractNumId w:val="12"/>
  </w:num>
  <w:num w:numId="15">
    <w:abstractNumId w:val="5"/>
  </w:num>
  <w:num w:numId="16">
    <w:abstractNumId w:val="6"/>
  </w:num>
  <w:num w:numId="17">
    <w:abstractNumId w:val="20"/>
  </w:num>
  <w:num w:numId="18">
    <w:abstractNumId w:val="18"/>
  </w:num>
  <w:num w:numId="19">
    <w:abstractNumId w:val="17"/>
  </w:num>
  <w:num w:numId="20">
    <w:abstractNumId w:val="8"/>
  </w:num>
  <w:num w:numId="21">
    <w:abstractNumId w:val="15"/>
  </w:num>
  <w:num w:numId="22">
    <w:abstractNumId w:val="28"/>
  </w:num>
  <w:num w:numId="23">
    <w:abstractNumId w:val="16"/>
  </w:num>
  <w:num w:numId="24">
    <w:abstractNumId w:val="21"/>
  </w:num>
  <w:num w:numId="25">
    <w:abstractNumId w:val="31"/>
  </w:num>
  <w:num w:numId="26">
    <w:abstractNumId w:val="9"/>
  </w:num>
  <w:num w:numId="27">
    <w:abstractNumId w:val="35"/>
  </w:num>
  <w:num w:numId="28">
    <w:abstractNumId w:val="30"/>
  </w:num>
  <w:num w:numId="29">
    <w:abstractNumId w:val="24"/>
  </w:num>
  <w:num w:numId="30">
    <w:abstractNumId w:val="4"/>
  </w:num>
  <w:num w:numId="31">
    <w:abstractNumId w:val="33"/>
  </w:num>
  <w:num w:numId="32">
    <w:abstractNumId w:val="32"/>
  </w:num>
  <w:num w:numId="33">
    <w:abstractNumId w:val="27"/>
  </w:num>
  <w:num w:numId="34">
    <w:abstractNumId w:val="29"/>
  </w:num>
  <w:num w:numId="35">
    <w:abstractNumId w:val="25"/>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0NDYwMzAxN7EwtjBW0lEKTi0uzszPAykwrAUA6Z/aeywAAAA="/>
  </w:docVars>
  <w:rsids>
    <w:rsidRoot w:val="006871FC"/>
    <w:rsid w:val="000039AB"/>
    <w:rsid w:val="00005DCF"/>
    <w:rsid w:val="00014D4B"/>
    <w:rsid w:val="0002782B"/>
    <w:rsid w:val="00034BC8"/>
    <w:rsid w:val="000407E8"/>
    <w:rsid w:val="0004744E"/>
    <w:rsid w:val="00052A9B"/>
    <w:rsid w:val="00052F5A"/>
    <w:rsid w:val="00054B30"/>
    <w:rsid w:val="00065278"/>
    <w:rsid w:val="00073D20"/>
    <w:rsid w:val="00082F8C"/>
    <w:rsid w:val="00096436"/>
    <w:rsid w:val="00097B9B"/>
    <w:rsid w:val="000A7547"/>
    <w:rsid w:val="000B7D95"/>
    <w:rsid w:val="000B7EC5"/>
    <w:rsid w:val="000C1007"/>
    <w:rsid w:val="000D7F2C"/>
    <w:rsid w:val="000E19C4"/>
    <w:rsid w:val="000E3DCF"/>
    <w:rsid w:val="000E6B98"/>
    <w:rsid w:val="000F10E0"/>
    <w:rsid w:val="000F4142"/>
    <w:rsid w:val="000F5AF4"/>
    <w:rsid w:val="00114246"/>
    <w:rsid w:val="001176DA"/>
    <w:rsid w:val="00123241"/>
    <w:rsid w:val="00123AF8"/>
    <w:rsid w:val="0012751C"/>
    <w:rsid w:val="00131F34"/>
    <w:rsid w:val="0013695E"/>
    <w:rsid w:val="0014148A"/>
    <w:rsid w:val="00145B9B"/>
    <w:rsid w:val="00146527"/>
    <w:rsid w:val="0014685B"/>
    <w:rsid w:val="00154708"/>
    <w:rsid w:val="00155210"/>
    <w:rsid w:val="00166EF4"/>
    <w:rsid w:val="00171A1A"/>
    <w:rsid w:val="00171CA9"/>
    <w:rsid w:val="00174C51"/>
    <w:rsid w:val="00176F16"/>
    <w:rsid w:val="001813E4"/>
    <w:rsid w:val="0018402E"/>
    <w:rsid w:val="00184BA6"/>
    <w:rsid w:val="001856E8"/>
    <w:rsid w:val="00191A58"/>
    <w:rsid w:val="001A7484"/>
    <w:rsid w:val="001B1094"/>
    <w:rsid w:val="001B74BD"/>
    <w:rsid w:val="001C0C2A"/>
    <w:rsid w:val="001C463B"/>
    <w:rsid w:val="001C7510"/>
    <w:rsid w:val="001D0C91"/>
    <w:rsid w:val="001D1823"/>
    <w:rsid w:val="001D32AC"/>
    <w:rsid w:val="001D3B09"/>
    <w:rsid w:val="001D60B6"/>
    <w:rsid w:val="001D6450"/>
    <w:rsid w:val="001E247D"/>
    <w:rsid w:val="001E24A6"/>
    <w:rsid w:val="001E6318"/>
    <w:rsid w:val="001E759D"/>
    <w:rsid w:val="001F2AD2"/>
    <w:rsid w:val="001F3259"/>
    <w:rsid w:val="001F60A4"/>
    <w:rsid w:val="001F67AE"/>
    <w:rsid w:val="001F67FF"/>
    <w:rsid w:val="00204227"/>
    <w:rsid w:val="00205198"/>
    <w:rsid w:val="002101F7"/>
    <w:rsid w:val="002106DA"/>
    <w:rsid w:val="00210A1A"/>
    <w:rsid w:val="00214CD5"/>
    <w:rsid w:val="002225B5"/>
    <w:rsid w:val="00225962"/>
    <w:rsid w:val="002365E8"/>
    <w:rsid w:val="00241AC7"/>
    <w:rsid w:val="00252674"/>
    <w:rsid w:val="00264752"/>
    <w:rsid w:val="00265C2E"/>
    <w:rsid w:val="00266531"/>
    <w:rsid w:val="00272E83"/>
    <w:rsid w:val="0027375D"/>
    <w:rsid w:val="002758D7"/>
    <w:rsid w:val="00284CA4"/>
    <w:rsid w:val="00292161"/>
    <w:rsid w:val="002938F1"/>
    <w:rsid w:val="002A1B9D"/>
    <w:rsid w:val="002C15D2"/>
    <w:rsid w:val="002C6542"/>
    <w:rsid w:val="002C6DC4"/>
    <w:rsid w:val="002D586B"/>
    <w:rsid w:val="002E1A01"/>
    <w:rsid w:val="002E42F5"/>
    <w:rsid w:val="002E61A3"/>
    <w:rsid w:val="002E6879"/>
    <w:rsid w:val="002F228C"/>
    <w:rsid w:val="002F71CE"/>
    <w:rsid w:val="00310347"/>
    <w:rsid w:val="0031298D"/>
    <w:rsid w:val="0031431D"/>
    <w:rsid w:val="00317697"/>
    <w:rsid w:val="00320ECD"/>
    <w:rsid w:val="00322DC5"/>
    <w:rsid w:val="0032414F"/>
    <w:rsid w:val="00333C12"/>
    <w:rsid w:val="003343D5"/>
    <w:rsid w:val="00335B0E"/>
    <w:rsid w:val="0034137D"/>
    <w:rsid w:val="003458BC"/>
    <w:rsid w:val="003557A4"/>
    <w:rsid w:val="00373327"/>
    <w:rsid w:val="003734E3"/>
    <w:rsid w:val="0037656E"/>
    <w:rsid w:val="00377202"/>
    <w:rsid w:val="003815F8"/>
    <w:rsid w:val="003838DF"/>
    <w:rsid w:val="003842BA"/>
    <w:rsid w:val="0039225D"/>
    <w:rsid w:val="003969A1"/>
    <w:rsid w:val="003A1AC7"/>
    <w:rsid w:val="003A7E13"/>
    <w:rsid w:val="003B29CE"/>
    <w:rsid w:val="003C0E85"/>
    <w:rsid w:val="003C4744"/>
    <w:rsid w:val="003C58B8"/>
    <w:rsid w:val="003C71D7"/>
    <w:rsid w:val="003D302F"/>
    <w:rsid w:val="003D3C19"/>
    <w:rsid w:val="003D716B"/>
    <w:rsid w:val="003D78A3"/>
    <w:rsid w:val="003E1C34"/>
    <w:rsid w:val="003F00A3"/>
    <w:rsid w:val="003F02D2"/>
    <w:rsid w:val="003F221A"/>
    <w:rsid w:val="003F2721"/>
    <w:rsid w:val="003F670A"/>
    <w:rsid w:val="0042689E"/>
    <w:rsid w:val="0042763D"/>
    <w:rsid w:val="0043027E"/>
    <w:rsid w:val="00430D53"/>
    <w:rsid w:val="00435221"/>
    <w:rsid w:val="004370A3"/>
    <w:rsid w:val="00437761"/>
    <w:rsid w:val="004414E5"/>
    <w:rsid w:val="0044279D"/>
    <w:rsid w:val="0044340E"/>
    <w:rsid w:val="00452D92"/>
    <w:rsid w:val="0046185C"/>
    <w:rsid w:val="0046355A"/>
    <w:rsid w:val="00483C27"/>
    <w:rsid w:val="00493942"/>
    <w:rsid w:val="0049454E"/>
    <w:rsid w:val="004B24D0"/>
    <w:rsid w:val="004C10E6"/>
    <w:rsid w:val="004C1B37"/>
    <w:rsid w:val="004C332B"/>
    <w:rsid w:val="004D03CC"/>
    <w:rsid w:val="004D513D"/>
    <w:rsid w:val="004E5487"/>
    <w:rsid w:val="004E6178"/>
    <w:rsid w:val="004E6861"/>
    <w:rsid w:val="004F1054"/>
    <w:rsid w:val="004F309E"/>
    <w:rsid w:val="004F66E9"/>
    <w:rsid w:val="00506215"/>
    <w:rsid w:val="00520ED6"/>
    <w:rsid w:val="00530B0A"/>
    <w:rsid w:val="00531777"/>
    <w:rsid w:val="00531B51"/>
    <w:rsid w:val="005451B7"/>
    <w:rsid w:val="00550D28"/>
    <w:rsid w:val="005541B1"/>
    <w:rsid w:val="00554DF7"/>
    <w:rsid w:val="00554F71"/>
    <w:rsid w:val="005703E1"/>
    <w:rsid w:val="005734DD"/>
    <w:rsid w:val="00584A08"/>
    <w:rsid w:val="00585DFB"/>
    <w:rsid w:val="00585E1E"/>
    <w:rsid w:val="00590EAB"/>
    <w:rsid w:val="00592DEB"/>
    <w:rsid w:val="00595E5C"/>
    <w:rsid w:val="005A0EF3"/>
    <w:rsid w:val="005A1310"/>
    <w:rsid w:val="005A1B91"/>
    <w:rsid w:val="005A2CE8"/>
    <w:rsid w:val="005A49D9"/>
    <w:rsid w:val="005A4D10"/>
    <w:rsid w:val="005A58C7"/>
    <w:rsid w:val="005A6670"/>
    <w:rsid w:val="005B0DA9"/>
    <w:rsid w:val="005C319F"/>
    <w:rsid w:val="005C3A1D"/>
    <w:rsid w:val="005C3B2E"/>
    <w:rsid w:val="005C5951"/>
    <w:rsid w:val="005D43EC"/>
    <w:rsid w:val="005D6458"/>
    <w:rsid w:val="005E6E87"/>
    <w:rsid w:val="005F2E9F"/>
    <w:rsid w:val="005F497B"/>
    <w:rsid w:val="005F6879"/>
    <w:rsid w:val="00615989"/>
    <w:rsid w:val="00636280"/>
    <w:rsid w:val="0063704E"/>
    <w:rsid w:val="0064333A"/>
    <w:rsid w:val="006456ED"/>
    <w:rsid w:val="00651A8C"/>
    <w:rsid w:val="00665720"/>
    <w:rsid w:val="006704FF"/>
    <w:rsid w:val="006734F2"/>
    <w:rsid w:val="00675547"/>
    <w:rsid w:val="00677F7A"/>
    <w:rsid w:val="006840A6"/>
    <w:rsid w:val="00684F3C"/>
    <w:rsid w:val="006871FC"/>
    <w:rsid w:val="00691C0E"/>
    <w:rsid w:val="0069615F"/>
    <w:rsid w:val="006A77AC"/>
    <w:rsid w:val="006B20C8"/>
    <w:rsid w:val="006B5CB6"/>
    <w:rsid w:val="006C26B2"/>
    <w:rsid w:val="006C4173"/>
    <w:rsid w:val="006D1F87"/>
    <w:rsid w:val="006D5DC5"/>
    <w:rsid w:val="006E5636"/>
    <w:rsid w:val="006F0382"/>
    <w:rsid w:val="006F75A9"/>
    <w:rsid w:val="007001DC"/>
    <w:rsid w:val="007027C1"/>
    <w:rsid w:val="007032BD"/>
    <w:rsid w:val="00703F77"/>
    <w:rsid w:val="0070541F"/>
    <w:rsid w:val="007067AB"/>
    <w:rsid w:val="00706FC9"/>
    <w:rsid w:val="00713BF7"/>
    <w:rsid w:val="007220C4"/>
    <w:rsid w:val="00724CCC"/>
    <w:rsid w:val="00726AF5"/>
    <w:rsid w:val="007273FC"/>
    <w:rsid w:val="00727C9B"/>
    <w:rsid w:val="0073299F"/>
    <w:rsid w:val="00732C8B"/>
    <w:rsid w:val="007422D9"/>
    <w:rsid w:val="007453A4"/>
    <w:rsid w:val="007501F8"/>
    <w:rsid w:val="00765E06"/>
    <w:rsid w:val="00772599"/>
    <w:rsid w:val="007730A4"/>
    <w:rsid w:val="00775295"/>
    <w:rsid w:val="007847E0"/>
    <w:rsid w:val="00795B5E"/>
    <w:rsid w:val="007A2276"/>
    <w:rsid w:val="007A3D3B"/>
    <w:rsid w:val="007A5629"/>
    <w:rsid w:val="007B015E"/>
    <w:rsid w:val="007B051C"/>
    <w:rsid w:val="007B4417"/>
    <w:rsid w:val="007B654E"/>
    <w:rsid w:val="007C060B"/>
    <w:rsid w:val="007D0F18"/>
    <w:rsid w:val="007E79E2"/>
    <w:rsid w:val="007F0D8C"/>
    <w:rsid w:val="007F4A25"/>
    <w:rsid w:val="00817B8C"/>
    <w:rsid w:val="0082642F"/>
    <w:rsid w:val="00827130"/>
    <w:rsid w:val="00835E60"/>
    <w:rsid w:val="0083708C"/>
    <w:rsid w:val="00837D50"/>
    <w:rsid w:val="00853142"/>
    <w:rsid w:val="00854B05"/>
    <w:rsid w:val="008603D6"/>
    <w:rsid w:val="00861BE9"/>
    <w:rsid w:val="00866F0A"/>
    <w:rsid w:val="00874E07"/>
    <w:rsid w:val="00880C4C"/>
    <w:rsid w:val="00880C98"/>
    <w:rsid w:val="0088239F"/>
    <w:rsid w:val="00896953"/>
    <w:rsid w:val="008A41B6"/>
    <w:rsid w:val="008A5213"/>
    <w:rsid w:val="008A59CC"/>
    <w:rsid w:val="008A7C83"/>
    <w:rsid w:val="008C076B"/>
    <w:rsid w:val="008C52A5"/>
    <w:rsid w:val="008D0D88"/>
    <w:rsid w:val="008D4286"/>
    <w:rsid w:val="008E648F"/>
    <w:rsid w:val="008F3598"/>
    <w:rsid w:val="008F3C27"/>
    <w:rsid w:val="008F4214"/>
    <w:rsid w:val="008F4ECE"/>
    <w:rsid w:val="008F7FA7"/>
    <w:rsid w:val="0090049A"/>
    <w:rsid w:val="0090070F"/>
    <w:rsid w:val="009170D2"/>
    <w:rsid w:val="00932D8E"/>
    <w:rsid w:val="00933671"/>
    <w:rsid w:val="00940173"/>
    <w:rsid w:val="00940B50"/>
    <w:rsid w:val="00954AB9"/>
    <w:rsid w:val="00955282"/>
    <w:rsid w:val="009624DA"/>
    <w:rsid w:val="0096265B"/>
    <w:rsid w:val="009702D4"/>
    <w:rsid w:val="00973EE6"/>
    <w:rsid w:val="009754C1"/>
    <w:rsid w:val="00975B28"/>
    <w:rsid w:val="00982502"/>
    <w:rsid w:val="00990B8E"/>
    <w:rsid w:val="0099276C"/>
    <w:rsid w:val="00995228"/>
    <w:rsid w:val="009A03D9"/>
    <w:rsid w:val="009B065D"/>
    <w:rsid w:val="009B1C08"/>
    <w:rsid w:val="009B54BB"/>
    <w:rsid w:val="009C4828"/>
    <w:rsid w:val="009C75A8"/>
    <w:rsid w:val="009E0E1A"/>
    <w:rsid w:val="009E5C82"/>
    <w:rsid w:val="009F2D78"/>
    <w:rsid w:val="00A0577D"/>
    <w:rsid w:val="00A05BE9"/>
    <w:rsid w:val="00A12121"/>
    <w:rsid w:val="00A165BE"/>
    <w:rsid w:val="00A215CC"/>
    <w:rsid w:val="00A22BD2"/>
    <w:rsid w:val="00A266AB"/>
    <w:rsid w:val="00A37F2F"/>
    <w:rsid w:val="00A43EBD"/>
    <w:rsid w:val="00A44940"/>
    <w:rsid w:val="00A451A5"/>
    <w:rsid w:val="00A55352"/>
    <w:rsid w:val="00A6188B"/>
    <w:rsid w:val="00A668B6"/>
    <w:rsid w:val="00A8033D"/>
    <w:rsid w:val="00A83212"/>
    <w:rsid w:val="00A85045"/>
    <w:rsid w:val="00A87ADC"/>
    <w:rsid w:val="00A92BDF"/>
    <w:rsid w:val="00AA2B18"/>
    <w:rsid w:val="00AA456C"/>
    <w:rsid w:val="00AB37D0"/>
    <w:rsid w:val="00AB4BCF"/>
    <w:rsid w:val="00AB5830"/>
    <w:rsid w:val="00AB5C0D"/>
    <w:rsid w:val="00AB5D73"/>
    <w:rsid w:val="00AC622C"/>
    <w:rsid w:val="00AC71A0"/>
    <w:rsid w:val="00AD5658"/>
    <w:rsid w:val="00AD7AF4"/>
    <w:rsid w:val="00AD7CC9"/>
    <w:rsid w:val="00AE3EEC"/>
    <w:rsid w:val="00AE686D"/>
    <w:rsid w:val="00B00835"/>
    <w:rsid w:val="00B02AA2"/>
    <w:rsid w:val="00B20479"/>
    <w:rsid w:val="00B20F65"/>
    <w:rsid w:val="00B21131"/>
    <w:rsid w:val="00B31519"/>
    <w:rsid w:val="00B32F72"/>
    <w:rsid w:val="00B3327F"/>
    <w:rsid w:val="00B36EA3"/>
    <w:rsid w:val="00B40803"/>
    <w:rsid w:val="00B424B4"/>
    <w:rsid w:val="00B44AD5"/>
    <w:rsid w:val="00B451AA"/>
    <w:rsid w:val="00B47C6F"/>
    <w:rsid w:val="00B50880"/>
    <w:rsid w:val="00B579C0"/>
    <w:rsid w:val="00B64B35"/>
    <w:rsid w:val="00B81EE3"/>
    <w:rsid w:val="00B824AD"/>
    <w:rsid w:val="00B83CBB"/>
    <w:rsid w:val="00B87764"/>
    <w:rsid w:val="00B87D7B"/>
    <w:rsid w:val="00B955AD"/>
    <w:rsid w:val="00B95A85"/>
    <w:rsid w:val="00BA15DB"/>
    <w:rsid w:val="00BA542F"/>
    <w:rsid w:val="00BB2F4C"/>
    <w:rsid w:val="00BB63D3"/>
    <w:rsid w:val="00BB7AFA"/>
    <w:rsid w:val="00BC090A"/>
    <w:rsid w:val="00BC215C"/>
    <w:rsid w:val="00BC668D"/>
    <w:rsid w:val="00BD1C55"/>
    <w:rsid w:val="00BD3FA9"/>
    <w:rsid w:val="00BD55C9"/>
    <w:rsid w:val="00BD5E16"/>
    <w:rsid w:val="00BD7CC3"/>
    <w:rsid w:val="00BE0336"/>
    <w:rsid w:val="00BE65F6"/>
    <w:rsid w:val="00BE69FF"/>
    <w:rsid w:val="00BE7972"/>
    <w:rsid w:val="00BF35CA"/>
    <w:rsid w:val="00BF5590"/>
    <w:rsid w:val="00C05B0D"/>
    <w:rsid w:val="00C05D96"/>
    <w:rsid w:val="00C064A3"/>
    <w:rsid w:val="00C07DD9"/>
    <w:rsid w:val="00C10A19"/>
    <w:rsid w:val="00C151B5"/>
    <w:rsid w:val="00C16542"/>
    <w:rsid w:val="00C17D30"/>
    <w:rsid w:val="00C20014"/>
    <w:rsid w:val="00C21A1C"/>
    <w:rsid w:val="00C245E7"/>
    <w:rsid w:val="00C26384"/>
    <w:rsid w:val="00C35E28"/>
    <w:rsid w:val="00C44F19"/>
    <w:rsid w:val="00C45996"/>
    <w:rsid w:val="00C476D4"/>
    <w:rsid w:val="00C703C1"/>
    <w:rsid w:val="00C77F38"/>
    <w:rsid w:val="00C81BFC"/>
    <w:rsid w:val="00C82689"/>
    <w:rsid w:val="00C901CC"/>
    <w:rsid w:val="00C92ABE"/>
    <w:rsid w:val="00C93747"/>
    <w:rsid w:val="00C961A0"/>
    <w:rsid w:val="00CA1157"/>
    <w:rsid w:val="00CA1593"/>
    <w:rsid w:val="00CB65B1"/>
    <w:rsid w:val="00CC0C14"/>
    <w:rsid w:val="00CC24DC"/>
    <w:rsid w:val="00CC41DB"/>
    <w:rsid w:val="00CD126B"/>
    <w:rsid w:val="00CD1409"/>
    <w:rsid w:val="00CD3AC5"/>
    <w:rsid w:val="00CE3C8D"/>
    <w:rsid w:val="00CE74EF"/>
    <w:rsid w:val="00CF44C3"/>
    <w:rsid w:val="00CF78F6"/>
    <w:rsid w:val="00D14DDD"/>
    <w:rsid w:val="00D209A6"/>
    <w:rsid w:val="00D219D4"/>
    <w:rsid w:val="00D247B3"/>
    <w:rsid w:val="00D367B2"/>
    <w:rsid w:val="00D43A87"/>
    <w:rsid w:val="00D61EB7"/>
    <w:rsid w:val="00D63B0C"/>
    <w:rsid w:val="00D64EC1"/>
    <w:rsid w:val="00D64FE1"/>
    <w:rsid w:val="00D7148E"/>
    <w:rsid w:val="00D75E34"/>
    <w:rsid w:val="00D76A93"/>
    <w:rsid w:val="00D81B41"/>
    <w:rsid w:val="00D85377"/>
    <w:rsid w:val="00D8676F"/>
    <w:rsid w:val="00D967B0"/>
    <w:rsid w:val="00DA2BA1"/>
    <w:rsid w:val="00DA2DD8"/>
    <w:rsid w:val="00DA7910"/>
    <w:rsid w:val="00DB0EF5"/>
    <w:rsid w:val="00DC25F6"/>
    <w:rsid w:val="00DC7DA5"/>
    <w:rsid w:val="00DD12B2"/>
    <w:rsid w:val="00DD4DE2"/>
    <w:rsid w:val="00DE1EDB"/>
    <w:rsid w:val="00DF3B24"/>
    <w:rsid w:val="00DF5886"/>
    <w:rsid w:val="00DF6064"/>
    <w:rsid w:val="00E01413"/>
    <w:rsid w:val="00E03473"/>
    <w:rsid w:val="00E14AE0"/>
    <w:rsid w:val="00E162E4"/>
    <w:rsid w:val="00E23028"/>
    <w:rsid w:val="00E33202"/>
    <w:rsid w:val="00E36A2E"/>
    <w:rsid w:val="00E41256"/>
    <w:rsid w:val="00E43764"/>
    <w:rsid w:val="00E552A5"/>
    <w:rsid w:val="00E57452"/>
    <w:rsid w:val="00E66DC5"/>
    <w:rsid w:val="00E70436"/>
    <w:rsid w:val="00E90A60"/>
    <w:rsid w:val="00E95CED"/>
    <w:rsid w:val="00E96A42"/>
    <w:rsid w:val="00E97492"/>
    <w:rsid w:val="00E97764"/>
    <w:rsid w:val="00EA29E1"/>
    <w:rsid w:val="00EA7BE9"/>
    <w:rsid w:val="00EB22AF"/>
    <w:rsid w:val="00EB794A"/>
    <w:rsid w:val="00EC04E6"/>
    <w:rsid w:val="00EC214D"/>
    <w:rsid w:val="00EC6683"/>
    <w:rsid w:val="00ED3339"/>
    <w:rsid w:val="00EE1C16"/>
    <w:rsid w:val="00EE36F1"/>
    <w:rsid w:val="00EE3A79"/>
    <w:rsid w:val="00EF1620"/>
    <w:rsid w:val="00EF67A7"/>
    <w:rsid w:val="00EF6D46"/>
    <w:rsid w:val="00F01A5F"/>
    <w:rsid w:val="00F01C9D"/>
    <w:rsid w:val="00F03A8D"/>
    <w:rsid w:val="00F10D21"/>
    <w:rsid w:val="00F124D4"/>
    <w:rsid w:val="00F12AE0"/>
    <w:rsid w:val="00F21735"/>
    <w:rsid w:val="00F27496"/>
    <w:rsid w:val="00F32FFA"/>
    <w:rsid w:val="00F34498"/>
    <w:rsid w:val="00F37773"/>
    <w:rsid w:val="00F377F6"/>
    <w:rsid w:val="00F47394"/>
    <w:rsid w:val="00F51548"/>
    <w:rsid w:val="00F52F63"/>
    <w:rsid w:val="00F53F3E"/>
    <w:rsid w:val="00F56E9F"/>
    <w:rsid w:val="00F623B4"/>
    <w:rsid w:val="00F6381F"/>
    <w:rsid w:val="00F6497E"/>
    <w:rsid w:val="00F66585"/>
    <w:rsid w:val="00F6672F"/>
    <w:rsid w:val="00F76097"/>
    <w:rsid w:val="00F76F64"/>
    <w:rsid w:val="00F775B3"/>
    <w:rsid w:val="00F8203A"/>
    <w:rsid w:val="00F8588C"/>
    <w:rsid w:val="00F90852"/>
    <w:rsid w:val="00F92371"/>
    <w:rsid w:val="00F94088"/>
    <w:rsid w:val="00FA0D75"/>
    <w:rsid w:val="00FA1F0D"/>
    <w:rsid w:val="00FB1979"/>
    <w:rsid w:val="00FB5E52"/>
    <w:rsid w:val="00FC35E9"/>
    <w:rsid w:val="00FC670D"/>
    <w:rsid w:val="00FD13D6"/>
    <w:rsid w:val="00FD2BCC"/>
    <w:rsid w:val="00FD7F49"/>
    <w:rsid w:val="00FE5166"/>
    <w:rsid w:val="00FE688A"/>
    <w:rsid w:val="00FF6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F3211"/>
  <w15:chartTrackingRefBased/>
  <w15:docId w15:val="{8623055B-D0CA-4939-AEE1-8EFF6B05A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71FC"/>
    <w:pPr>
      <w:spacing w:after="200" w:line="276" w:lineRule="auto"/>
      <w:ind w:left="187"/>
    </w:pPr>
    <w:rPr>
      <w:rFonts w:eastAsia="Times New Roman" w:cs="Times New Roman"/>
      <w:sz w:val="24"/>
      <w:szCs w:val="24"/>
    </w:rPr>
  </w:style>
  <w:style w:type="paragraph" w:styleId="Heading1">
    <w:name w:val="heading 1"/>
    <w:basedOn w:val="Normal"/>
    <w:next w:val="Normal"/>
    <w:link w:val="Heading1Char"/>
    <w:qFormat/>
    <w:rsid w:val="006871FC"/>
    <w:pPr>
      <w:keepNext/>
      <w:spacing w:after="60"/>
      <w:ind w:left="0"/>
      <w:jc w:val="center"/>
      <w:outlineLvl w:val="0"/>
    </w:pPr>
    <w:rPr>
      <w:rFonts w:asciiTheme="majorHAnsi" w:hAnsiTheme="majorHAnsi" w:cs="Arial"/>
      <w:b/>
      <w:bCs/>
      <w:i/>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71FC"/>
    <w:rPr>
      <w:rFonts w:asciiTheme="majorHAnsi" w:eastAsia="Times New Roman" w:hAnsiTheme="majorHAnsi" w:cs="Arial"/>
      <w:b/>
      <w:bCs/>
      <w:i/>
      <w:kern w:val="32"/>
      <w:sz w:val="32"/>
      <w:szCs w:val="32"/>
    </w:rPr>
  </w:style>
  <w:style w:type="paragraph" w:styleId="ListNumber">
    <w:name w:val="List Number"/>
    <w:basedOn w:val="Normal"/>
    <w:uiPriority w:val="99"/>
    <w:unhideWhenUsed/>
    <w:qFormat/>
    <w:rsid w:val="006871FC"/>
    <w:pPr>
      <w:numPr>
        <w:numId w:val="2"/>
      </w:numPr>
    </w:pPr>
  </w:style>
  <w:style w:type="paragraph" w:styleId="Date">
    <w:name w:val="Date"/>
    <w:basedOn w:val="Normal"/>
    <w:next w:val="Normal"/>
    <w:link w:val="DateChar"/>
    <w:qFormat/>
    <w:rsid w:val="006871FC"/>
    <w:pPr>
      <w:spacing w:after="480"/>
      <w:jc w:val="center"/>
    </w:pPr>
  </w:style>
  <w:style w:type="character" w:customStyle="1" w:styleId="DateChar">
    <w:name w:val="Date Char"/>
    <w:basedOn w:val="DefaultParagraphFont"/>
    <w:link w:val="Date"/>
    <w:rsid w:val="006871FC"/>
    <w:rPr>
      <w:rFonts w:eastAsia="Times New Roman" w:cs="Times New Roman"/>
      <w:sz w:val="24"/>
      <w:szCs w:val="24"/>
    </w:rPr>
  </w:style>
  <w:style w:type="paragraph" w:styleId="ListParagraph">
    <w:name w:val="List Paragraph"/>
    <w:basedOn w:val="Normal"/>
    <w:uiPriority w:val="34"/>
    <w:qFormat/>
    <w:rsid w:val="006871FC"/>
    <w:pPr>
      <w:numPr>
        <w:numId w:val="8"/>
      </w:numPr>
      <w:spacing w:before="240" w:after="60"/>
      <w:ind w:hanging="187"/>
    </w:pPr>
    <w:rPr>
      <w:b/>
    </w:rPr>
  </w:style>
  <w:style w:type="character" w:styleId="PlaceholderText">
    <w:name w:val="Placeholder Text"/>
    <w:basedOn w:val="DefaultParagraphFont"/>
    <w:uiPriority w:val="99"/>
    <w:semiHidden/>
    <w:rsid w:val="006871FC"/>
    <w:rPr>
      <w:color w:val="808080"/>
    </w:rPr>
  </w:style>
  <w:style w:type="character" w:styleId="Hyperlink">
    <w:name w:val="Hyperlink"/>
    <w:basedOn w:val="DefaultParagraphFont"/>
    <w:uiPriority w:val="99"/>
    <w:unhideWhenUsed/>
    <w:rsid w:val="007027C1"/>
    <w:rPr>
      <w:color w:val="0563C1" w:themeColor="hyperlink"/>
      <w:u w:val="single"/>
    </w:rPr>
  </w:style>
  <w:style w:type="paragraph" w:styleId="BalloonText">
    <w:name w:val="Balloon Text"/>
    <w:basedOn w:val="Normal"/>
    <w:link w:val="BalloonTextChar"/>
    <w:uiPriority w:val="99"/>
    <w:semiHidden/>
    <w:unhideWhenUsed/>
    <w:rsid w:val="008A4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41B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446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10BBEC253954EE6A2678C1F5D8A5F47"/>
        <w:category>
          <w:name w:val="General"/>
          <w:gallery w:val="placeholder"/>
        </w:category>
        <w:types>
          <w:type w:val="bbPlcHdr"/>
        </w:types>
        <w:behaviors>
          <w:behavior w:val="content"/>
        </w:behaviors>
        <w:guid w:val="{0DFFEB97-FDA3-4ACD-B71F-2BA8D96E15A6}"/>
      </w:docPartPr>
      <w:docPartBody>
        <w:p w:rsidR="00631F14" w:rsidRDefault="00390FEC" w:rsidP="00390FEC">
          <w:pPr>
            <w:pStyle w:val="510BBEC253954EE6A2678C1F5D8A5F47"/>
          </w:pPr>
          <w:r>
            <w:t>[Click to select date]</w:t>
          </w:r>
        </w:p>
      </w:docPartBody>
    </w:docPart>
    <w:docPart>
      <w:docPartPr>
        <w:name w:val="0EF0DDAE0ECC419A80D5903594E8F5FA"/>
        <w:category>
          <w:name w:val="General"/>
          <w:gallery w:val="placeholder"/>
        </w:category>
        <w:types>
          <w:type w:val="bbPlcHdr"/>
        </w:types>
        <w:behaviors>
          <w:behavior w:val="content"/>
        </w:behaviors>
        <w:guid w:val="{D2BC6EEA-6DC0-4909-9760-B01D6C46BD8F}"/>
      </w:docPartPr>
      <w:docPartBody>
        <w:p w:rsidR="00631F14" w:rsidRDefault="00390FEC" w:rsidP="00390FEC">
          <w:pPr>
            <w:pStyle w:val="0EF0DDAE0ECC419A80D5903594E8F5FA"/>
          </w:pPr>
          <w:r w:rsidRPr="002C3D7E">
            <w:rPr>
              <w:rStyle w:val="PlaceholderText"/>
            </w:rPr>
            <w:t>[Secretar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90FEC"/>
    <w:rsid w:val="00032631"/>
    <w:rsid w:val="00042226"/>
    <w:rsid w:val="00057581"/>
    <w:rsid w:val="000575CB"/>
    <w:rsid w:val="0008231F"/>
    <w:rsid w:val="00087D0C"/>
    <w:rsid w:val="000A2190"/>
    <w:rsid w:val="000C2E77"/>
    <w:rsid w:val="0010313F"/>
    <w:rsid w:val="00135F22"/>
    <w:rsid w:val="00155873"/>
    <w:rsid w:val="001833E9"/>
    <w:rsid w:val="001A1721"/>
    <w:rsid w:val="001B277D"/>
    <w:rsid w:val="001C0101"/>
    <w:rsid w:val="001F1034"/>
    <w:rsid w:val="001F14B7"/>
    <w:rsid w:val="001F32D7"/>
    <w:rsid w:val="001F4042"/>
    <w:rsid w:val="0020059A"/>
    <w:rsid w:val="002155CF"/>
    <w:rsid w:val="00231460"/>
    <w:rsid w:val="00244B61"/>
    <w:rsid w:val="00251CCD"/>
    <w:rsid w:val="002623D3"/>
    <w:rsid w:val="00265962"/>
    <w:rsid w:val="00265AC6"/>
    <w:rsid w:val="00284B74"/>
    <w:rsid w:val="00287B8F"/>
    <w:rsid w:val="002C0B3E"/>
    <w:rsid w:val="00312C3D"/>
    <w:rsid w:val="003171CC"/>
    <w:rsid w:val="003348AF"/>
    <w:rsid w:val="00335455"/>
    <w:rsid w:val="003448AF"/>
    <w:rsid w:val="00351223"/>
    <w:rsid w:val="00383034"/>
    <w:rsid w:val="00390FEC"/>
    <w:rsid w:val="003A3973"/>
    <w:rsid w:val="003B14EA"/>
    <w:rsid w:val="003D7093"/>
    <w:rsid w:val="003E19CD"/>
    <w:rsid w:val="003F3921"/>
    <w:rsid w:val="003F78A9"/>
    <w:rsid w:val="0040200C"/>
    <w:rsid w:val="00404E56"/>
    <w:rsid w:val="00406184"/>
    <w:rsid w:val="00457239"/>
    <w:rsid w:val="004618F8"/>
    <w:rsid w:val="00471469"/>
    <w:rsid w:val="00486CE8"/>
    <w:rsid w:val="00491BE9"/>
    <w:rsid w:val="004A6FEC"/>
    <w:rsid w:val="004B52CF"/>
    <w:rsid w:val="004C265A"/>
    <w:rsid w:val="00510667"/>
    <w:rsid w:val="005561EA"/>
    <w:rsid w:val="00576518"/>
    <w:rsid w:val="00591547"/>
    <w:rsid w:val="005B43BB"/>
    <w:rsid w:val="005C15AD"/>
    <w:rsid w:val="005D4023"/>
    <w:rsid w:val="005E6D3C"/>
    <w:rsid w:val="00631F14"/>
    <w:rsid w:val="00636085"/>
    <w:rsid w:val="00657FC5"/>
    <w:rsid w:val="00663794"/>
    <w:rsid w:val="00691D52"/>
    <w:rsid w:val="006953AD"/>
    <w:rsid w:val="006A1650"/>
    <w:rsid w:val="006B49A8"/>
    <w:rsid w:val="006C3F40"/>
    <w:rsid w:val="006F60F3"/>
    <w:rsid w:val="00706DF3"/>
    <w:rsid w:val="00740A43"/>
    <w:rsid w:val="00786E7C"/>
    <w:rsid w:val="00793ACA"/>
    <w:rsid w:val="007E5733"/>
    <w:rsid w:val="007E6D8B"/>
    <w:rsid w:val="007F08EC"/>
    <w:rsid w:val="007F4634"/>
    <w:rsid w:val="00832D48"/>
    <w:rsid w:val="008461A2"/>
    <w:rsid w:val="00846351"/>
    <w:rsid w:val="00847190"/>
    <w:rsid w:val="008823A0"/>
    <w:rsid w:val="0089405D"/>
    <w:rsid w:val="008B1BD9"/>
    <w:rsid w:val="008C3CD6"/>
    <w:rsid w:val="008D1AC6"/>
    <w:rsid w:val="008F03AB"/>
    <w:rsid w:val="008F7865"/>
    <w:rsid w:val="00912787"/>
    <w:rsid w:val="00913053"/>
    <w:rsid w:val="0095713C"/>
    <w:rsid w:val="00966013"/>
    <w:rsid w:val="009C43CC"/>
    <w:rsid w:val="009C6D06"/>
    <w:rsid w:val="009D3DAD"/>
    <w:rsid w:val="009E1E97"/>
    <w:rsid w:val="009E4A49"/>
    <w:rsid w:val="009F68F4"/>
    <w:rsid w:val="00A1322B"/>
    <w:rsid w:val="00A53D65"/>
    <w:rsid w:val="00A61E77"/>
    <w:rsid w:val="00A73B29"/>
    <w:rsid w:val="00A7551D"/>
    <w:rsid w:val="00A942D9"/>
    <w:rsid w:val="00A94ED5"/>
    <w:rsid w:val="00AB33AA"/>
    <w:rsid w:val="00AB5FE9"/>
    <w:rsid w:val="00AB72FE"/>
    <w:rsid w:val="00AD44A9"/>
    <w:rsid w:val="00AE7FC7"/>
    <w:rsid w:val="00AF615D"/>
    <w:rsid w:val="00B36F82"/>
    <w:rsid w:val="00B437AA"/>
    <w:rsid w:val="00B44237"/>
    <w:rsid w:val="00B52FF7"/>
    <w:rsid w:val="00B568CB"/>
    <w:rsid w:val="00B724C4"/>
    <w:rsid w:val="00B7513B"/>
    <w:rsid w:val="00B944DC"/>
    <w:rsid w:val="00B97C4D"/>
    <w:rsid w:val="00C00A66"/>
    <w:rsid w:val="00C35725"/>
    <w:rsid w:val="00C5213A"/>
    <w:rsid w:val="00C5372F"/>
    <w:rsid w:val="00C566CD"/>
    <w:rsid w:val="00C83040"/>
    <w:rsid w:val="00C91449"/>
    <w:rsid w:val="00CB32E4"/>
    <w:rsid w:val="00CC0973"/>
    <w:rsid w:val="00CC4A20"/>
    <w:rsid w:val="00CD303A"/>
    <w:rsid w:val="00D017F4"/>
    <w:rsid w:val="00D21D91"/>
    <w:rsid w:val="00D21E92"/>
    <w:rsid w:val="00D353FE"/>
    <w:rsid w:val="00D44E97"/>
    <w:rsid w:val="00D81FFA"/>
    <w:rsid w:val="00DA41C9"/>
    <w:rsid w:val="00DB21C9"/>
    <w:rsid w:val="00DC092F"/>
    <w:rsid w:val="00DC6579"/>
    <w:rsid w:val="00E017B8"/>
    <w:rsid w:val="00E06FBB"/>
    <w:rsid w:val="00E31868"/>
    <w:rsid w:val="00E34054"/>
    <w:rsid w:val="00E61103"/>
    <w:rsid w:val="00E639D1"/>
    <w:rsid w:val="00E72596"/>
    <w:rsid w:val="00E81188"/>
    <w:rsid w:val="00EB45DB"/>
    <w:rsid w:val="00EE4217"/>
    <w:rsid w:val="00F012FE"/>
    <w:rsid w:val="00F07882"/>
    <w:rsid w:val="00F528AF"/>
    <w:rsid w:val="00F55656"/>
    <w:rsid w:val="00FC4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0BBEC253954EE6A2678C1F5D8A5F47">
    <w:name w:val="510BBEC253954EE6A2678C1F5D8A5F47"/>
    <w:rsid w:val="00390FEC"/>
  </w:style>
  <w:style w:type="character" w:styleId="PlaceholderText">
    <w:name w:val="Placeholder Text"/>
    <w:basedOn w:val="DefaultParagraphFont"/>
    <w:uiPriority w:val="99"/>
    <w:semiHidden/>
    <w:rsid w:val="00390FEC"/>
    <w:rPr>
      <w:color w:val="808080"/>
    </w:rPr>
  </w:style>
  <w:style w:type="paragraph" w:customStyle="1" w:styleId="B23A4DD66E3148E2A624361BCE9C5804">
    <w:name w:val="B23A4DD66E3148E2A624361BCE9C5804"/>
    <w:rsid w:val="00390FEC"/>
  </w:style>
  <w:style w:type="paragraph" w:customStyle="1" w:styleId="35505DD80CBC4E76A977F5F7BD2D5E2D">
    <w:name w:val="35505DD80CBC4E76A977F5F7BD2D5E2D"/>
    <w:rsid w:val="00390FEC"/>
  </w:style>
  <w:style w:type="paragraph" w:customStyle="1" w:styleId="0EF0DDAE0ECC419A80D5903594E8F5FA">
    <w:name w:val="0EF0DDAE0ECC419A80D5903594E8F5FA"/>
    <w:rsid w:val="00390FEC"/>
  </w:style>
  <w:style w:type="paragraph" w:customStyle="1" w:styleId="268C3D4DCFFC46C4A846D31A2AB7573B">
    <w:name w:val="268C3D4DCFFC46C4A846D31A2AB7573B"/>
    <w:rsid w:val="00390F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Barbara Mullen</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4</Pages>
  <Words>1234</Words>
  <Characters>703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Mullen</dc:creator>
  <cp:keywords/>
  <dc:description>Paul Henderson</dc:description>
  <cp:lastModifiedBy>Barbara Mullen</cp:lastModifiedBy>
  <cp:revision>21</cp:revision>
  <cp:lastPrinted>2020-02-14T18:28:00Z</cp:lastPrinted>
  <dcterms:created xsi:type="dcterms:W3CDTF">2020-02-13T15:27:00Z</dcterms:created>
  <dcterms:modified xsi:type="dcterms:W3CDTF">2020-02-14T19:00:00Z</dcterms:modified>
</cp:coreProperties>
</file>